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456B" w14:textId="77777777" w:rsidR="00192E5B" w:rsidRPr="00192E5B" w:rsidRDefault="009C2F8D" w:rsidP="009C2F8D">
      <w:pPr>
        <w:jc w:val="center"/>
        <w:rPr>
          <w:lang w:val="de-DE"/>
        </w:rPr>
      </w:pPr>
      <w:bookmarkStart w:id="0" w:name="OLE_LINK1"/>
      <w:bookmarkStart w:id="1" w:name="OLE_LINK2"/>
      <w:r w:rsidRPr="002E548C">
        <w:rPr>
          <w:noProof/>
          <w:lang w:eastAsia="de-AT"/>
        </w:rPr>
        <w:drawing>
          <wp:inline distT="0" distB="0" distL="0" distR="0" wp14:anchorId="1C6B8696" wp14:editId="6416F105">
            <wp:extent cx="2675303" cy="1013500"/>
            <wp:effectExtent l="0" t="0" r="0" b="0"/>
            <wp:docPr id="1" name="Grafik 1" descr="S:\2_Lehre\10_Austausch\TU_logo_Vollv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2_Lehre\10_Austausch\TU_logo_Vollversion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132" cy="1022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4EE51" w14:textId="77777777" w:rsidR="00FC16EB" w:rsidRDefault="00A506E3" w:rsidP="009C2F8D">
      <w:pPr>
        <w:spacing w:before="240"/>
        <w:jc w:val="center"/>
        <w:rPr>
          <w:b/>
          <w:sz w:val="40"/>
          <w:lang w:val="de-DE"/>
        </w:rPr>
      </w:pPr>
      <w:r>
        <w:rPr>
          <w:b/>
          <w:sz w:val="40"/>
          <w:lang w:val="de-DE"/>
        </w:rPr>
        <w:t>Bachelor</w:t>
      </w:r>
      <w:r w:rsidR="00FC16EB" w:rsidRPr="00FC16EB">
        <w:rPr>
          <w:b/>
          <w:sz w:val="40"/>
          <w:lang w:val="de-DE"/>
        </w:rPr>
        <w:t>arbeit</w:t>
      </w:r>
    </w:p>
    <w:p w14:paraId="67F76819" w14:textId="77777777" w:rsidR="005C0609" w:rsidRPr="002256C8" w:rsidRDefault="005C0609" w:rsidP="00F40A14">
      <w:pPr>
        <w:jc w:val="center"/>
        <w:rPr>
          <w:b/>
          <w:sz w:val="36"/>
          <w:highlight w:val="yellow"/>
          <w:lang w:val="de-DE"/>
        </w:rPr>
      </w:pPr>
      <w:r w:rsidRPr="002256C8">
        <w:rPr>
          <w:b/>
          <w:sz w:val="36"/>
          <w:highlight w:val="yellow"/>
          <w:lang w:val="de-DE"/>
        </w:rPr>
        <w:t>Titel</w:t>
      </w:r>
    </w:p>
    <w:p w14:paraId="19617CA6" w14:textId="77777777" w:rsidR="005C0609" w:rsidRPr="005C0609" w:rsidRDefault="005C0609" w:rsidP="00F40A14">
      <w:pPr>
        <w:jc w:val="center"/>
        <w:rPr>
          <w:b/>
          <w:sz w:val="36"/>
          <w:lang w:val="de-DE"/>
        </w:rPr>
      </w:pPr>
      <w:r w:rsidRPr="002256C8">
        <w:rPr>
          <w:b/>
          <w:sz w:val="36"/>
          <w:highlight w:val="yellow"/>
          <w:lang w:val="de-DE"/>
        </w:rPr>
        <w:t>Untertitel</w:t>
      </w:r>
    </w:p>
    <w:p w14:paraId="4BF79F8E" w14:textId="77777777" w:rsidR="00632C67" w:rsidRPr="00632C67" w:rsidRDefault="00632C67" w:rsidP="00F40A14">
      <w:pPr>
        <w:jc w:val="center"/>
        <w:rPr>
          <w:lang w:val="de-DE"/>
        </w:rPr>
      </w:pPr>
      <w:r w:rsidRPr="00632C67">
        <w:rPr>
          <w:lang w:val="de-DE"/>
        </w:rPr>
        <w:t>ausgeführt zum Zwecke der Erlangung des akademischen Grades eines</w:t>
      </w:r>
    </w:p>
    <w:p w14:paraId="75B0EDB7" w14:textId="77777777" w:rsidR="00FC16EB" w:rsidRDefault="00A506E3" w:rsidP="00F40A14">
      <w:pPr>
        <w:jc w:val="center"/>
        <w:rPr>
          <w:b/>
          <w:sz w:val="40"/>
          <w:lang w:val="de-DE"/>
        </w:rPr>
      </w:pPr>
      <w:r>
        <w:rPr>
          <w:b/>
          <w:sz w:val="40"/>
          <w:lang w:val="de-DE"/>
        </w:rPr>
        <w:t>Bachelor of Science</w:t>
      </w:r>
    </w:p>
    <w:p w14:paraId="1F9C6B3C" w14:textId="77777777" w:rsidR="00632C67" w:rsidRPr="00632C67" w:rsidRDefault="00632C67" w:rsidP="00F40A14">
      <w:pPr>
        <w:jc w:val="center"/>
        <w:rPr>
          <w:lang w:val="de-DE"/>
        </w:rPr>
      </w:pPr>
      <w:r w:rsidRPr="00632C67">
        <w:rPr>
          <w:lang w:val="de-DE"/>
        </w:rPr>
        <w:t>unter der Leitung von</w:t>
      </w:r>
    </w:p>
    <w:p w14:paraId="16E661F9" w14:textId="77777777" w:rsidR="008E1E63" w:rsidRDefault="008E1E63" w:rsidP="008E1E63">
      <w:pPr>
        <w:spacing w:after="0"/>
        <w:jc w:val="center"/>
        <w:rPr>
          <w:b/>
          <w:sz w:val="28"/>
          <w:lang w:val="de-DE"/>
        </w:rPr>
      </w:pPr>
      <w:r>
        <w:rPr>
          <w:b/>
          <w:sz w:val="28"/>
          <w:highlight w:val="yellow"/>
          <w:lang w:val="de-DE"/>
        </w:rPr>
        <w:t>Univ.-Prof. Dr.-Ing. Sebastian Schlund</w:t>
      </w:r>
    </w:p>
    <w:p w14:paraId="1F493C11" w14:textId="77777777" w:rsidR="008E1E63" w:rsidRDefault="008E1E63" w:rsidP="008E1E63">
      <w:pPr>
        <w:jc w:val="center"/>
        <w:rPr>
          <w:sz w:val="20"/>
          <w:lang w:val="de-DE"/>
        </w:rPr>
      </w:pPr>
      <w:r>
        <w:rPr>
          <w:sz w:val="20"/>
          <w:lang w:val="de-DE"/>
        </w:rPr>
        <w:t>(E330 Institut für Managementwissenschaften, Bereich: Mensch-Maschine-Interaktion)</w:t>
      </w:r>
    </w:p>
    <w:p w14:paraId="57920AE7" w14:textId="77777777" w:rsidR="008E1E63" w:rsidRPr="00013110" w:rsidRDefault="008E1E63" w:rsidP="008E1E63">
      <w:pPr>
        <w:spacing w:after="0"/>
        <w:jc w:val="center"/>
        <w:rPr>
          <w:b/>
          <w:sz w:val="28"/>
          <w:lang w:val="en-US"/>
        </w:rPr>
      </w:pPr>
      <w:r w:rsidRPr="00013110">
        <w:rPr>
          <w:b/>
          <w:sz w:val="28"/>
          <w:highlight w:val="yellow"/>
          <w:lang w:val="en-US"/>
        </w:rPr>
        <w:t xml:space="preserve">Univ.-Ass. Dipl.-Ing. </w:t>
      </w:r>
      <w:r>
        <w:rPr>
          <w:b/>
          <w:sz w:val="28"/>
          <w:highlight w:val="yellow"/>
          <w:lang w:val="en-US"/>
        </w:rPr>
        <w:t xml:space="preserve">Sebastian Seisl </w:t>
      </w:r>
      <w:r w:rsidRPr="00013110">
        <w:rPr>
          <w:b/>
          <w:sz w:val="28"/>
          <w:highlight w:val="yellow"/>
          <w:lang w:val="en-US"/>
        </w:rPr>
        <w:t>B.Sc.</w:t>
      </w:r>
    </w:p>
    <w:p w14:paraId="18B918A3" w14:textId="77777777" w:rsidR="008E1E63" w:rsidRDefault="008E1E63" w:rsidP="008E1E63">
      <w:pPr>
        <w:jc w:val="center"/>
        <w:rPr>
          <w:sz w:val="20"/>
          <w:lang w:val="de-DE"/>
        </w:rPr>
      </w:pPr>
      <w:r w:rsidRPr="00700BA1">
        <w:rPr>
          <w:sz w:val="20"/>
          <w:lang w:val="de-DE"/>
        </w:rPr>
        <w:t>(E330 Institut für Managementwissenschaften, Bereich:</w:t>
      </w:r>
      <w:r>
        <w:rPr>
          <w:sz w:val="20"/>
          <w:lang w:val="de-DE"/>
        </w:rPr>
        <w:t xml:space="preserve"> Industrial Engineering) </w:t>
      </w:r>
    </w:p>
    <w:p w14:paraId="17A1A8C9" w14:textId="77777777" w:rsidR="00632C67" w:rsidRPr="00632C67" w:rsidRDefault="00632C67" w:rsidP="00F40A14">
      <w:pPr>
        <w:spacing w:after="120"/>
        <w:jc w:val="center"/>
        <w:rPr>
          <w:lang w:val="de-DE"/>
        </w:rPr>
      </w:pPr>
      <w:r w:rsidRPr="00632C67">
        <w:rPr>
          <w:lang w:val="de-DE"/>
        </w:rPr>
        <w:t>eingereicht an der Technischen Universität Wien</w:t>
      </w:r>
    </w:p>
    <w:p w14:paraId="2FD4D5A0" w14:textId="77777777" w:rsidR="00632C67" w:rsidRPr="00700BA1" w:rsidRDefault="00632C67" w:rsidP="00F40A14">
      <w:pPr>
        <w:spacing w:after="120"/>
        <w:jc w:val="center"/>
        <w:rPr>
          <w:b/>
          <w:lang w:val="de-DE"/>
        </w:rPr>
      </w:pPr>
      <w:r w:rsidRPr="00700BA1">
        <w:rPr>
          <w:b/>
          <w:lang w:val="de-DE"/>
        </w:rPr>
        <w:t>Fakultät für Maschinenwesen und Betriebswissenschaften</w:t>
      </w:r>
    </w:p>
    <w:p w14:paraId="13143438" w14:textId="77777777" w:rsidR="00632C67" w:rsidRPr="00632C67" w:rsidRDefault="00632C67" w:rsidP="00F40A14">
      <w:pPr>
        <w:spacing w:after="120"/>
        <w:jc w:val="center"/>
        <w:rPr>
          <w:lang w:val="de-DE"/>
        </w:rPr>
      </w:pPr>
      <w:r w:rsidRPr="00632C67">
        <w:rPr>
          <w:lang w:val="de-DE"/>
        </w:rPr>
        <w:t>von</w:t>
      </w:r>
    </w:p>
    <w:p w14:paraId="0923FAB3" w14:textId="77777777" w:rsidR="005C0609" w:rsidRPr="002256C8" w:rsidRDefault="005C0609" w:rsidP="00F40A14">
      <w:pPr>
        <w:spacing w:after="120"/>
        <w:jc w:val="center"/>
        <w:rPr>
          <w:b/>
          <w:sz w:val="32"/>
          <w:highlight w:val="yellow"/>
          <w:lang w:val="de-DE"/>
        </w:rPr>
      </w:pPr>
      <w:r w:rsidRPr="002256C8">
        <w:rPr>
          <w:b/>
          <w:sz w:val="32"/>
          <w:highlight w:val="yellow"/>
          <w:lang w:val="de-DE"/>
        </w:rPr>
        <w:t>Vorname Nachname</w:t>
      </w:r>
    </w:p>
    <w:p w14:paraId="44555AE7" w14:textId="77777777" w:rsidR="005C0609" w:rsidRPr="002256C8" w:rsidRDefault="005C0609" w:rsidP="00F40A14">
      <w:pPr>
        <w:spacing w:after="120"/>
        <w:jc w:val="center"/>
        <w:rPr>
          <w:highlight w:val="yellow"/>
          <w:lang w:val="de-DE"/>
        </w:rPr>
      </w:pPr>
      <w:r w:rsidRPr="002256C8">
        <w:rPr>
          <w:highlight w:val="yellow"/>
          <w:lang w:val="de-DE"/>
        </w:rPr>
        <w:t>Matr.Nr. (Kennzahl)</w:t>
      </w:r>
    </w:p>
    <w:p w14:paraId="198D1A66" w14:textId="77777777" w:rsidR="005C0609" w:rsidRPr="002256C8" w:rsidRDefault="005C0609" w:rsidP="00F40A14">
      <w:pPr>
        <w:spacing w:after="120"/>
        <w:jc w:val="center"/>
        <w:rPr>
          <w:highlight w:val="yellow"/>
          <w:lang w:val="de-DE"/>
        </w:rPr>
      </w:pPr>
      <w:r w:rsidRPr="002256C8">
        <w:rPr>
          <w:highlight w:val="yellow"/>
          <w:lang w:val="de-DE"/>
        </w:rPr>
        <w:t>Straße</w:t>
      </w:r>
    </w:p>
    <w:p w14:paraId="553A83A9" w14:textId="77777777" w:rsidR="005C0609" w:rsidRDefault="005C0609" w:rsidP="00F40A14">
      <w:pPr>
        <w:spacing w:after="120"/>
        <w:jc w:val="center"/>
        <w:rPr>
          <w:lang w:val="de-DE"/>
        </w:rPr>
      </w:pPr>
      <w:r w:rsidRPr="002256C8">
        <w:rPr>
          <w:highlight w:val="yellow"/>
          <w:lang w:val="de-DE"/>
        </w:rPr>
        <w:t>PLZ Ort</w:t>
      </w:r>
    </w:p>
    <w:p w14:paraId="40D9C49C" w14:textId="77777777" w:rsidR="005C0609" w:rsidRDefault="005C0609" w:rsidP="00F40A14">
      <w:pPr>
        <w:spacing w:after="120"/>
        <w:jc w:val="center"/>
        <w:rPr>
          <w:lang w:val="de-DE"/>
        </w:rPr>
      </w:pPr>
    </w:p>
    <w:p w14:paraId="7D5862D2" w14:textId="77777777" w:rsidR="005C0609" w:rsidRDefault="005C0609" w:rsidP="00F40A14">
      <w:pPr>
        <w:spacing w:after="120"/>
        <w:jc w:val="center"/>
        <w:rPr>
          <w:lang w:val="de-DE"/>
        </w:rPr>
      </w:pPr>
    </w:p>
    <w:p w14:paraId="42D3FD70" w14:textId="77777777" w:rsidR="009A3F8F" w:rsidRDefault="005C0609" w:rsidP="00F40A14">
      <w:pPr>
        <w:spacing w:before="360" w:after="0"/>
        <w:rPr>
          <w:lang w:val="de-DE"/>
        </w:rPr>
      </w:pPr>
      <w:r w:rsidRPr="002256C8">
        <w:rPr>
          <w:highlight w:val="yellow"/>
          <w:lang w:val="de-DE"/>
        </w:rPr>
        <w:t>Ort</w:t>
      </w:r>
      <w:r>
        <w:rPr>
          <w:lang w:val="de-DE"/>
        </w:rPr>
        <w:t xml:space="preserve">, im </w:t>
      </w:r>
      <w:r w:rsidRPr="002256C8">
        <w:rPr>
          <w:highlight w:val="yellow"/>
          <w:lang w:val="de-DE"/>
        </w:rPr>
        <w:t>Monat 20xx</w:t>
      </w:r>
      <w:r w:rsidR="003F762E">
        <w:rPr>
          <w:lang w:val="de-DE"/>
        </w:rPr>
        <w:tab/>
      </w:r>
      <w:r w:rsidR="003F762E">
        <w:rPr>
          <w:lang w:val="de-DE"/>
        </w:rPr>
        <w:tab/>
      </w:r>
      <w:r w:rsidR="003F762E">
        <w:rPr>
          <w:lang w:val="de-DE"/>
        </w:rPr>
        <w:tab/>
      </w:r>
      <w:r w:rsidR="003F762E">
        <w:rPr>
          <w:lang w:val="de-DE"/>
        </w:rPr>
        <w:tab/>
      </w:r>
      <w:r w:rsidR="003F762E">
        <w:rPr>
          <w:lang w:val="de-DE"/>
        </w:rPr>
        <w:tab/>
      </w:r>
      <w:r w:rsidR="003F762E">
        <w:rPr>
          <w:lang w:val="de-DE"/>
        </w:rPr>
        <w:tab/>
        <w:t xml:space="preserve"> </w:t>
      </w:r>
      <w:r w:rsidR="009A3F8F">
        <w:rPr>
          <w:lang w:val="de-DE"/>
        </w:rPr>
        <w:t>_________________________</w:t>
      </w:r>
    </w:p>
    <w:p w14:paraId="59AE81EF" w14:textId="77777777" w:rsidR="00B5271E" w:rsidRDefault="00F05304" w:rsidP="00B5271E">
      <w:pPr>
        <w:ind w:left="6379"/>
        <w:rPr>
          <w:highlight w:val="yellow"/>
          <w:lang w:val="de-DE"/>
        </w:rPr>
      </w:pPr>
      <w:r>
        <w:rPr>
          <w:highlight w:val="yellow"/>
          <w:lang w:val="de-DE"/>
        </w:rPr>
        <w:t>Vorname</w:t>
      </w:r>
      <w:r w:rsidR="009A3F8F" w:rsidRPr="007945D7">
        <w:rPr>
          <w:highlight w:val="yellow"/>
          <w:lang w:val="de-DE"/>
        </w:rPr>
        <w:t xml:space="preserve"> Nachname</w:t>
      </w:r>
      <w:r w:rsidR="00B5271E">
        <w:rPr>
          <w:highlight w:val="yellow"/>
          <w:lang w:val="de-DE"/>
        </w:rPr>
        <w:br w:type="page"/>
      </w:r>
    </w:p>
    <w:p w14:paraId="16BB9C45" w14:textId="77777777" w:rsidR="002E0B94" w:rsidRDefault="009C2F8D" w:rsidP="00B5271E">
      <w:pPr>
        <w:jc w:val="center"/>
        <w:rPr>
          <w:lang w:val="de-DE"/>
        </w:rPr>
      </w:pPr>
      <w:r w:rsidRPr="002E548C">
        <w:rPr>
          <w:noProof/>
          <w:lang w:eastAsia="de-AT"/>
        </w:rPr>
        <w:lastRenderedPageBreak/>
        <w:drawing>
          <wp:inline distT="0" distB="0" distL="0" distR="0" wp14:anchorId="5F29466C" wp14:editId="4D7F95DE">
            <wp:extent cx="2675303" cy="1013500"/>
            <wp:effectExtent l="0" t="0" r="0" b="0"/>
            <wp:docPr id="4" name="Grafik 4" descr="S:\2_Lehre\10_Austausch\TU_logo_Vollv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2_Lehre\10_Austausch\TU_logo_Vollversion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132" cy="1022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D2DE" w14:textId="77777777" w:rsidR="00B5271E" w:rsidRPr="00B5271E" w:rsidRDefault="00B5271E" w:rsidP="00C468F2">
      <w:pPr>
        <w:rPr>
          <w:lang w:val="de-DE"/>
        </w:rPr>
      </w:pPr>
    </w:p>
    <w:p w14:paraId="21B45349" w14:textId="77777777" w:rsidR="00192E5B" w:rsidRPr="00674267" w:rsidRDefault="00674267" w:rsidP="00C468F2">
      <w:pPr>
        <w:rPr>
          <w:lang w:val="de-DE"/>
        </w:rPr>
      </w:pPr>
      <w:r w:rsidRPr="00674267">
        <w:rPr>
          <w:lang w:val="de-DE"/>
        </w:rPr>
        <w:t xml:space="preserve">Ich habe zur Kenntnis genommen, dass ich zur </w:t>
      </w:r>
      <w:r>
        <w:rPr>
          <w:lang w:val="de-DE"/>
        </w:rPr>
        <w:t xml:space="preserve">Drucklegung meiner Arbeit unter </w:t>
      </w:r>
      <w:r w:rsidRPr="00674267">
        <w:rPr>
          <w:lang w:val="de-DE"/>
        </w:rPr>
        <w:t>der Bezeichnung</w:t>
      </w:r>
    </w:p>
    <w:p w14:paraId="1DEBD9AF" w14:textId="77777777" w:rsidR="00E57131" w:rsidRPr="00C468F2" w:rsidRDefault="00A506E3" w:rsidP="00C468F2">
      <w:pPr>
        <w:jc w:val="center"/>
        <w:rPr>
          <w:b/>
          <w:sz w:val="40"/>
          <w:szCs w:val="40"/>
          <w:lang w:val="de-DE"/>
        </w:rPr>
      </w:pPr>
      <w:r>
        <w:rPr>
          <w:b/>
          <w:sz w:val="40"/>
          <w:szCs w:val="40"/>
          <w:lang w:val="de-DE"/>
        </w:rPr>
        <w:t>Bachelorarbeit</w:t>
      </w:r>
    </w:p>
    <w:p w14:paraId="7C0AD0F5" w14:textId="77777777" w:rsidR="00674267" w:rsidRPr="00674267" w:rsidRDefault="00674267" w:rsidP="00C468F2">
      <w:pPr>
        <w:rPr>
          <w:lang w:val="de-DE"/>
        </w:rPr>
      </w:pPr>
      <w:r w:rsidRPr="00674267">
        <w:rPr>
          <w:lang w:val="de-DE"/>
        </w:rPr>
        <w:t>nur mit Bewilligung der Prüfungskommission berechtigt bin.</w:t>
      </w:r>
    </w:p>
    <w:p w14:paraId="45FF44A9" w14:textId="77777777" w:rsidR="00674267" w:rsidRPr="00674267" w:rsidRDefault="00674267" w:rsidP="00C468F2">
      <w:pPr>
        <w:rPr>
          <w:lang w:val="de-DE"/>
        </w:rPr>
      </w:pPr>
      <w:r w:rsidRPr="00674267">
        <w:rPr>
          <w:lang w:val="de-DE"/>
        </w:rPr>
        <w:t xml:space="preserve">Ich erkläre </w:t>
      </w:r>
      <w:r w:rsidR="00B05A54">
        <w:rPr>
          <w:lang w:val="de-DE"/>
        </w:rPr>
        <w:t>weiters</w:t>
      </w:r>
      <w:r w:rsidRPr="00674267">
        <w:rPr>
          <w:lang w:val="de-DE"/>
        </w:rPr>
        <w:t xml:space="preserve"> Eides statt, dass ich meine </w:t>
      </w:r>
      <w:r w:rsidR="00A506E3">
        <w:rPr>
          <w:lang w:val="de-DE"/>
        </w:rPr>
        <w:t>Bachelor</w:t>
      </w:r>
      <w:r w:rsidRPr="00674267">
        <w:rPr>
          <w:lang w:val="de-DE"/>
        </w:rPr>
        <w:t xml:space="preserve">arbeit </w:t>
      </w:r>
      <w:r>
        <w:rPr>
          <w:lang w:val="de-DE"/>
        </w:rPr>
        <w:t xml:space="preserve">nach den anerkannten </w:t>
      </w:r>
      <w:r w:rsidRPr="00674267">
        <w:rPr>
          <w:lang w:val="de-DE"/>
        </w:rPr>
        <w:t>Grundsätzen für wissenschaftliche Abhand</w:t>
      </w:r>
      <w:r>
        <w:rPr>
          <w:lang w:val="de-DE"/>
        </w:rPr>
        <w:t xml:space="preserve">lungen selbstständig ausgeführt </w:t>
      </w:r>
      <w:r w:rsidRPr="00674267">
        <w:rPr>
          <w:lang w:val="de-DE"/>
        </w:rPr>
        <w:t>habe und alle verwendeten Hilfsmittel, insbesondere die zugrunde gelegte</w:t>
      </w:r>
      <w:r>
        <w:rPr>
          <w:lang w:val="de-DE"/>
        </w:rPr>
        <w:t xml:space="preserve"> </w:t>
      </w:r>
      <w:r w:rsidRPr="00674267">
        <w:rPr>
          <w:lang w:val="de-DE"/>
        </w:rPr>
        <w:t>Literatur</w:t>
      </w:r>
      <w:r w:rsidR="00E57131">
        <w:rPr>
          <w:lang w:val="de-DE"/>
        </w:rPr>
        <w:t>,</w:t>
      </w:r>
      <w:r w:rsidRPr="00674267">
        <w:rPr>
          <w:lang w:val="de-DE"/>
        </w:rPr>
        <w:t xml:space="preserve"> genannt habe.</w:t>
      </w:r>
    </w:p>
    <w:p w14:paraId="6CF9D265" w14:textId="2276CDB9" w:rsidR="00674267" w:rsidRDefault="00674267" w:rsidP="00C468F2">
      <w:pPr>
        <w:rPr>
          <w:lang w:val="de-DE"/>
        </w:rPr>
      </w:pPr>
      <w:r w:rsidRPr="00E57131">
        <w:t>Weiters</w:t>
      </w:r>
      <w:r w:rsidRPr="00674267">
        <w:rPr>
          <w:lang w:val="de-DE"/>
        </w:rPr>
        <w:t xml:space="preserve"> erkläre ich, dass ich dieses </w:t>
      </w:r>
      <w:r w:rsidR="00A506E3">
        <w:rPr>
          <w:lang w:val="de-DE"/>
        </w:rPr>
        <w:t>Bachelor</w:t>
      </w:r>
      <w:r w:rsidR="00D10294">
        <w:rPr>
          <w:lang w:val="de-DE"/>
        </w:rPr>
        <w:t>ar</w:t>
      </w:r>
      <w:r w:rsidRPr="00674267">
        <w:rPr>
          <w:lang w:val="de-DE"/>
        </w:rPr>
        <w:t>beitsthema bisher weder im In</w:t>
      </w:r>
      <w:r>
        <w:rPr>
          <w:lang w:val="de-DE"/>
        </w:rPr>
        <w:t xml:space="preserve">- </w:t>
      </w:r>
      <w:r w:rsidRPr="00674267">
        <w:rPr>
          <w:lang w:val="de-DE"/>
        </w:rPr>
        <w:t>noch</w:t>
      </w:r>
      <w:r>
        <w:rPr>
          <w:lang w:val="de-DE"/>
        </w:rPr>
        <w:t xml:space="preserve"> </w:t>
      </w:r>
      <w:r w:rsidRPr="00674267">
        <w:rPr>
          <w:lang w:val="de-DE"/>
        </w:rPr>
        <w:t>Ausla</w:t>
      </w:r>
      <w:r w:rsidR="00FD0C5D">
        <w:rPr>
          <w:lang w:val="de-DE"/>
        </w:rPr>
        <w:t>nd (einer Beurteilerin/einem</w:t>
      </w:r>
      <w:r w:rsidRPr="00674267">
        <w:rPr>
          <w:lang w:val="de-DE"/>
        </w:rPr>
        <w:t xml:space="preserve"> Beurteiler zur Begutachtung) in irgendeiner</w:t>
      </w:r>
      <w:r>
        <w:rPr>
          <w:lang w:val="de-DE"/>
        </w:rPr>
        <w:t xml:space="preserve"> </w:t>
      </w:r>
      <w:r w:rsidRPr="00674267">
        <w:rPr>
          <w:lang w:val="de-DE"/>
        </w:rPr>
        <w:t>Form als Prüfungsarbeit vorgelegt habe und dass diese Arbeit mit der</w:t>
      </w:r>
      <w:r>
        <w:rPr>
          <w:lang w:val="de-DE"/>
        </w:rPr>
        <w:t xml:space="preserve"> </w:t>
      </w:r>
      <w:r w:rsidRPr="00674267">
        <w:rPr>
          <w:lang w:val="de-DE"/>
        </w:rPr>
        <w:t>vom Begutachter beurteilten Arbeit übereinstimmt.</w:t>
      </w:r>
    </w:p>
    <w:p w14:paraId="47096613" w14:textId="77777777" w:rsidR="00674267" w:rsidRDefault="00674267" w:rsidP="00C468F2">
      <w:pPr>
        <w:spacing w:before="360" w:after="0"/>
        <w:rPr>
          <w:lang w:val="de-DE"/>
        </w:rPr>
      </w:pPr>
    </w:p>
    <w:p w14:paraId="4E9DCAA2" w14:textId="77777777" w:rsidR="00C468F2" w:rsidRDefault="00C468F2" w:rsidP="00C468F2">
      <w:pPr>
        <w:spacing w:before="360" w:after="0"/>
        <w:rPr>
          <w:lang w:val="de-DE"/>
        </w:rPr>
      </w:pPr>
    </w:p>
    <w:p w14:paraId="167379A1" w14:textId="77777777" w:rsidR="00674267" w:rsidRDefault="00674267" w:rsidP="00C468F2">
      <w:pPr>
        <w:spacing w:before="360" w:after="0"/>
        <w:rPr>
          <w:lang w:val="de-DE"/>
        </w:rPr>
      </w:pPr>
    </w:p>
    <w:p w14:paraId="670DC19E" w14:textId="77777777" w:rsidR="00674267" w:rsidRPr="00192E5B" w:rsidRDefault="00674267" w:rsidP="00C468F2">
      <w:pPr>
        <w:spacing w:before="360" w:after="0"/>
        <w:rPr>
          <w:lang w:val="de-DE"/>
        </w:rPr>
      </w:pPr>
    </w:p>
    <w:p w14:paraId="15C9CA14" w14:textId="77777777" w:rsidR="00192E5B" w:rsidRDefault="00192E5B" w:rsidP="00C468F2">
      <w:pPr>
        <w:spacing w:before="360" w:after="0"/>
        <w:rPr>
          <w:lang w:val="de-DE"/>
        </w:rPr>
      </w:pPr>
    </w:p>
    <w:p w14:paraId="795A2885" w14:textId="77777777" w:rsidR="00C468F2" w:rsidRDefault="00C468F2" w:rsidP="00C468F2">
      <w:pPr>
        <w:spacing w:before="360" w:after="0"/>
        <w:rPr>
          <w:lang w:val="de-DE"/>
        </w:rPr>
      </w:pPr>
    </w:p>
    <w:p w14:paraId="12D16C8E" w14:textId="77777777" w:rsidR="00C468F2" w:rsidRDefault="00C468F2" w:rsidP="00C468F2">
      <w:pPr>
        <w:spacing w:before="360" w:after="0"/>
        <w:rPr>
          <w:lang w:val="de-DE"/>
        </w:rPr>
      </w:pPr>
    </w:p>
    <w:p w14:paraId="073E4F58" w14:textId="77777777" w:rsidR="00C468F2" w:rsidRDefault="00C468F2" w:rsidP="00C468F2">
      <w:pPr>
        <w:spacing w:before="80"/>
        <w:rPr>
          <w:lang w:val="de-DE"/>
        </w:rPr>
      </w:pPr>
    </w:p>
    <w:p w14:paraId="7C768894" w14:textId="77777777" w:rsidR="007A2DE4" w:rsidRDefault="007A2DE4" w:rsidP="00C468F2">
      <w:pPr>
        <w:spacing w:after="0"/>
        <w:rPr>
          <w:lang w:val="de-DE"/>
        </w:rPr>
      </w:pPr>
      <w:r w:rsidRPr="002256C8">
        <w:rPr>
          <w:highlight w:val="yellow"/>
          <w:lang w:val="de-DE"/>
        </w:rPr>
        <w:t>Ort</w:t>
      </w:r>
      <w:r>
        <w:rPr>
          <w:lang w:val="de-DE"/>
        </w:rPr>
        <w:t xml:space="preserve">, im </w:t>
      </w:r>
      <w:r w:rsidRPr="002256C8">
        <w:rPr>
          <w:highlight w:val="yellow"/>
          <w:lang w:val="de-DE"/>
        </w:rPr>
        <w:t>Monat 20xx</w:t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>
        <w:rPr>
          <w:lang w:val="de-DE"/>
        </w:rPr>
        <w:tab/>
      </w:r>
      <w:r w:rsidR="009A3F8F">
        <w:rPr>
          <w:lang w:val="de-DE"/>
        </w:rPr>
        <w:t xml:space="preserve"> </w:t>
      </w:r>
      <w:r>
        <w:rPr>
          <w:lang w:val="de-DE"/>
        </w:rPr>
        <w:t>_________________________</w:t>
      </w:r>
    </w:p>
    <w:p w14:paraId="6A629D02" w14:textId="77777777" w:rsidR="00C468F2" w:rsidRDefault="00F05304" w:rsidP="00C468F2">
      <w:pPr>
        <w:ind w:left="5664" w:firstLine="708"/>
        <w:rPr>
          <w:lang w:val="de-DE"/>
        </w:rPr>
      </w:pPr>
      <w:r>
        <w:rPr>
          <w:highlight w:val="yellow"/>
          <w:lang w:val="de-DE"/>
        </w:rPr>
        <w:t>Vorname</w:t>
      </w:r>
      <w:r w:rsidR="009A3F8F" w:rsidRPr="007945D7">
        <w:rPr>
          <w:highlight w:val="yellow"/>
          <w:lang w:val="de-DE"/>
        </w:rPr>
        <w:t xml:space="preserve"> Nachname</w:t>
      </w:r>
    </w:p>
    <w:p w14:paraId="642E50AF" w14:textId="77777777" w:rsidR="00C468F2" w:rsidRDefault="00C468F2" w:rsidP="00C468F2">
      <w:pPr>
        <w:rPr>
          <w:b/>
          <w:sz w:val="32"/>
          <w:lang w:val="de-DE"/>
        </w:rPr>
        <w:sectPr w:rsidR="00C468F2" w:rsidSect="00C468F2">
          <w:headerReference w:type="default" r:id="rId12"/>
          <w:type w:val="continuous"/>
          <w:pgSz w:w="11906" w:h="16838"/>
          <w:pgMar w:top="1418" w:right="1416" w:bottom="993" w:left="1418" w:header="709" w:footer="709" w:gutter="0"/>
          <w:pgNumType w:fmt="upperRoman" w:start="1"/>
          <w:cols w:space="708"/>
          <w:docGrid w:linePitch="360"/>
        </w:sectPr>
      </w:pPr>
    </w:p>
    <w:p w14:paraId="5FDA262F" w14:textId="77777777" w:rsidR="002E0B94" w:rsidRPr="002256C8" w:rsidRDefault="00A44D0F" w:rsidP="00F40A14">
      <w:pPr>
        <w:spacing w:after="240"/>
        <w:rPr>
          <w:b/>
          <w:sz w:val="36"/>
          <w:szCs w:val="36"/>
        </w:rPr>
      </w:pPr>
      <w:r w:rsidRPr="002256C8">
        <w:rPr>
          <w:b/>
          <w:sz w:val="36"/>
          <w:szCs w:val="36"/>
        </w:rPr>
        <w:lastRenderedPageBreak/>
        <w:t>Danksagung</w:t>
      </w:r>
    </w:p>
    <w:p w14:paraId="4EF7C665" w14:textId="77777777" w:rsidR="002256C8" w:rsidRDefault="006349BF" w:rsidP="00F40A14">
      <w:pPr>
        <w:rPr>
          <w:lang w:val="de-DE"/>
        </w:rPr>
      </w:pPr>
      <w:r w:rsidRPr="005E18A8">
        <w:rPr>
          <w:highlight w:val="yellow"/>
          <w:lang w:val="de-DE"/>
        </w:rPr>
        <w:t>Text</w:t>
      </w:r>
      <w:r w:rsidR="005E18A8" w:rsidRPr="005E18A8">
        <w:rPr>
          <w:highlight w:val="yellow"/>
          <w:lang w:val="de-DE"/>
        </w:rPr>
        <w:t xml:space="preserve"> (max. 1 Seite)</w:t>
      </w:r>
    </w:p>
    <w:p w14:paraId="1282EB0F" w14:textId="77777777" w:rsidR="00250DBA" w:rsidRDefault="00250DBA" w:rsidP="00F40A14">
      <w:pPr>
        <w:jc w:val="left"/>
        <w:rPr>
          <w:lang w:val="de-DE"/>
        </w:rPr>
      </w:pPr>
    </w:p>
    <w:p w14:paraId="4380542C" w14:textId="77777777" w:rsidR="00250DBA" w:rsidRDefault="00250DBA" w:rsidP="00F40A14">
      <w:pPr>
        <w:jc w:val="left"/>
        <w:rPr>
          <w:lang w:val="de-DE"/>
        </w:rPr>
        <w:sectPr w:rsidR="00250DBA" w:rsidSect="00473B97">
          <w:headerReference w:type="default" r:id="rId13"/>
          <w:headerReference w:type="first" r:id="rId14"/>
          <w:type w:val="continuous"/>
          <w:pgSz w:w="11906" w:h="16838"/>
          <w:pgMar w:top="1418" w:right="1416" w:bottom="1134" w:left="1418" w:header="709" w:footer="709" w:gutter="0"/>
          <w:pgNumType w:fmt="upperRoman" w:start="1"/>
          <w:cols w:space="708"/>
          <w:titlePg/>
          <w:docGrid w:linePitch="360"/>
        </w:sectPr>
      </w:pPr>
    </w:p>
    <w:p w14:paraId="2D29FEE4" w14:textId="77777777" w:rsidR="002E0B94" w:rsidRPr="002256C8" w:rsidRDefault="00437D89" w:rsidP="00F40A14">
      <w:pPr>
        <w:spacing w:before="360" w:after="240"/>
        <w:rPr>
          <w:b/>
          <w:sz w:val="36"/>
          <w:szCs w:val="36"/>
        </w:rPr>
      </w:pPr>
      <w:r w:rsidRPr="002256C8">
        <w:rPr>
          <w:b/>
          <w:sz w:val="36"/>
          <w:szCs w:val="36"/>
        </w:rPr>
        <w:lastRenderedPageBreak/>
        <w:t>Kurz</w:t>
      </w:r>
      <w:r w:rsidR="002E0B94" w:rsidRPr="002256C8">
        <w:rPr>
          <w:b/>
          <w:sz w:val="36"/>
          <w:szCs w:val="36"/>
        </w:rPr>
        <w:t>fassung</w:t>
      </w:r>
    </w:p>
    <w:p w14:paraId="3F2441AD" w14:textId="77777777" w:rsidR="00A44D0F" w:rsidRDefault="006349BF" w:rsidP="00F40A14">
      <w:pPr>
        <w:rPr>
          <w:lang w:val="de-DE"/>
        </w:rPr>
      </w:pPr>
      <w:r w:rsidRPr="005E18A8">
        <w:rPr>
          <w:highlight w:val="yellow"/>
          <w:lang w:val="de-DE"/>
        </w:rPr>
        <w:t>Text</w:t>
      </w:r>
      <w:r w:rsidR="005E18A8" w:rsidRPr="005E18A8">
        <w:rPr>
          <w:highlight w:val="yellow"/>
          <w:lang w:val="de-DE"/>
        </w:rPr>
        <w:t xml:space="preserve"> (max. 1 Seite)</w:t>
      </w:r>
    </w:p>
    <w:p w14:paraId="6CF8634F" w14:textId="77777777" w:rsidR="003C7514" w:rsidRDefault="00212A64" w:rsidP="003C7514">
      <w:pPr>
        <w:spacing w:after="0"/>
        <w:rPr>
          <w:b/>
          <w:highlight w:val="yellow"/>
          <w:lang w:val="de-DE"/>
        </w:rPr>
      </w:pPr>
      <w:r w:rsidRPr="006127EC">
        <w:rPr>
          <w:b/>
          <w:highlight w:val="yellow"/>
          <w:lang w:val="de-DE"/>
        </w:rPr>
        <w:t>Anmerkung:</w:t>
      </w:r>
      <w:r w:rsidR="003C7514">
        <w:rPr>
          <w:b/>
          <w:highlight w:val="yellow"/>
          <w:lang w:val="de-DE"/>
        </w:rPr>
        <w:t xml:space="preserve"> </w:t>
      </w:r>
    </w:p>
    <w:p w14:paraId="1006C942" w14:textId="77777777" w:rsidR="003C7514" w:rsidRPr="006127EC" w:rsidRDefault="003C7514" w:rsidP="003C7514">
      <w:pPr>
        <w:pStyle w:val="Listenabsatz"/>
        <w:numPr>
          <w:ilvl w:val="0"/>
          <w:numId w:val="17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 xml:space="preserve">In </w:t>
      </w:r>
      <w:r>
        <w:rPr>
          <w:highlight w:val="yellow"/>
          <w:lang w:val="de-DE"/>
        </w:rPr>
        <w:t>Deutsch</w:t>
      </w:r>
      <w:r w:rsidRPr="006127EC">
        <w:rPr>
          <w:highlight w:val="yellow"/>
          <w:lang w:val="de-DE"/>
        </w:rPr>
        <w:t xml:space="preserve"> zu erstellen.</w:t>
      </w:r>
    </w:p>
    <w:p w14:paraId="6F63B0AE" w14:textId="77777777" w:rsidR="00212A64" w:rsidRPr="003C7514" w:rsidRDefault="00212A64" w:rsidP="003C7514">
      <w:pPr>
        <w:pStyle w:val="Listenabsatz"/>
        <w:numPr>
          <w:ilvl w:val="0"/>
          <w:numId w:val="17"/>
        </w:numPr>
        <w:rPr>
          <w:highlight w:val="yellow"/>
          <w:lang w:val="de-DE"/>
        </w:rPr>
      </w:pPr>
      <w:r w:rsidRPr="003C7514">
        <w:rPr>
          <w:highlight w:val="yellow"/>
          <w:lang w:val="de-DE"/>
        </w:rPr>
        <w:t>Ziel/Aufgabenstellung, Methode, Ergebnisse/Erkenntnisse</w:t>
      </w:r>
    </w:p>
    <w:p w14:paraId="5E7DFCE5" w14:textId="77777777" w:rsidR="00250DBA" w:rsidRDefault="00250DBA" w:rsidP="00F40A14">
      <w:pPr>
        <w:jc w:val="left"/>
        <w:rPr>
          <w:b/>
          <w:sz w:val="32"/>
          <w:lang w:val="de-DE"/>
        </w:rPr>
      </w:pPr>
    </w:p>
    <w:p w14:paraId="225BB66F" w14:textId="77777777" w:rsidR="00250DBA" w:rsidRDefault="00250DBA" w:rsidP="00F40A14">
      <w:pPr>
        <w:jc w:val="left"/>
        <w:rPr>
          <w:b/>
          <w:sz w:val="32"/>
          <w:lang w:val="de-DE"/>
        </w:rPr>
        <w:sectPr w:rsidR="00250DBA" w:rsidSect="00473B97">
          <w:pgSz w:w="11906" w:h="16838"/>
          <w:pgMar w:top="1418" w:right="1416" w:bottom="1134" w:left="1418" w:header="709" w:footer="709" w:gutter="0"/>
          <w:pgNumType w:fmt="upperRoman"/>
          <w:cols w:space="708"/>
          <w:titlePg/>
          <w:docGrid w:linePitch="360"/>
        </w:sectPr>
      </w:pPr>
    </w:p>
    <w:p w14:paraId="3372809D" w14:textId="77777777" w:rsidR="002E0B94" w:rsidRPr="002256C8" w:rsidRDefault="002E0B94" w:rsidP="00F40A14">
      <w:pPr>
        <w:spacing w:before="360" w:after="240"/>
        <w:rPr>
          <w:b/>
          <w:sz w:val="36"/>
          <w:szCs w:val="36"/>
        </w:rPr>
      </w:pPr>
      <w:r w:rsidRPr="002256C8">
        <w:rPr>
          <w:b/>
          <w:sz w:val="36"/>
          <w:szCs w:val="36"/>
        </w:rPr>
        <w:lastRenderedPageBreak/>
        <w:t>Abstract</w:t>
      </w:r>
    </w:p>
    <w:p w14:paraId="4ABCDB08" w14:textId="77777777" w:rsidR="008C1E36" w:rsidRDefault="008C1E36" w:rsidP="008C1E36">
      <w:pPr>
        <w:rPr>
          <w:lang w:val="de-DE"/>
        </w:rPr>
      </w:pPr>
      <w:r w:rsidRPr="005E18A8">
        <w:rPr>
          <w:highlight w:val="yellow"/>
          <w:lang w:val="de-DE"/>
        </w:rPr>
        <w:t>Text (max. 1 Seite)</w:t>
      </w:r>
    </w:p>
    <w:p w14:paraId="4A2B8D22" w14:textId="77777777" w:rsidR="00212A64" w:rsidRPr="006127EC" w:rsidRDefault="00212A64" w:rsidP="00212A64">
      <w:pPr>
        <w:spacing w:after="0"/>
        <w:rPr>
          <w:b/>
          <w:highlight w:val="yellow"/>
          <w:lang w:val="de-DE"/>
        </w:rPr>
      </w:pPr>
      <w:r w:rsidRPr="006127EC">
        <w:rPr>
          <w:b/>
          <w:highlight w:val="yellow"/>
          <w:lang w:val="de-DE"/>
        </w:rPr>
        <w:t>Anmerkung:</w:t>
      </w:r>
    </w:p>
    <w:p w14:paraId="03D23948" w14:textId="77777777" w:rsidR="00212A64" w:rsidRPr="006127EC" w:rsidRDefault="00212A64" w:rsidP="00212A64">
      <w:pPr>
        <w:pStyle w:val="Listenabsatz"/>
        <w:numPr>
          <w:ilvl w:val="0"/>
          <w:numId w:val="17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>In Englisch zu erstellen.</w:t>
      </w:r>
    </w:p>
    <w:p w14:paraId="32EC3029" w14:textId="77777777" w:rsidR="003C7514" w:rsidRDefault="00212A64" w:rsidP="003C7514">
      <w:pPr>
        <w:pStyle w:val="Listenabsatz"/>
        <w:numPr>
          <w:ilvl w:val="0"/>
          <w:numId w:val="17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 xml:space="preserve">Rund eine Seite: Ziel/Aufgabenstellung, Methode, </w:t>
      </w:r>
      <w:r w:rsidR="008C1E36">
        <w:rPr>
          <w:highlight w:val="yellow"/>
          <w:lang w:val="de-DE"/>
        </w:rPr>
        <w:t>!!</w:t>
      </w:r>
      <w:r w:rsidRPr="006127EC">
        <w:rPr>
          <w:highlight w:val="yellow"/>
          <w:lang w:val="de-DE"/>
        </w:rPr>
        <w:t>Ergebnisse/Erkenntnisse</w:t>
      </w:r>
      <w:r w:rsidR="008C1E36">
        <w:rPr>
          <w:highlight w:val="yellow"/>
          <w:lang w:val="de-DE"/>
        </w:rPr>
        <w:t>!!</w:t>
      </w:r>
    </w:p>
    <w:p w14:paraId="2A0066CB" w14:textId="77777777" w:rsidR="003C7514" w:rsidRPr="003C7514" w:rsidRDefault="003C7514" w:rsidP="003C7514">
      <w:pPr>
        <w:pStyle w:val="Listenabsatz"/>
        <w:numPr>
          <w:ilvl w:val="0"/>
          <w:numId w:val="17"/>
        </w:numPr>
        <w:rPr>
          <w:highlight w:val="yellow"/>
          <w:lang w:val="de-DE"/>
        </w:rPr>
        <w:sectPr w:rsidR="003C7514" w:rsidRPr="003C7514" w:rsidSect="00473B97">
          <w:pgSz w:w="11906" w:h="16838"/>
          <w:pgMar w:top="1418" w:right="1416" w:bottom="1134" w:left="1418" w:header="709" w:footer="709" w:gutter="0"/>
          <w:pgNumType w:fmt="upperRoman"/>
          <w:cols w:space="708"/>
          <w:titlePg/>
          <w:docGrid w:linePitch="360"/>
        </w:sectPr>
      </w:pPr>
    </w:p>
    <w:p w14:paraId="6C7441AD" w14:textId="77777777" w:rsidR="00250DBA" w:rsidRDefault="00250DBA" w:rsidP="00F40A14">
      <w:pPr>
        <w:pStyle w:val="Listenabsatz"/>
        <w:ind w:left="0"/>
        <w:rPr>
          <w:lang w:val="de-DE"/>
        </w:rPr>
        <w:sectPr w:rsidR="00250DBA" w:rsidSect="00546204">
          <w:type w:val="continuous"/>
          <w:pgSz w:w="11906" w:h="16838"/>
          <w:pgMar w:top="1418" w:right="1416" w:bottom="1134" w:left="1418" w:header="709" w:footer="709" w:gutter="0"/>
          <w:pgNumType w:fmt="upperRoman"/>
          <w:cols w:space="708"/>
          <w:titlePg/>
          <w:docGrid w:linePitch="360"/>
        </w:sectPr>
      </w:pPr>
    </w:p>
    <w:p w14:paraId="43087213" w14:textId="77777777" w:rsidR="002E0B94" w:rsidRPr="002256C8" w:rsidRDefault="002E0B94" w:rsidP="00F40A14">
      <w:pPr>
        <w:spacing w:before="360" w:after="240"/>
        <w:rPr>
          <w:b/>
          <w:sz w:val="36"/>
          <w:szCs w:val="36"/>
        </w:rPr>
      </w:pPr>
      <w:r w:rsidRPr="002256C8">
        <w:rPr>
          <w:b/>
          <w:sz w:val="36"/>
          <w:szCs w:val="36"/>
        </w:rPr>
        <w:t>Inhaltsverzeichnis</w:t>
      </w:r>
    </w:p>
    <w:p w14:paraId="360D0FDB" w14:textId="77777777" w:rsidR="003C7514" w:rsidRDefault="00B608A1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r>
        <w:rPr>
          <w:b/>
          <w:bCs/>
          <w:lang w:val="de-DE"/>
        </w:rPr>
        <w:fldChar w:fldCharType="begin"/>
      </w:r>
      <w:r w:rsidR="00F40A14">
        <w:rPr>
          <w:b/>
          <w:bCs/>
          <w:lang w:val="de-DE"/>
        </w:rPr>
        <w:instrText xml:space="preserve"> TOC \o "1-3" \h \z \u </w:instrText>
      </w:r>
      <w:r>
        <w:rPr>
          <w:b/>
          <w:bCs/>
          <w:lang w:val="de-DE"/>
        </w:rPr>
        <w:fldChar w:fldCharType="separate"/>
      </w:r>
      <w:hyperlink w:anchor="_Toc464656898" w:history="1">
        <w:r w:rsidR="003C7514" w:rsidRPr="00DD28A0">
          <w:rPr>
            <w:rStyle w:val="Hyperlink"/>
            <w:noProof/>
          </w:rPr>
          <w:t>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Einleit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898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2</w:t>
        </w:r>
        <w:r w:rsidR="003C7514">
          <w:rPr>
            <w:noProof/>
            <w:webHidden/>
          </w:rPr>
          <w:fldChar w:fldCharType="end"/>
        </w:r>
      </w:hyperlink>
    </w:p>
    <w:p w14:paraId="2E260CF1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899" w:history="1">
        <w:r w:rsidR="003C7514" w:rsidRPr="00DD28A0">
          <w:rPr>
            <w:rStyle w:val="Hyperlink"/>
            <w:noProof/>
          </w:rPr>
          <w:t>1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llgemeine Einleitung in das Themenfeld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899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2</w:t>
        </w:r>
        <w:r w:rsidR="003C7514">
          <w:rPr>
            <w:noProof/>
            <w:webHidden/>
          </w:rPr>
          <w:fldChar w:fldCharType="end"/>
        </w:r>
      </w:hyperlink>
    </w:p>
    <w:p w14:paraId="04CB3EDD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0" w:history="1">
        <w:r w:rsidR="003C7514" w:rsidRPr="00DD28A0">
          <w:rPr>
            <w:rStyle w:val="Hyperlink"/>
            <w:noProof/>
          </w:rPr>
          <w:t>1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Problemstellung / Forschungsfragen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0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2</w:t>
        </w:r>
        <w:r w:rsidR="003C7514">
          <w:rPr>
            <w:noProof/>
            <w:webHidden/>
          </w:rPr>
          <w:fldChar w:fldCharType="end"/>
        </w:r>
      </w:hyperlink>
    </w:p>
    <w:p w14:paraId="04375870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1" w:history="1">
        <w:r w:rsidR="003C7514" w:rsidRPr="00DD28A0">
          <w:rPr>
            <w:rStyle w:val="Hyperlink"/>
            <w:noProof/>
          </w:rPr>
          <w:t>1.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Lösungsansatz / Arbeitspaket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1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2</w:t>
        </w:r>
        <w:r w:rsidR="003C7514">
          <w:rPr>
            <w:noProof/>
            <w:webHidden/>
          </w:rPr>
          <w:fldChar w:fldCharType="end"/>
        </w:r>
      </w:hyperlink>
    </w:p>
    <w:p w14:paraId="5A488459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2" w:history="1">
        <w:r w:rsidR="003C7514" w:rsidRPr="00DD28A0">
          <w:rPr>
            <w:rStyle w:val="Hyperlink"/>
            <w:noProof/>
          </w:rPr>
          <w:t>1.4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ufbaue und Struktur der Arbeit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2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2</w:t>
        </w:r>
        <w:r w:rsidR="003C7514">
          <w:rPr>
            <w:noProof/>
            <w:webHidden/>
          </w:rPr>
          <w:fldChar w:fldCharType="end"/>
        </w:r>
      </w:hyperlink>
    </w:p>
    <w:p w14:paraId="2B0A24FF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3" w:history="1">
        <w:r w:rsidR="003C7514" w:rsidRPr="00DD28A0">
          <w:rPr>
            <w:rStyle w:val="Hyperlink"/>
            <w:noProof/>
          </w:rPr>
          <w:t>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Theoretische Grundlagen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3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3</w:t>
        </w:r>
        <w:r w:rsidR="003C7514">
          <w:rPr>
            <w:noProof/>
            <w:webHidden/>
          </w:rPr>
          <w:fldChar w:fldCharType="end"/>
        </w:r>
      </w:hyperlink>
    </w:p>
    <w:p w14:paraId="3F3A1C3C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4" w:history="1">
        <w:r w:rsidR="003C7514" w:rsidRPr="00DD28A0">
          <w:rPr>
            <w:rStyle w:val="Hyperlink"/>
            <w:noProof/>
          </w:rPr>
          <w:t>2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Grundladen Forschungsfeld 1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4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3</w:t>
        </w:r>
        <w:r w:rsidR="003C7514">
          <w:rPr>
            <w:noProof/>
            <w:webHidden/>
          </w:rPr>
          <w:fldChar w:fldCharType="end"/>
        </w:r>
      </w:hyperlink>
    </w:p>
    <w:p w14:paraId="3359FC38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5" w:history="1">
        <w:r w:rsidR="003C7514" w:rsidRPr="00DD28A0">
          <w:rPr>
            <w:rStyle w:val="Hyperlink"/>
            <w:noProof/>
          </w:rPr>
          <w:t>2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Grundladen Forschungsfeld 1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5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3</w:t>
        </w:r>
        <w:r w:rsidR="003C7514">
          <w:rPr>
            <w:noProof/>
            <w:webHidden/>
          </w:rPr>
          <w:fldChar w:fldCharType="end"/>
        </w:r>
      </w:hyperlink>
    </w:p>
    <w:p w14:paraId="1E2DC2B1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6" w:history="1">
        <w:r w:rsidR="003C7514" w:rsidRPr="00DD28A0">
          <w:rPr>
            <w:rStyle w:val="Hyperlink"/>
            <w:noProof/>
          </w:rPr>
          <w:t>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State-of-the-Art / Literaturanalys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6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5</w:t>
        </w:r>
        <w:r w:rsidR="003C7514">
          <w:rPr>
            <w:noProof/>
            <w:webHidden/>
          </w:rPr>
          <w:fldChar w:fldCharType="end"/>
        </w:r>
      </w:hyperlink>
    </w:p>
    <w:p w14:paraId="5C92CBAD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7" w:history="1">
        <w:r w:rsidR="003C7514" w:rsidRPr="00DD28A0">
          <w:rPr>
            <w:rStyle w:val="Hyperlink"/>
            <w:noProof/>
          </w:rPr>
          <w:t>3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Existierende Lösungsansätze für die Problemstell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7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5</w:t>
        </w:r>
        <w:r w:rsidR="003C7514">
          <w:rPr>
            <w:noProof/>
            <w:webHidden/>
          </w:rPr>
          <w:fldChar w:fldCharType="end"/>
        </w:r>
      </w:hyperlink>
    </w:p>
    <w:p w14:paraId="069CA1B7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8" w:history="1">
        <w:r w:rsidR="003C7514" w:rsidRPr="00DD28A0">
          <w:rPr>
            <w:rStyle w:val="Hyperlink"/>
            <w:noProof/>
          </w:rPr>
          <w:t>3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Ähnliche Lösungsansätze für die Problemstell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8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6</w:t>
        </w:r>
        <w:r w:rsidR="003C7514">
          <w:rPr>
            <w:noProof/>
            <w:webHidden/>
          </w:rPr>
          <w:fldChar w:fldCharType="end"/>
        </w:r>
      </w:hyperlink>
    </w:p>
    <w:p w14:paraId="41F4923E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09" w:history="1">
        <w:r w:rsidR="003C7514" w:rsidRPr="00DD28A0">
          <w:rPr>
            <w:rStyle w:val="Hyperlink"/>
            <w:noProof/>
          </w:rPr>
          <w:t>3.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Sonstige relevante Arbeiten zur Problemstell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09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6</w:t>
        </w:r>
        <w:r w:rsidR="003C7514">
          <w:rPr>
            <w:noProof/>
            <w:webHidden/>
          </w:rPr>
          <w:fldChar w:fldCharType="end"/>
        </w:r>
      </w:hyperlink>
    </w:p>
    <w:p w14:paraId="5E9B272B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0" w:history="1">
        <w:r w:rsidR="003C7514" w:rsidRPr="00DD28A0">
          <w:rPr>
            <w:rStyle w:val="Hyperlink"/>
            <w:noProof/>
          </w:rPr>
          <w:t>4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Verwendete Methoden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0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7</w:t>
        </w:r>
        <w:r w:rsidR="003C7514">
          <w:rPr>
            <w:noProof/>
            <w:webHidden/>
          </w:rPr>
          <w:fldChar w:fldCharType="end"/>
        </w:r>
      </w:hyperlink>
    </w:p>
    <w:p w14:paraId="013A83E0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1" w:history="1">
        <w:r w:rsidR="003C7514" w:rsidRPr="00DD28A0">
          <w:rPr>
            <w:rStyle w:val="Hyperlink"/>
            <w:noProof/>
          </w:rPr>
          <w:t>4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Methodenbeschreibung Methode 1 (z.B. Lean Management - 5S)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1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7</w:t>
        </w:r>
        <w:r w:rsidR="003C7514">
          <w:rPr>
            <w:noProof/>
            <w:webHidden/>
          </w:rPr>
          <w:fldChar w:fldCharType="end"/>
        </w:r>
      </w:hyperlink>
    </w:p>
    <w:p w14:paraId="3CE1E764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2" w:history="1">
        <w:r w:rsidR="003C7514" w:rsidRPr="00DD28A0">
          <w:rPr>
            <w:rStyle w:val="Hyperlink"/>
            <w:noProof/>
          </w:rPr>
          <w:t>4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Methodenbeschreibung Methode 2 (z.B. Innovationsmanagement – Open Innovation)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2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7</w:t>
        </w:r>
        <w:r w:rsidR="003C7514">
          <w:rPr>
            <w:noProof/>
            <w:webHidden/>
          </w:rPr>
          <w:fldChar w:fldCharType="end"/>
        </w:r>
      </w:hyperlink>
    </w:p>
    <w:p w14:paraId="4176B7F4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3" w:history="1">
        <w:r w:rsidR="003C7514" w:rsidRPr="00DD28A0">
          <w:rPr>
            <w:rStyle w:val="Hyperlink"/>
            <w:noProof/>
          </w:rPr>
          <w:t>5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Umsetzung / Implementierung (Praxisteil im Unternehmen)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3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8</w:t>
        </w:r>
        <w:r w:rsidR="003C7514">
          <w:rPr>
            <w:noProof/>
            <w:webHidden/>
          </w:rPr>
          <w:fldChar w:fldCharType="end"/>
        </w:r>
      </w:hyperlink>
    </w:p>
    <w:p w14:paraId="027BDBAB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4" w:history="1">
        <w:r w:rsidR="003C7514" w:rsidRPr="00DD28A0">
          <w:rPr>
            <w:rStyle w:val="Hyperlink"/>
            <w:noProof/>
          </w:rPr>
          <w:t>6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uswertung / Resultat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4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9</w:t>
        </w:r>
        <w:r w:rsidR="003C7514">
          <w:rPr>
            <w:noProof/>
            <w:webHidden/>
          </w:rPr>
          <w:fldChar w:fldCharType="end"/>
        </w:r>
      </w:hyperlink>
    </w:p>
    <w:p w14:paraId="64A6E24C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5" w:history="1">
        <w:r w:rsidR="003C7514" w:rsidRPr="00DD28A0">
          <w:rPr>
            <w:rStyle w:val="Hyperlink"/>
            <w:noProof/>
          </w:rPr>
          <w:t>6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Resultate der angewendeten Methoden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5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9</w:t>
        </w:r>
        <w:r w:rsidR="003C7514">
          <w:rPr>
            <w:noProof/>
            <w:webHidden/>
          </w:rPr>
          <w:fldChar w:fldCharType="end"/>
        </w:r>
      </w:hyperlink>
    </w:p>
    <w:p w14:paraId="714459C5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6" w:history="1">
        <w:r w:rsidR="003C7514" w:rsidRPr="00DD28A0">
          <w:rPr>
            <w:rStyle w:val="Hyperlink"/>
            <w:noProof/>
          </w:rPr>
          <w:t>6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Resultate in Bezug auf die Problemstell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6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9</w:t>
        </w:r>
        <w:r w:rsidR="003C7514">
          <w:rPr>
            <w:noProof/>
            <w:webHidden/>
          </w:rPr>
          <w:fldChar w:fldCharType="end"/>
        </w:r>
      </w:hyperlink>
    </w:p>
    <w:p w14:paraId="6634DB71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7" w:history="1">
        <w:r w:rsidR="003C7514" w:rsidRPr="00DD28A0">
          <w:rPr>
            <w:rStyle w:val="Hyperlink"/>
            <w:noProof/>
          </w:rPr>
          <w:t>6.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Resultate in Bezug auf die Forschungsfragen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7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9</w:t>
        </w:r>
        <w:r w:rsidR="003C7514">
          <w:rPr>
            <w:noProof/>
            <w:webHidden/>
          </w:rPr>
          <w:fldChar w:fldCharType="end"/>
        </w:r>
      </w:hyperlink>
    </w:p>
    <w:p w14:paraId="14D36814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8" w:history="1">
        <w:r w:rsidR="003C7514" w:rsidRPr="00DD28A0">
          <w:rPr>
            <w:rStyle w:val="Hyperlink"/>
            <w:noProof/>
            <w:lang w:val="de-DE"/>
          </w:rPr>
          <w:t>7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lang w:val="de-DE"/>
          </w:rPr>
          <w:t>Diskussion und Ausblick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8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0</w:t>
        </w:r>
        <w:r w:rsidR="003C7514">
          <w:rPr>
            <w:noProof/>
            <w:webHidden/>
          </w:rPr>
          <w:fldChar w:fldCharType="end"/>
        </w:r>
      </w:hyperlink>
    </w:p>
    <w:p w14:paraId="0D4C7B92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19" w:history="1">
        <w:r w:rsidR="003C7514" w:rsidRPr="00DD28A0">
          <w:rPr>
            <w:rStyle w:val="Hyperlink"/>
            <w:noProof/>
          </w:rPr>
          <w:t>7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Diskussion der Ergebniss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19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0</w:t>
        </w:r>
        <w:r w:rsidR="003C7514">
          <w:rPr>
            <w:noProof/>
            <w:webHidden/>
          </w:rPr>
          <w:fldChar w:fldCharType="end"/>
        </w:r>
      </w:hyperlink>
    </w:p>
    <w:p w14:paraId="4A2D3B46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0" w:history="1">
        <w:r w:rsidR="003C7514" w:rsidRPr="00DD28A0">
          <w:rPr>
            <w:rStyle w:val="Hyperlink"/>
            <w:noProof/>
          </w:rPr>
          <w:t>7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Einschränkungen der Ansätze und Ergebniss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0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0</w:t>
        </w:r>
        <w:r w:rsidR="003C7514">
          <w:rPr>
            <w:noProof/>
            <w:webHidden/>
          </w:rPr>
          <w:fldChar w:fldCharType="end"/>
        </w:r>
      </w:hyperlink>
    </w:p>
    <w:p w14:paraId="4447BEDA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1" w:history="1">
        <w:r w:rsidR="003C7514" w:rsidRPr="00DD28A0">
          <w:rPr>
            <w:rStyle w:val="Hyperlink"/>
            <w:noProof/>
          </w:rPr>
          <w:t>7.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Nächste mögliche Schritte zur Weiterentwicklu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1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0</w:t>
        </w:r>
        <w:r w:rsidR="003C7514">
          <w:rPr>
            <w:noProof/>
            <w:webHidden/>
          </w:rPr>
          <w:fldChar w:fldCharType="end"/>
        </w:r>
      </w:hyperlink>
    </w:p>
    <w:p w14:paraId="0F71838B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2" w:history="1">
        <w:r w:rsidR="003C7514" w:rsidRPr="00DD28A0">
          <w:rPr>
            <w:rStyle w:val="Hyperlink"/>
            <w:noProof/>
            <w:highlight w:val="yellow"/>
          </w:rPr>
          <w:t>8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highlight w:val="yellow"/>
          </w:rPr>
          <w:t>Weitere Kapitel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2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1</w:t>
        </w:r>
        <w:r w:rsidR="003C7514">
          <w:rPr>
            <w:noProof/>
            <w:webHidden/>
          </w:rPr>
          <w:fldChar w:fldCharType="end"/>
        </w:r>
      </w:hyperlink>
    </w:p>
    <w:p w14:paraId="10D036E1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3" w:history="1">
        <w:r w:rsidR="003C7514" w:rsidRPr="00DD28A0">
          <w:rPr>
            <w:rStyle w:val="Hyperlink"/>
            <w:noProof/>
            <w:highlight w:val="yellow"/>
          </w:rPr>
          <w:t>8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highlight w:val="yellow"/>
          </w:rPr>
          <w:t>Kapitelname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3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1</w:t>
        </w:r>
        <w:r w:rsidR="003C7514">
          <w:rPr>
            <w:noProof/>
            <w:webHidden/>
          </w:rPr>
          <w:fldChar w:fldCharType="end"/>
        </w:r>
      </w:hyperlink>
    </w:p>
    <w:p w14:paraId="1ED5FEE0" w14:textId="77777777" w:rsidR="003C7514" w:rsidRDefault="00C94B8B">
      <w:pPr>
        <w:pStyle w:val="Verzeichnis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4" w:history="1">
        <w:r w:rsidR="003C7514" w:rsidRPr="00DD28A0">
          <w:rPr>
            <w:rStyle w:val="Hyperlink"/>
            <w:rFonts w:cs="Arial"/>
            <w:noProof/>
            <w:snapToGrid w:val="0"/>
            <w:w w:val="0"/>
            <w:highlight w:val="yellow"/>
          </w:rPr>
          <w:t>8.1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highlight w:val="yellow"/>
          </w:rPr>
          <w:t>Unterkapitel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4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1</w:t>
        </w:r>
        <w:r w:rsidR="003C7514">
          <w:rPr>
            <w:noProof/>
            <w:webHidden/>
          </w:rPr>
          <w:fldChar w:fldCharType="end"/>
        </w:r>
      </w:hyperlink>
    </w:p>
    <w:p w14:paraId="129FA681" w14:textId="77777777" w:rsidR="003C7514" w:rsidRDefault="00C94B8B">
      <w:pPr>
        <w:pStyle w:val="Verzeichnis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5" w:history="1">
        <w:r w:rsidR="003C7514" w:rsidRPr="00DD28A0">
          <w:rPr>
            <w:rStyle w:val="Hyperlink"/>
            <w:rFonts w:cs="Arial"/>
            <w:noProof/>
            <w:snapToGrid w:val="0"/>
            <w:w w:val="0"/>
            <w:highlight w:val="yellow"/>
          </w:rPr>
          <w:t>8.1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highlight w:val="yellow"/>
          </w:rPr>
          <w:t>Unterkapitel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5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1</w:t>
        </w:r>
        <w:r w:rsidR="003C7514">
          <w:rPr>
            <w:noProof/>
            <w:webHidden/>
          </w:rPr>
          <w:fldChar w:fldCharType="end"/>
        </w:r>
      </w:hyperlink>
    </w:p>
    <w:p w14:paraId="11C34F26" w14:textId="77777777" w:rsidR="003C7514" w:rsidRDefault="00C94B8B">
      <w:pPr>
        <w:pStyle w:val="Verzeichnis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6" w:history="1">
        <w:r w:rsidR="003C7514" w:rsidRPr="00DD28A0">
          <w:rPr>
            <w:rStyle w:val="Hyperlink"/>
            <w:rFonts w:cs="Arial"/>
            <w:noProof/>
            <w:snapToGrid w:val="0"/>
            <w:w w:val="0"/>
            <w:highlight w:val="yellow"/>
          </w:rPr>
          <w:t>8.1.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  <w:highlight w:val="yellow"/>
          </w:rPr>
          <w:t>Unterkapitel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6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1</w:t>
        </w:r>
        <w:r w:rsidR="003C7514">
          <w:rPr>
            <w:noProof/>
            <w:webHidden/>
          </w:rPr>
          <w:fldChar w:fldCharType="end"/>
        </w:r>
      </w:hyperlink>
    </w:p>
    <w:p w14:paraId="0CC025B2" w14:textId="77777777" w:rsidR="003C7514" w:rsidRDefault="00C94B8B">
      <w:pPr>
        <w:pStyle w:val="Verzeichnis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7" w:history="1">
        <w:r w:rsidR="003C7514" w:rsidRPr="00DD28A0">
          <w:rPr>
            <w:rStyle w:val="Hyperlink"/>
            <w:noProof/>
          </w:rPr>
          <w:t>9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nhang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7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2</w:t>
        </w:r>
        <w:r w:rsidR="003C7514">
          <w:rPr>
            <w:noProof/>
            <w:webHidden/>
          </w:rPr>
          <w:fldChar w:fldCharType="end"/>
        </w:r>
      </w:hyperlink>
    </w:p>
    <w:p w14:paraId="4272DCAE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8" w:history="1">
        <w:r w:rsidR="003C7514" w:rsidRPr="00DD28A0">
          <w:rPr>
            <w:rStyle w:val="Hyperlink"/>
            <w:noProof/>
          </w:rPr>
          <w:t>9.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Optional: wenn Anhang strukturiert werden mus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8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2</w:t>
        </w:r>
        <w:r w:rsidR="003C7514">
          <w:rPr>
            <w:noProof/>
            <w:webHidden/>
          </w:rPr>
          <w:fldChar w:fldCharType="end"/>
        </w:r>
      </w:hyperlink>
    </w:p>
    <w:p w14:paraId="4B88CFD5" w14:textId="77777777" w:rsidR="003C7514" w:rsidRDefault="00C94B8B">
      <w:pPr>
        <w:pStyle w:val="Verzeichnis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29" w:history="1">
        <w:r w:rsidR="003C7514" w:rsidRPr="00DD28A0">
          <w:rPr>
            <w:rStyle w:val="Hyperlink"/>
            <w:noProof/>
          </w:rPr>
          <w:t>9.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Zeitaufschrieb (Genauigkeit 0,5h) - optional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29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2</w:t>
        </w:r>
        <w:r w:rsidR="003C7514">
          <w:rPr>
            <w:noProof/>
            <w:webHidden/>
          </w:rPr>
          <w:fldChar w:fldCharType="end"/>
        </w:r>
      </w:hyperlink>
    </w:p>
    <w:p w14:paraId="5A9A094D" w14:textId="77777777" w:rsidR="003C7514" w:rsidRDefault="00C94B8B">
      <w:pPr>
        <w:pStyle w:val="Verzeichnis1"/>
        <w:tabs>
          <w:tab w:val="left" w:pos="66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30" w:history="1">
        <w:r w:rsidR="003C7514" w:rsidRPr="00DD28A0">
          <w:rPr>
            <w:rStyle w:val="Hyperlink"/>
            <w:noProof/>
          </w:rPr>
          <w:t>10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Literaturverzeichni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30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3</w:t>
        </w:r>
        <w:r w:rsidR="003C7514">
          <w:rPr>
            <w:noProof/>
            <w:webHidden/>
          </w:rPr>
          <w:fldChar w:fldCharType="end"/>
        </w:r>
      </w:hyperlink>
    </w:p>
    <w:p w14:paraId="6263B087" w14:textId="77777777" w:rsidR="003C7514" w:rsidRDefault="00C94B8B">
      <w:pPr>
        <w:pStyle w:val="Verzeichnis1"/>
        <w:tabs>
          <w:tab w:val="left" w:pos="66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31" w:history="1">
        <w:r w:rsidR="003C7514" w:rsidRPr="00DD28A0">
          <w:rPr>
            <w:rStyle w:val="Hyperlink"/>
            <w:noProof/>
          </w:rPr>
          <w:t>11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bbildungsverzeichni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31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4</w:t>
        </w:r>
        <w:r w:rsidR="003C7514">
          <w:rPr>
            <w:noProof/>
            <w:webHidden/>
          </w:rPr>
          <w:fldChar w:fldCharType="end"/>
        </w:r>
      </w:hyperlink>
    </w:p>
    <w:p w14:paraId="257817EA" w14:textId="77777777" w:rsidR="003C7514" w:rsidRDefault="00C94B8B">
      <w:pPr>
        <w:pStyle w:val="Verzeichnis1"/>
        <w:tabs>
          <w:tab w:val="left" w:pos="66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32" w:history="1">
        <w:r w:rsidR="003C7514" w:rsidRPr="00DD28A0">
          <w:rPr>
            <w:rStyle w:val="Hyperlink"/>
            <w:noProof/>
          </w:rPr>
          <w:t>12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Formelverzeichni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32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5</w:t>
        </w:r>
        <w:r w:rsidR="003C7514">
          <w:rPr>
            <w:noProof/>
            <w:webHidden/>
          </w:rPr>
          <w:fldChar w:fldCharType="end"/>
        </w:r>
      </w:hyperlink>
    </w:p>
    <w:p w14:paraId="0B3A42EE" w14:textId="77777777" w:rsidR="003C7514" w:rsidRDefault="00C94B8B">
      <w:pPr>
        <w:pStyle w:val="Verzeichnis1"/>
        <w:tabs>
          <w:tab w:val="left" w:pos="66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33" w:history="1">
        <w:r w:rsidR="003C7514" w:rsidRPr="00DD28A0">
          <w:rPr>
            <w:rStyle w:val="Hyperlink"/>
            <w:noProof/>
          </w:rPr>
          <w:t>13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Tabellenverzeichni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33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6</w:t>
        </w:r>
        <w:r w:rsidR="003C7514">
          <w:rPr>
            <w:noProof/>
            <w:webHidden/>
          </w:rPr>
          <w:fldChar w:fldCharType="end"/>
        </w:r>
      </w:hyperlink>
    </w:p>
    <w:p w14:paraId="55264C8C" w14:textId="77777777" w:rsidR="003C7514" w:rsidRDefault="00C94B8B">
      <w:pPr>
        <w:pStyle w:val="Verzeichnis1"/>
        <w:tabs>
          <w:tab w:val="left" w:pos="66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464656934" w:history="1">
        <w:r w:rsidR="003C7514" w:rsidRPr="00DD28A0">
          <w:rPr>
            <w:rStyle w:val="Hyperlink"/>
            <w:noProof/>
          </w:rPr>
          <w:t>14</w:t>
        </w:r>
        <w:r w:rsidR="003C7514">
          <w:rPr>
            <w:rFonts w:asciiTheme="minorHAnsi" w:eastAsiaTheme="minorEastAsia" w:hAnsiTheme="minorHAnsi"/>
            <w:noProof/>
            <w:sz w:val="22"/>
            <w:lang w:eastAsia="de-AT"/>
          </w:rPr>
          <w:tab/>
        </w:r>
        <w:r w:rsidR="003C7514" w:rsidRPr="00DD28A0">
          <w:rPr>
            <w:rStyle w:val="Hyperlink"/>
            <w:noProof/>
          </w:rPr>
          <w:t>Abkürzungsverzeichnis</w:t>
        </w:r>
        <w:r w:rsidR="003C7514">
          <w:rPr>
            <w:noProof/>
            <w:webHidden/>
          </w:rPr>
          <w:tab/>
        </w:r>
        <w:r w:rsidR="003C7514">
          <w:rPr>
            <w:noProof/>
            <w:webHidden/>
          </w:rPr>
          <w:fldChar w:fldCharType="begin"/>
        </w:r>
        <w:r w:rsidR="003C7514">
          <w:rPr>
            <w:noProof/>
            <w:webHidden/>
          </w:rPr>
          <w:instrText xml:space="preserve"> PAGEREF _Toc464656934 \h </w:instrText>
        </w:r>
        <w:r w:rsidR="003C7514">
          <w:rPr>
            <w:noProof/>
            <w:webHidden/>
          </w:rPr>
        </w:r>
        <w:r w:rsidR="003C7514">
          <w:rPr>
            <w:noProof/>
            <w:webHidden/>
          </w:rPr>
          <w:fldChar w:fldCharType="separate"/>
        </w:r>
        <w:r w:rsidR="003C7514">
          <w:rPr>
            <w:noProof/>
            <w:webHidden/>
          </w:rPr>
          <w:t>17</w:t>
        </w:r>
        <w:r w:rsidR="003C7514">
          <w:rPr>
            <w:noProof/>
            <w:webHidden/>
          </w:rPr>
          <w:fldChar w:fldCharType="end"/>
        </w:r>
      </w:hyperlink>
    </w:p>
    <w:p w14:paraId="39537785" w14:textId="77777777" w:rsidR="003356A4" w:rsidRPr="005243E9" w:rsidRDefault="00B608A1" w:rsidP="00E66E2E">
      <w:pPr>
        <w:pStyle w:val="berschrift1"/>
      </w:pPr>
      <w:r>
        <w:rPr>
          <w:rFonts w:eastAsiaTheme="minorHAnsi" w:cstheme="minorBidi"/>
          <w:sz w:val="24"/>
          <w:szCs w:val="22"/>
          <w:lang w:val="de-DE"/>
        </w:rPr>
        <w:lastRenderedPageBreak/>
        <w:fldChar w:fldCharType="end"/>
      </w:r>
      <w:bookmarkStart w:id="2" w:name="_Toc464656898"/>
      <w:r w:rsidR="003356A4" w:rsidRPr="005243E9">
        <w:t>Einleitung</w:t>
      </w:r>
      <w:bookmarkEnd w:id="2"/>
    </w:p>
    <w:p w14:paraId="521CE8EE" w14:textId="77777777" w:rsidR="00212A64" w:rsidRDefault="00212A64" w:rsidP="00F40A14">
      <w:pPr>
        <w:rPr>
          <w:lang w:val="de-DE"/>
        </w:rPr>
      </w:pPr>
    </w:p>
    <w:p w14:paraId="3A20D478" w14:textId="77777777" w:rsidR="00212A64" w:rsidRPr="006127EC" w:rsidRDefault="00212A64" w:rsidP="00212A64">
      <w:pPr>
        <w:spacing w:after="0"/>
        <w:rPr>
          <w:b/>
          <w:highlight w:val="yellow"/>
          <w:lang w:val="de-DE"/>
        </w:rPr>
      </w:pPr>
      <w:r w:rsidRPr="006127EC">
        <w:rPr>
          <w:b/>
          <w:highlight w:val="yellow"/>
          <w:lang w:val="de-DE"/>
        </w:rPr>
        <w:t>Anmerkung:</w:t>
      </w:r>
    </w:p>
    <w:p w14:paraId="1883C98D" w14:textId="77777777" w:rsidR="00212A64" w:rsidRPr="006127EC" w:rsidRDefault="00212A64" w:rsidP="00212A64">
      <w:pPr>
        <w:pStyle w:val="Listenabsatz"/>
        <w:numPr>
          <w:ilvl w:val="0"/>
          <w:numId w:val="18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>Zielsetzung/Aufgabenstellung/Hypothese</w:t>
      </w:r>
    </w:p>
    <w:p w14:paraId="12D7E46B" w14:textId="77777777" w:rsidR="00212A64" w:rsidRPr="006127EC" w:rsidRDefault="00212A64" w:rsidP="00212A64">
      <w:pPr>
        <w:pStyle w:val="Listenabsatz"/>
        <w:numPr>
          <w:ilvl w:val="0"/>
          <w:numId w:val="18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>Rahmenbedingungen</w:t>
      </w:r>
    </w:p>
    <w:p w14:paraId="7F628734" w14:textId="77777777" w:rsidR="00212A64" w:rsidRPr="006127EC" w:rsidRDefault="00212A64" w:rsidP="00212A64">
      <w:pPr>
        <w:pStyle w:val="Listenabsatz"/>
        <w:numPr>
          <w:ilvl w:val="0"/>
          <w:numId w:val="18"/>
        </w:numPr>
        <w:rPr>
          <w:highlight w:val="yellow"/>
          <w:lang w:val="de-DE"/>
        </w:rPr>
      </w:pPr>
      <w:r w:rsidRPr="006127EC">
        <w:rPr>
          <w:highlight w:val="yellow"/>
          <w:lang w:val="de-DE"/>
        </w:rPr>
        <w:t>Aufbau der Arbeit/</w:t>
      </w:r>
      <w:r>
        <w:rPr>
          <w:highlight w:val="yellow"/>
          <w:lang w:val="de-DE"/>
        </w:rPr>
        <w:t>m</w:t>
      </w:r>
      <w:r w:rsidRPr="006127EC">
        <w:rPr>
          <w:highlight w:val="yellow"/>
          <w:lang w:val="de-DE"/>
        </w:rPr>
        <w:t>ethodisches Vorgehen</w:t>
      </w:r>
      <w:r>
        <w:rPr>
          <w:highlight w:val="yellow"/>
          <w:lang w:val="de-DE"/>
        </w:rPr>
        <w:t xml:space="preserve"> beschreiben</w:t>
      </w:r>
    </w:p>
    <w:p w14:paraId="01E9C7C9" w14:textId="77777777" w:rsidR="00736899" w:rsidRPr="002F6319" w:rsidRDefault="00736899" w:rsidP="00F40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highlight w:val="yellow"/>
          <w:lang w:val="de-DE"/>
        </w:rPr>
      </w:pPr>
      <w:r w:rsidRPr="002F6319">
        <w:rPr>
          <w:b/>
          <w:highlight w:val="yellow"/>
          <w:lang w:val="de-DE"/>
        </w:rPr>
        <w:t>Hinweis:</w:t>
      </w:r>
    </w:p>
    <w:p w14:paraId="00A22119" w14:textId="0EB364A1" w:rsidR="00736899" w:rsidRPr="002F6319" w:rsidRDefault="00736899" w:rsidP="00F40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  <w:lang w:val="de-DE"/>
        </w:rPr>
      </w:pPr>
      <w:r w:rsidRPr="002F6319">
        <w:rPr>
          <w:highlight w:val="yellow"/>
          <w:lang w:val="de-DE"/>
        </w:rPr>
        <w:t xml:space="preserve">Der Bereich für </w:t>
      </w:r>
      <w:r w:rsidR="00875D1D">
        <w:rPr>
          <w:highlight w:val="yellow"/>
          <w:lang w:val="de-DE"/>
        </w:rPr>
        <w:t>Industrial Engineering</w:t>
      </w:r>
      <w:r w:rsidRPr="002F6319">
        <w:rPr>
          <w:highlight w:val="yellow"/>
          <w:lang w:val="de-DE"/>
        </w:rPr>
        <w:t xml:space="preserve"> am Institut für Managementwissenschaften bevorzugt eine einheitliche Struktur</w:t>
      </w:r>
      <w:r w:rsidR="00D81BE2" w:rsidRPr="002F6319">
        <w:rPr>
          <w:highlight w:val="yellow"/>
          <w:lang w:val="de-DE"/>
        </w:rPr>
        <w:t xml:space="preserve"> der abgegebenen wissenschaftlichen Arbeiten. Als Unterstützung soll Ihnen hierbei die Unterlage </w:t>
      </w:r>
      <w:r w:rsidR="00D81BE2" w:rsidRPr="002F6319">
        <w:rPr>
          <w:i/>
          <w:highlight w:val="yellow"/>
          <w:lang w:val="de-DE"/>
        </w:rPr>
        <w:t>„W</w:t>
      </w:r>
      <w:r w:rsidR="00D27DFF" w:rsidRPr="002F6319">
        <w:rPr>
          <w:i/>
          <w:highlight w:val="yellow"/>
          <w:lang w:val="de-DE"/>
        </w:rPr>
        <w:t>issenschaftliche</w:t>
      </w:r>
      <w:r w:rsidR="007A6012" w:rsidRPr="002F6319">
        <w:rPr>
          <w:i/>
          <w:highlight w:val="yellow"/>
          <w:lang w:val="de-DE"/>
        </w:rPr>
        <w:t>(</w:t>
      </w:r>
      <w:r w:rsidR="00D27DFF" w:rsidRPr="002F6319">
        <w:rPr>
          <w:i/>
          <w:highlight w:val="yellow"/>
          <w:lang w:val="de-DE"/>
        </w:rPr>
        <w:t>s</w:t>
      </w:r>
      <w:r w:rsidR="007A6012" w:rsidRPr="002F6319">
        <w:rPr>
          <w:i/>
          <w:highlight w:val="yellow"/>
          <w:lang w:val="de-DE"/>
        </w:rPr>
        <w:t>)</w:t>
      </w:r>
      <w:r w:rsidR="00D27DFF" w:rsidRPr="002F6319">
        <w:rPr>
          <w:i/>
          <w:highlight w:val="yellow"/>
          <w:lang w:val="de-DE"/>
        </w:rPr>
        <w:t xml:space="preserve"> Arbeiten – </w:t>
      </w:r>
      <w:r w:rsidR="00D81BE2" w:rsidRPr="002F6319">
        <w:rPr>
          <w:i/>
          <w:highlight w:val="yellow"/>
          <w:lang w:val="de-DE"/>
        </w:rPr>
        <w:t>Leitfaden zur Erstellung wissenschaftlicher Arbeiten“</w:t>
      </w:r>
      <w:r w:rsidR="00D81BE2" w:rsidRPr="002F6319">
        <w:rPr>
          <w:highlight w:val="yellow"/>
          <w:lang w:val="de-DE"/>
        </w:rPr>
        <w:t xml:space="preserve"> dienen, welche in den Öffnu</w:t>
      </w:r>
      <w:r w:rsidR="00D27DFF" w:rsidRPr="002F6319">
        <w:rPr>
          <w:highlight w:val="yellow"/>
          <w:lang w:val="de-DE"/>
        </w:rPr>
        <w:t>ngszeiten im Sekretariat bei Frau</w:t>
      </w:r>
      <w:r w:rsidR="00D81BE2" w:rsidRPr="002F6319">
        <w:rPr>
          <w:highlight w:val="yellow"/>
          <w:lang w:val="de-DE"/>
        </w:rPr>
        <w:t xml:space="preserve"> Wenzina erhältlich ist.</w:t>
      </w:r>
    </w:p>
    <w:p w14:paraId="66DC5C9A" w14:textId="77777777" w:rsidR="000E731C" w:rsidRPr="002F6319" w:rsidRDefault="00F40A14" w:rsidP="00A11E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  <w:lang w:val="de-DE"/>
        </w:rPr>
      </w:pPr>
      <w:r w:rsidRPr="002F6319">
        <w:rPr>
          <w:highlight w:val="yellow"/>
          <w:lang w:val="de-DE"/>
        </w:rPr>
        <w:t xml:space="preserve">Werden bei der Abgabe strukturelle oder formale Richtlinien nicht entsprechend eingehalten, wird die jeweilige wissenschaftliche </w:t>
      </w:r>
      <w:r w:rsidR="00A11E05" w:rsidRPr="002F6319">
        <w:rPr>
          <w:highlight w:val="yellow"/>
          <w:lang w:val="de-DE"/>
        </w:rPr>
        <w:t xml:space="preserve">Arbeit </w:t>
      </w:r>
      <w:r w:rsidR="009D36D3" w:rsidRPr="002F6319">
        <w:rPr>
          <w:highlight w:val="yellow"/>
          <w:lang w:val="de-DE"/>
        </w:rPr>
        <w:t>mit Hinweis auf diese Textpassage</w:t>
      </w:r>
      <w:r w:rsidR="00A11E05" w:rsidRPr="002F6319">
        <w:rPr>
          <w:highlight w:val="yellow"/>
          <w:lang w:val="de-DE"/>
        </w:rPr>
        <w:t xml:space="preserve"> </w:t>
      </w:r>
      <w:r w:rsidR="00212A64" w:rsidRPr="002F6319">
        <w:rPr>
          <w:highlight w:val="yellow"/>
          <w:lang w:val="de-DE"/>
        </w:rPr>
        <w:t xml:space="preserve">ohne Korrektur </w:t>
      </w:r>
      <w:r w:rsidR="00A11E05" w:rsidRPr="002F6319">
        <w:rPr>
          <w:highlight w:val="yellow"/>
          <w:lang w:val="de-DE"/>
        </w:rPr>
        <w:t>retourniert.</w:t>
      </w:r>
    </w:p>
    <w:p w14:paraId="2ED96A57" w14:textId="77777777" w:rsidR="008C1E36" w:rsidRPr="002F6319" w:rsidRDefault="00D27DFF" w:rsidP="00A11E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2F6319">
        <w:rPr>
          <w:highlight w:val="yellow"/>
          <w:lang w:val="de-DE"/>
        </w:rPr>
        <w:t>Protokollieren Sie aufgewendeten Arbeitszeiten in der Tabelle im Anhang mit!</w:t>
      </w:r>
    </w:p>
    <w:p w14:paraId="65D14FA3" w14:textId="77777777" w:rsidR="008C1E36" w:rsidRDefault="008C1E36" w:rsidP="008C1E36">
      <w:pPr>
        <w:rPr>
          <w:lang w:val="de-DE"/>
        </w:rPr>
      </w:pPr>
    </w:p>
    <w:p w14:paraId="29E91DB9" w14:textId="77777777" w:rsidR="00D27DFF" w:rsidRDefault="008C1E36" w:rsidP="005D36B5">
      <w:pPr>
        <w:pStyle w:val="berschrift2"/>
      </w:pPr>
      <w:bookmarkStart w:id="3" w:name="_Toc464656899"/>
      <w:r w:rsidRPr="008C1E36">
        <w:t>Allg</w:t>
      </w:r>
      <w:r>
        <w:t>emeine</w:t>
      </w:r>
      <w:r w:rsidRPr="008C1E36">
        <w:t xml:space="preserve"> Einleitung in das Themenfeld</w:t>
      </w:r>
      <w:bookmarkEnd w:id="3"/>
    </w:p>
    <w:p w14:paraId="6F25FF32" w14:textId="77777777" w:rsidR="008C1E36" w:rsidRDefault="008C1E36" w:rsidP="005D36B5">
      <w:pPr>
        <w:pStyle w:val="berschrift2"/>
      </w:pPr>
      <w:bookmarkStart w:id="4" w:name="_Toc464656900"/>
      <w:r w:rsidRPr="008C1E36">
        <w:t>Problemstellung</w:t>
      </w:r>
      <w:r>
        <w:t xml:space="preserve"> / Forschungsfragen</w:t>
      </w:r>
      <w:bookmarkEnd w:id="4"/>
    </w:p>
    <w:p w14:paraId="1FBC1BD3" w14:textId="77777777" w:rsidR="008C1E36" w:rsidRPr="008C1E36" w:rsidRDefault="008C1E36" w:rsidP="005D36B5">
      <w:pPr>
        <w:pStyle w:val="berschrift2"/>
      </w:pPr>
      <w:bookmarkStart w:id="5" w:name="_Toc464656901"/>
      <w:r>
        <w:t>Lösungsansatz / Arbeitspakete</w:t>
      </w:r>
      <w:bookmarkEnd w:id="5"/>
    </w:p>
    <w:p w14:paraId="0E842E78" w14:textId="77777777" w:rsidR="008C1E36" w:rsidRPr="008C1E36" w:rsidRDefault="008C1E36" w:rsidP="005D36B5">
      <w:pPr>
        <w:pStyle w:val="berschrift2"/>
      </w:pPr>
      <w:bookmarkStart w:id="6" w:name="_Toc464656902"/>
      <w:r w:rsidRPr="008C1E36">
        <w:t>Aufbaue und Struktur der Arbeit</w:t>
      </w:r>
      <w:bookmarkEnd w:id="6"/>
      <w:r w:rsidRPr="008C1E36">
        <w:t xml:space="preserve"> </w:t>
      </w:r>
      <w:r>
        <w:t xml:space="preserve"> </w:t>
      </w:r>
    </w:p>
    <w:p w14:paraId="7FF769A3" w14:textId="77777777" w:rsidR="007A2DE4" w:rsidRPr="00E66E2E" w:rsidRDefault="002F6319" w:rsidP="005D36B5">
      <w:pPr>
        <w:pStyle w:val="berschrift1"/>
      </w:pPr>
      <w:bookmarkStart w:id="7" w:name="_Toc464656903"/>
      <w:r>
        <w:lastRenderedPageBreak/>
        <w:t>Theoretische Grundlagen</w:t>
      </w:r>
      <w:bookmarkEnd w:id="7"/>
      <w:r>
        <w:t xml:space="preserve"> </w:t>
      </w:r>
    </w:p>
    <w:p w14:paraId="519C8D52" w14:textId="77777777" w:rsidR="00A102D9" w:rsidRDefault="00A102D9" w:rsidP="00F40A14">
      <w:r w:rsidRPr="00A102D9">
        <w:rPr>
          <w:highlight w:val="yellow"/>
        </w:rPr>
        <w:t>Text</w:t>
      </w:r>
    </w:p>
    <w:p w14:paraId="7DE66D69" w14:textId="77777777" w:rsidR="00212A64" w:rsidRDefault="002F6319" w:rsidP="005D36B5">
      <w:pPr>
        <w:pStyle w:val="berschrift2"/>
      </w:pPr>
      <w:bookmarkStart w:id="8" w:name="_Toc464656904"/>
      <w:r>
        <w:t>Grundladen Forschungsfeld 1</w:t>
      </w:r>
      <w:bookmarkEnd w:id="8"/>
      <w:r>
        <w:t xml:space="preserve"> </w:t>
      </w:r>
    </w:p>
    <w:p w14:paraId="0C004132" w14:textId="77777777" w:rsidR="00212A64" w:rsidRPr="006127EC" w:rsidRDefault="00212A64" w:rsidP="00212A64">
      <w:pPr>
        <w:spacing w:after="0"/>
        <w:rPr>
          <w:b/>
          <w:highlight w:val="yellow"/>
        </w:rPr>
      </w:pPr>
      <w:bookmarkStart w:id="9" w:name="_Toc210560244"/>
      <w:bookmarkStart w:id="10" w:name="_Toc210560297"/>
      <w:bookmarkStart w:id="11" w:name="_Toc84751235"/>
      <w:bookmarkStart w:id="12" w:name="_Toc84751347"/>
      <w:bookmarkStart w:id="13" w:name="_Toc84757202"/>
      <w:bookmarkStart w:id="14" w:name="_Toc211137898"/>
      <w:bookmarkStart w:id="15" w:name="_Toc211138148"/>
      <w:bookmarkStart w:id="16" w:name="_Toc211407678"/>
      <w:r w:rsidRPr="006127EC">
        <w:rPr>
          <w:b/>
          <w:highlight w:val="yellow"/>
        </w:rPr>
        <w:t>Anmerkung:</w:t>
      </w:r>
    </w:p>
    <w:p w14:paraId="00D1CBF2" w14:textId="77777777" w:rsidR="00212A64" w:rsidRPr="006127EC" w:rsidRDefault="00212A64" w:rsidP="00212A64">
      <w:pPr>
        <w:pStyle w:val="Listenabsatz"/>
        <w:numPr>
          <w:ilvl w:val="0"/>
          <w:numId w:val="25"/>
        </w:numPr>
        <w:rPr>
          <w:highlight w:val="yellow"/>
        </w:rPr>
      </w:pPr>
      <w:r w:rsidRPr="006127EC">
        <w:rPr>
          <w:highlight w:val="yellow"/>
        </w:rPr>
        <w:t>Überschrift</w:t>
      </w:r>
      <w:r>
        <w:rPr>
          <w:highlight w:val="yellow"/>
        </w:rPr>
        <w:t>en</w:t>
      </w:r>
      <w:r w:rsidRPr="006127EC">
        <w:rPr>
          <w:highlight w:val="yellow"/>
        </w:rPr>
        <w:t xml:space="preserve"> adaptieren!</w:t>
      </w:r>
    </w:p>
    <w:p w14:paraId="0B89BFE9" w14:textId="77777777" w:rsidR="00212A64" w:rsidRPr="006127EC" w:rsidRDefault="00212A64" w:rsidP="00212A64">
      <w:pPr>
        <w:pStyle w:val="Listenabsatz"/>
        <w:numPr>
          <w:ilvl w:val="0"/>
          <w:numId w:val="25"/>
        </w:numPr>
        <w:rPr>
          <w:highlight w:val="yellow"/>
        </w:rPr>
      </w:pPr>
      <w:r w:rsidRPr="006127EC">
        <w:rPr>
          <w:highlight w:val="yellow"/>
        </w:rPr>
        <w:t xml:space="preserve">Darlegung und wissenschaftliche Aufbereitung der Grundlagen, Methoden o.Ä., die dem </w:t>
      </w:r>
      <w:r>
        <w:rPr>
          <w:highlight w:val="yellow"/>
        </w:rPr>
        <w:t>„</w:t>
      </w:r>
      <w:r w:rsidRPr="006127EC">
        <w:rPr>
          <w:highlight w:val="yellow"/>
        </w:rPr>
        <w:t>Praxisteil</w:t>
      </w:r>
      <w:r>
        <w:rPr>
          <w:highlight w:val="yellow"/>
        </w:rPr>
        <w:t>“</w:t>
      </w:r>
      <w:r w:rsidRPr="006127EC">
        <w:rPr>
          <w:highlight w:val="yellow"/>
        </w:rPr>
        <w:t xml:space="preserve"> zugrunde liegen.</w:t>
      </w:r>
    </w:p>
    <w:p w14:paraId="3E93FB94" w14:textId="77777777" w:rsidR="002F6319" w:rsidRPr="002F6319" w:rsidRDefault="00212A64" w:rsidP="002F6319">
      <w:pPr>
        <w:pStyle w:val="Listenabsatz"/>
        <w:numPr>
          <w:ilvl w:val="0"/>
          <w:numId w:val="25"/>
        </w:numPr>
        <w:rPr>
          <w:highlight w:val="yellow"/>
        </w:rPr>
      </w:pPr>
      <w:r>
        <w:rPr>
          <w:highlight w:val="yellow"/>
        </w:rPr>
        <w:t>Richtlinie: ~</w:t>
      </w:r>
      <w:r w:rsidRPr="006127EC">
        <w:rPr>
          <w:highlight w:val="yellow"/>
        </w:rPr>
        <w:t>30-40% der Arbeit</w:t>
      </w:r>
    </w:p>
    <w:p w14:paraId="4E272901" w14:textId="77777777" w:rsidR="007A2DE4" w:rsidRPr="002F6319" w:rsidRDefault="007A2DE4" w:rsidP="002F6319">
      <w:pPr>
        <w:rPr>
          <w:b/>
          <w:highlight w:val="yellow"/>
        </w:rPr>
      </w:pPr>
      <w:r w:rsidRPr="002F6319">
        <w:rPr>
          <w:b/>
          <w:highlight w:val="yellow"/>
        </w:rPr>
        <w:t>Allgemeine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212A64" w:rsidRPr="002F6319">
        <w:rPr>
          <w:b/>
          <w:highlight w:val="yellow"/>
        </w:rPr>
        <w:t xml:space="preserve"> Informationen für Studierende</w:t>
      </w:r>
      <w:r w:rsidR="002F6319" w:rsidRPr="002F6319">
        <w:rPr>
          <w:b/>
          <w:highlight w:val="yellow"/>
        </w:rPr>
        <w:t xml:space="preserve"> </w:t>
      </w:r>
    </w:p>
    <w:p w14:paraId="4F5CF16A" w14:textId="77777777" w:rsidR="00A11E05" w:rsidRPr="002F6319" w:rsidRDefault="007A2DE4" w:rsidP="00F40A14">
      <w:pPr>
        <w:rPr>
          <w:highlight w:val="yellow"/>
        </w:rPr>
      </w:pPr>
      <w:r w:rsidRPr="002F6319">
        <w:rPr>
          <w:highlight w:val="yellow"/>
        </w:rPr>
        <w:t>Alle Kapitel der ersten Ebene sprich Kapitel 1, 2, 3, etc. haben in Form eigener Abschnitte vorzuliegen, d.h. sie beginnen jeweils mit einer neuen Seite</w:t>
      </w:r>
      <w:r w:rsidR="00A11E05" w:rsidRPr="002F6319">
        <w:rPr>
          <w:highlight w:val="yellow"/>
        </w:rPr>
        <w:t xml:space="preserve"> (gilt nicht für untere </w:t>
      </w:r>
      <w:r w:rsidR="007A6012" w:rsidRPr="002F6319">
        <w:rPr>
          <w:highlight w:val="yellow"/>
        </w:rPr>
        <w:t>Ebenen z.</w:t>
      </w:r>
      <w:r w:rsidR="00D872CD" w:rsidRPr="002F6319">
        <w:rPr>
          <w:highlight w:val="yellow"/>
        </w:rPr>
        <w:t>B. 1.2 etc.</w:t>
      </w:r>
      <w:r w:rsidR="00A11E05" w:rsidRPr="002F6319">
        <w:rPr>
          <w:highlight w:val="yellow"/>
        </w:rPr>
        <w:t>)</w:t>
      </w:r>
      <w:r w:rsidRPr="002F6319">
        <w:rPr>
          <w:highlight w:val="yellow"/>
        </w:rPr>
        <w:t xml:space="preserve">. </w:t>
      </w:r>
      <w:r w:rsidR="00A11E05" w:rsidRPr="002F6319">
        <w:rPr>
          <w:highlight w:val="yellow"/>
        </w:rPr>
        <w:t xml:space="preserve">Formatvorlagen für Text, Überschriften, Aufzählungen und Abbildungen etc. </w:t>
      </w:r>
      <w:r w:rsidR="00D872CD" w:rsidRPr="002F6319">
        <w:rPr>
          <w:highlight w:val="yellow"/>
        </w:rPr>
        <w:t>müssen verwendet werden.</w:t>
      </w:r>
    </w:p>
    <w:p w14:paraId="3BA6587C" w14:textId="77777777" w:rsidR="007A2DE4" w:rsidRPr="002F6319" w:rsidRDefault="007A2DE4" w:rsidP="00F40A14">
      <w:pPr>
        <w:rPr>
          <w:highlight w:val="yellow"/>
        </w:rPr>
      </w:pPr>
      <w:r w:rsidRPr="002F6319">
        <w:rPr>
          <w:highlight w:val="yellow"/>
        </w:rPr>
        <w:t xml:space="preserve">Die Kopfzeile hat rechts oben die Seitenzahl und links oben die </w:t>
      </w:r>
      <w:r w:rsidR="00A11E05" w:rsidRPr="002F6319">
        <w:rPr>
          <w:highlight w:val="yellow"/>
        </w:rPr>
        <w:t>Kapitelüberschrift zu enthalten.</w:t>
      </w:r>
    </w:p>
    <w:p w14:paraId="779D52E1" w14:textId="77777777" w:rsidR="00D27DFF" w:rsidRPr="002F6319" w:rsidRDefault="00D27DFF" w:rsidP="00D27DFF">
      <w:pPr>
        <w:rPr>
          <w:highlight w:val="yellow"/>
        </w:rPr>
      </w:pPr>
      <w:r w:rsidRPr="002F6319">
        <w:rPr>
          <w:highlight w:val="yellow"/>
        </w:rPr>
        <w:t>Die Überschriften werden entsprechend dem Inhalt der Arbeit angepasst. Jene dieser Vorlage dienen lediglich zur Orientierung bzw. stellen die grundlegende Struktur dar.</w:t>
      </w:r>
    </w:p>
    <w:p w14:paraId="698166AA" w14:textId="77777777" w:rsidR="007A2DE4" w:rsidRPr="002F6319" w:rsidRDefault="007A2DE4" w:rsidP="00F40A14">
      <w:pPr>
        <w:rPr>
          <w:highlight w:val="yellow"/>
        </w:rPr>
      </w:pPr>
      <w:r w:rsidRPr="002F6319">
        <w:rPr>
          <w:highlight w:val="yellow"/>
        </w:rPr>
        <w:t xml:space="preserve">Grundsätzlich sollte auf die übermäßige Verwendung von </w:t>
      </w:r>
      <w:r w:rsidRPr="002F6319">
        <w:rPr>
          <w:i/>
          <w:highlight w:val="yellow"/>
        </w:rPr>
        <w:t>kursiver</w:t>
      </w:r>
      <w:r w:rsidRPr="002F6319">
        <w:rPr>
          <w:highlight w:val="yellow"/>
        </w:rPr>
        <w:t xml:space="preserve">, </w:t>
      </w:r>
      <w:r w:rsidRPr="002F6319">
        <w:rPr>
          <w:highlight w:val="yellow"/>
          <w:u w:val="single"/>
        </w:rPr>
        <w:t>unterstrichener</w:t>
      </w:r>
      <w:r w:rsidRPr="002F6319">
        <w:rPr>
          <w:highlight w:val="yellow"/>
        </w:rPr>
        <w:t xml:space="preserve"> und </w:t>
      </w:r>
      <w:r w:rsidRPr="002F6319">
        <w:rPr>
          <w:b/>
          <w:highlight w:val="yellow"/>
        </w:rPr>
        <w:t>fetter</w:t>
      </w:r>
      <w:r w:rsidRPr="002F6319">
        <w:rPr>
          <w:highlight w:val="yellow"/>
        </w:rPr>
        <w:t xml:space="preserve"> Formatierung verzichtet werden. In Einzelfällen kann dies jedoch zur Erhöhung der Übersichtlichkeit führen und ist daher individuell festzulegen.</w:t>
      </w:r>
    </w:p>
    <w:p w14:paraId="244C7B60" w14:textId="77777777" w:rsidR="002F6319" w:rsidRDefault="00416EC8" w:rsidP="002F6319">
      <w:r w:rsidRPr="002F6319">
        <w:rPr>
          <w:highlight w:val="yellow"/>
        </w:rPr>
        <w:t>Weitere Info</w:t>
      </w:r>
      <w:r w:rsidR="00212A64" w:rsidRPr="002F6319">
        <w:rPr>
          <w:highlight w:val="yellow"/>
        </w:rPr>
        <w:t xml:space="preserve">rmationen </w:t>
      </w:r>
      <w:r w:rsidRPr="002F6319">
        <w:rPr>
          <w:highlight w:val="yellow"/>
        </w:rPr>
        <w:t xml:space="preserve">entnehmen Sie bitte dem Dokument </w:t>
      </w:r>
      <w:r w:rsidRPr="002F6319">
        <w:rPr>
          <w:i/>
          <w:highlight w:val="yellow"/>
        </w:rPr>
        <w:t>„Wiss</w:t>
      </w:r>
      <w:r w:rsidR="00D27DFF" w:rsidRPr="002F6319">
        <w:rPr>
          <w:i/>
          <w:highlight w:val="yellow"/>
        </w:rPr>
        <w:t xml:space="preserve">enschaftliche(s) Arbeiten – </w:t>
      </w:r>
      <w:r w:rsidRPr="002F6319">
        <w:rPr>
          <w:i/>
          <w:highlight w:val="yellow"/>
        </w:rPr>
        <w:t>Leitfaden zur Erstellung wissenschaftlicher Arbeiten“</w:t>
      </w:r>
      <w:r w:rsidRPr="002F6319">
        <w:rPr>
          <w:highlight w:val="yellow"/>
        </w:rPr>
        <w:t>.</w:t>
      </w:r>
      <w:bookmarkStart w:id="17" w:name="_Toc84751236"/>
      <w:bookmarkStart w:id="18" w:name="_Toc84751348"/>
      <w:bookmarkStart w:id="19" w:name="_Toc84757203"/>
      <w:bookmarkStart w:id="20" w:name="_Toc211137899"/>
      <w:bookmarkStart w:id="21" w:name="_Toc211138149"/>
      <w:bookmarkStart w:id="22" w:name="_Toc211407679"/>
    </w:p>
    <w:p w14:paraId="2525CFC5" w14:textId="77777777" w:rsidR="005D36B5" w:rsidRDefault="005D36B5" w:rsidP="005D36B5">
      <w:pPr>
        <w:pStyle w:val="berschrift2"/>
      </w:pPr>
      <w:bookmarkStart w:id="23" w:name="_Toc464656905"/>
      <w:r w:rsidRPr="005D36B5">
        <w:t>Grundladen Forschungsfeld 1</w:t>
      </w:r>
      <w:bookmarkEnd w:id="23"/>
      <w:r w:rsidRPr="005D36B5">
        <w:t xml:space="preserve"> </w:t>
      </w:r>
    </w:p>
    <w:p w14:paraId="36A06D64" w14:textId="77777777" w:rsidR="007A2DE4" w:rsidRPr="005D36B5" w:rsidRDefault="007A2DE4" w:rsidP="002F6319">
      <w:pPr>
        <w:rPr>
          <w:b/>
          <w:highlight w:val="yellow"/>
        </w:rPr>
      </w:pPr>
      <w:r w:rsidRPr="005D36B5">
        <w:rPr>
          <w:b/>
          <w:highlight w:val="yellow"/>
        </w:rPr>
        <w:t>Zitiervorschriften</w:t>
      </w:r>
      <w:bookmarkEnd w:id="17"/>
      <w:bookmarkEnd w:id="18"/>
      <w:bookmarkEnd w:id="19"/>
      <w:bookmarkEnd w:id="20"/>
      <w:bookmarkEnd w:id="21"/>
      <w:bookmarkEnd w:id="22"/>
    </w:p>
    <w:p w14:paraId="43917157" w14:textId="77777777" w:rsidR="00416EC8" w:rsidRPr="005D36B5" w:rsidRDefault="00416EC8" w:rsidP="00A11E05">
      <w:pPr>
        <w:rPr>
          <w:highlight w:val="yellow"/>
          <w:lang w:val="de-DE"/>
        </w:rPr>
      </w:pPr>
      <w:r w:rsidRPr="005D36B5">
        <w:rPr>
          <w:highlight w:val="yellow"/>
          <w:lang w:val="de-DE"/>
        </w:rPr>
        <w:t xml:space="preserve">Hierbei gilt es vor allem zu beachten, dass die Zitierweise im </w:t>
      </w:r>
      <w:r w:rsidRPr="005D36B5">
        <w:rPr>
          <w:i/>
          <w:highlight w:val="yellow"/>
          <w:lang w:val="de-DE"/>
        </w:rPr>
        <w:t>gesamten</w:t>
      </w:r>
      <w:r w:rsidRPr="005D36B5">
        <w:rPr>
          <w:highlight w:val="yellow"/>
          <w:lang w:val="de-DE"/>
        </w:rPr>
        <w:t xml:space="preserve"> Dokument einheitlich </w:t>
      </w:r>
      <w:r w:rsidR="00B719E6" w:rsidRPr="005D36B5">
        <w:rPr>
          <w:highlight w:val="yellow"/>
          <w:lang w:val="de-DE"/>
        </w:rPr>
        <w:t>zu erfolgen hat</w:t>
      </w:r>
      <w:r w:rsidRPr="005D36B5">
        <w:rPr>
          <w:highlight w:val="yellow"/>
          <w:lang w:val="de-DE"/>
        </w:rPr>
        <w:t xml:space="preserve">. </w:t>
      </w:r>
    </w:p>
    <w:p w14:paraId="3DB5F28B" w14:textId="77777777" w:rsidR="00B719E6" w:rsidRPr="005D36B5" w:rsidRDefault="00B719E6" w:rsidP="00B719E6">
      <w:pPr>
        <w:rPr>
          <w:highlight w:val="yellow"/>
        </w:rPr>
      </w:pPr>
      <w:bookmarkStart w:id="24" w:name="_Toc211137905"/>
      <w:bookmarkStart w:id="25" w:name="_Toc211137000"/>
      <w:r w:rsidRPr="005D36B5">
        <w:rPr>
          <w:highlight w:val="yellow"/>
        </w:rPr>
        <w:t xml:space="preserve">Unabhängig davon, ob es sich um ein direktes oder indirektes Zitat von Textpassagen handelt, </w:t>
      </w:r>
      <w:bookmarkEnd w:id="24"/>
      <w:r w:rsidRPr="005D36B5">
        <w:rPr>
          <w:highlight w:val="yellow"/>
        </w:rPr>
        <w:t>wird empfohlen, mittels Kurzbeleg zu zitieren.</w:t>
      </w:r>
    </w:p>
    <w:p w14:paraId="08269378" w14:textId="77777777" w:rsidR="00B719E6" w:rsidRPr="005D36B5" w:rsidRDefault="00B719E6" w:rsidP="00B719E6">
      <w:pPr>
        <w:rPr>
          <w:highlight w:val="yellow"/>
        </w:rPr>
      </w:pPr>
      <w:r w:rsidRPr="005D36B5">
        <w:rPr>
          <w:highlight w:val="yellow"/>
        </w:rPr>
        <w:t>BEISPIEL</w:t>
      </w:r>
      <w:r w:rsidRPr="005D36B5">
        <w:rPr>
          <w:rStyle w:val="Funotenzeichen"/>
          <w:highlight w:val="yellow"/>
        </w:rPr>
        <w:footnoteReference w:id="2"/>
      </w:r>
    </w:p>
    <w:p w14:paraId="4AF41552" w14:textId="77777777" w:rsidR="00212A64" w:rsidRPr="005D36B5" w:rsidRDefault="00212A64" w:rsidP="00B719E6">
      <w:pPr>
        <w:rPr>
          <w:highlight w:val="yellow"/>
        </w:rPr>
      </w:pPr>
    </w:p>
    <w:p w14:paraId="10E2C382" w14:textId="77777777" w:rsidR="00B719E6" w:rsidRPr="005D36B5" w:rsidRDefault="00B719E6" w:rsidP="00B719E6">
      <w:pPr>
        <w:rPr>
          <w:highlight w:val="yellow"/>
        </w:rPr>
      </w:pPr>
      <w:r w:rsidRPr="005D36B5">
        <w:rPr>
          <w:highlight w:val="yellow"/>
        </w:rPr>
        <w:t>Hinsichtlich der Einheitlichkeit wird geachtet auf:</w:t>
      </w:r>
    </w:p>
    <w:p w14:paraId="66730819" w14:textId="77777777" w:rsidR="00B719E6" w:rsidRPr="005D36B5" w:rsidRDefault="00B719E6" w:rsidP="00B719E6">
      <w:pPr>
        <w:pStyle w:val="Listenabsatz"/>
        <w:numPr>
          <w:ilvl w:val="0"/>
          <w:numId w:val="25"/>
        </w:numPr>
        <w:rPr>
          <w:highlight w:val="yellow"/>
        </w:rPr>
      </w:pPr>
      <w:r w:rsidRPr="005D36B5">
        <w:rPr>
          <w:highlight w:val="yellow"/>
        </w:rPr>
        <w:t>Position der Fußnote im Text (z.B. vor den Satzzeichen oder danach…)</w:t>
      </w:r>
    </w:p>
    <w:p w14:paraId="660A97EC" w14:textId="77777777" w:rsidR="00B719E6" w:rsidRPr="005D36B5" w:rsidRDefault="00B719E6" w:rsidP="00B719E6">
      <w:pPr>
        <w:pStyle w:val="Listenabsatz"/>
        <w:numPr>
          <w:ilvl w:val="0"/>
          <w:numId w:val="25"/>
        </w:numPr>
        <w:rPr>
          <w:highlight w:val="yellow"/>
        </w:rPr>
      </w:pPr>
      <w:r w:rsidRPr="005D36B5">
        <w:rPr>
          <w:highlight w:val="yellow"/>
        </w:rPr>
        <w:t>Unterscheidung zwischen direkten und indirekten Zitaten</w:t>
      </w:r>
    </w:p>
    <w:p w14:paraId="3F7327B4" w14:textId="77777777" w:rsidR="00B719E6" w:rsidRPr="005D36B5" w:rsidRDefault="00B719E6" w:rsidP="00B719E6">
      <w:pPr>
        <w:pStyle w:val="Listenabsatz"/>
        <w:numPr>
          <w:ilvl w:val="0"/>
          <w:numId w:val="25"/>
        </w:numPr>
        <w:rPr>
          <w:highlight w:val="yellow"/>
        </w:rPr>
      </w:pPr>
      <w:r w:rsidRPr="005D36B5">
        <w:rPr>
          <w:highlight w:val="yellow"/>
        </w:rPr>
        <w:t>Format im Text der Fußnote (Leerzeichen, Satzzeichen…)</w:t>
      </w:r>
    </w:p>
    <w:p w14:paraId="3FC6FE9B" w14:textId="77777777" w:rsidR="005D36B5" w:rsidRDefault="005D36B5" w:rsidP="005D36B5">
      <w:pPr>
        <w:pStyle w:val="berschrift1"/>
      </w:pPr>
      <w:bookmarkStart w:id="26" w:name="_Toc464656906"/>
      <w:bookmarkEnd w:id="25"/>
      <w:r w:rsidRPr="005D36B5">
        <w:lastRenderedPageBreak/>
        <w:t>State-of-the-Art</w:t>
      </w:r>
      <w:r>
        <w:t xml:space="preserve"> / Literaturanalyse</w:t>
      </w:r>
      <w:bookmarkEnd w:id="26"/>
    </w:p>
    <w:p w14:paraId="50224E75" w14:textId="77777777" w:rsidR="00BB3C27" w:rsidRDefault="00BB3C27" w:rsidP="00F40A14">
      <w:r w:rsidRPr="00A102D9">
        <w:rPr>
          <w:highlight w:val="yellow"/>
        </w:rPr>
        <w:t>Text</w:t>
      </w:r>
    </w:p>
    <w:p w14:paraId="4F28C9A7" w14:textId="77777777" w:rsidR="00212A64" w:rsidRDefault="00212A64" w:rsidP="00F40A14"/>
    <w:p w14:paraId="6ACCDBC4" w14:textId="77777777" w:rsidR="00212A64" w:rsidRPr="0060111C" w:rsidRDefault="00212A64" w:rsidP="00212A64">
      <w:pPr>
        <w:spacing w:after="0"/>
        <w:rPr>
          <w:b/>
          <w:highlight w:val="yellow"/>
        </w:rPr>
      </w:pPr>
      <w:r w:rsidRPr="0060111C">
        <w:rPr>
          <w:b/>
          <w:highlight w:val="yellow"/>
        </w:rPr>
        <w:t>Anmerkung:</w:t>
      </w:r>
    </w:p>
    <w:p w14:paraId="5017CEB6" w14:textId="77777777" w:rsidR="00212A64" w:rsidRPr="0060111C" w:rsidRDefault="00212A64" w:rsidP="00212A64">
      <w:pPr>
        <w:pStyle w:val="Listenabsatz"/>
        <w:numPr>
          <w:ilvl w:val="0"/>
          <w:numId w:val="20"/>
        </w:numPr>
        <w:rPr>
          <w:highlight w:val="yellow"/>
        </w:rPr>
      </w:pPr>
      <w:r w:rsidRPr="0060111C">
        <w:rPr>
          <w:highlight w:val="yellow"/>
        </w:rPr>
        <w:t>Überschrift auch hier adaptieren.</w:t>
      </w:r>
    </w:p>
    <w:p w14:paraId="3C61F429" w14:textId="77777777" w:rsidR="00212A64" w:rsidRPr="0060111C" w:rsidRDefault="00212A64" w:rsidP="00212A64">
      <w:pPr>
        <w:pStyle w:val="Listenabsatz"/>
        <w:numPr>
          <w:ilvl w:val="0"/>
          <w:numId w:val="20"/>
        </w:numPr>
        <w:rPr>
          <w:highlight w:val="yellow"/>
        </w:rPr>
      </w:pPr>
      <w:r w:rsidRPr="0060111C">
        <w:rPr>
          <w:highlight w:val="yellow"/>
        </w:rPr>
        <w:t xml:space="preserve">Inhalte sh. Dokument </w:t>
      </w:r>
      <w:r w:rsidRPr="0060111C">
        <w:rPr>
          <w:i/>
          <w:highlight w:val="yellow"/>
        </w:rPr>
        <w:t>„Wissenschaftliche(s) Arbeiten – Leitfaden zur Erstellung wissenschaftlicher Arbeiten“</w:t>
      </w:r>
    </w:p>
    <w:p w14:paraId="14E08CC8" w14:textId="77777777" w:rsidR="00212A64" w:rsidRPr="0060111C" w:rsidRDefault="00212A64" w:rsidP="00212A64">
      <w:pPr>
        <w:pStyle w:val="Listenabsatz"/>
        <w:numPr>
          <w:ilvl w:val="0"/>
          <w:numId w:val="20"/>
        </w:numPr>
        <w:rPr>
          <w:highlight w:val="yellow"/>
        </w:rPr>
      </w:pPr>
      <w:r w:rsidRPr="0060111C">
        <w:rPr>
          <w:highlight w:val="yellow"/>
        </w:rPr>
        <w:t>Die zuvor erklärten Grundlagen werden auf das spezielle Thema zur Problemlösung angewandt.</w:t>
      </w:r>
    </w:p>
    <w:p w14:paraId="05859DDD" w14:textId="77777777" w:rsidR="00212A64" w:rsidRDefault="00212A64" w:rsidP="00212A64">
      <w:pPr>
        <w:pStyle w:val="Listenabsatz"/>
        <w:numPr>
          <w:ilvl w:val="0"/>
          <w:numId w:val="20"/>
        </w:numPr>
        <w:rPr>
          <w:highlight w:val="yellow"/>
        </w:rPr>
      </w:pPr>
      <w:r w:rsidRPr="0060111C">
        <w:rPr>
          <w:highlight w:val="yellow"/>
        </w:rPr>
        <w:t xml:space="preserve">Es wird eine für Dritte nachvollziehbare Dokumentation der Bearbeitung der Problemstellung, etc. verlangt </w:t>
      </w:r>
      <w:r w:rsidRPr="0060111C">
        <w:rPr>
          <w:highlight w:val="yellow"/>
        </w:rPr>
        <w:sym w:font="Wingdings" w:char="F0E0"/>
      </w:r>
      <w:r w:rsidRPr="0060111C">
        <w:rPr>
          <w:highlight w:val="yellow"/>
        </w:rPr>
        <w:t xml:space="preserve"> umfangreichster Teil der Arbeit.</w:t>
      </w:r>
    </w:p>
    <w:p w14:paraId="7205EC84" w14:textId="77777777" w:rsidR="005D36B5" w:rsidRPr="005D36B5" w:rsidRDefault="005D36B5" w:rsidP="005D36B5">
      <w:pPr>
        <w:pStyle w:val="berschrift2"/>
      </w:pPr>
      <w:bookmarkStart w:id="27" w:name="_Toc464656907"/>
      <w:r w:rsidRPr="005D36B5">
        <w:t>Existierende Lösungsansätze für die Problemstellung</w:t>
      </w:r>
      <w:bookmarkEnd w:id="27"/>
    </w:p>
    <w:p w14:paraId="684F7DDC" w14:textId="77777777" w:rsidR="00BB3C27" w:rsidRPr="005D36B5" w:rsidRDefault="00174687" w:rsidP="005D36B5">
      <w:pPr>
        <w:rPr>
          <w:b/>
        </w:rPr>
      </w:pPr>
      <w:r w:rsidRPr="005D36B5">
        <w:rPr>
          <w:b/>
          <w:highlight w:val="yellow"/>
        </w:rPr>
        <w:t>Beispiel</w:t>
      </w:r>
      <w:r w:rsidR="00E451A2" w:rsidRPr="005D36B5">
        <w:rPr>
          <w:b/>
          <w:highlight w:val="yellow"/>
        </w:rPr>
        <w:t xml:space="preserve"> für die Beschriftung von Tabelle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6"/>
        <w:gridCol w:w="3248"/>
        <w:gridCol w:w="3018"/>
      </w:tblGrid>
      <w:tr w:rsidR="00E451A2" w:rsidRPr="005D36B5" w14:paraId="76F0F08F" w14:textId="77777777" w:rsidTr="00E451A2">
        <w:tc>
          <w:tcPr>
            <w:tcW w:w="2988" w:type="dxa"/>
            <w:vAlign w:val="center"/>
          </w:tcPr>
          <w:p w14:paraId="4C9C4F24" w14:textId="77777777" w:rsidR="00E451A2" w:rsidRPr="000350AF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</w:rPr>
            </w:pPr>
          </w:p>
        </w:tc>
        <w:tc>
          <w:tcPr>
            <w:tcW w:w="3530" w:type="dxa"/>
            <w:vAlign w:val="center"/>
          </w:tcPr>
          <w:p w14:paraId="2394F956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b/>
                <w:bCs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b/>
                <w:bCs/>
                <w:szCs w:val="18"/>
                <w:highlight w:val="yellow"/>
              </w:rPr>
              <w:t>Normenreihe ISO 9000:2005</w:t>
            </w:r>
          </w:p>
        </w:tc>
        <w:tc>
          <w:tcPr>
            <w:tcW w:w="3259" w:type="dxa"/>
            <w:vAlign w:val="center"/>
          </w:tcPr>
          <w:p w14:paraId="252E293E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b/>
                <w:bCs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b/>
                <w:bCs/>
                <w:szCs w:val="18"/>
                <w:highlight w:val="yellow"/>
              </w:rPr>
              <w:t>EFQM-Modell</w:t>
            </w:r>
          </w:p>
        </w:tc>
      </w:tr>
      <w:tr w:rsidR="00E451A2" w:rsidRPr="005D36B5" w14:paraId="24515161" w14:textId="77777777" w:rsidTr="00E451A2">
        <w:tc>
          <w:tcPr>
            <w:tcW w:w="2988" w:type="dxa"/>
            <w:vAlign w:val="center"/>
          </w:tcPr>
          <w:p w14:paraId="14499144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Grundsätzlicher Charakter</w:t>
            </w:r>
          </w:p>
        </w:tc>
        <w:tc>
          <w:tcPr>
            <w:tcW w:w="3530" w:type="dxa"/>
            <w:vAlign w:val="center"/>
          </w:tcPr>
          <w:p w14:paraId="6556A628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Regelwerk</w:t>
            </w:r>
          </w:p>
        </w:tc>
        <w:tc>
          <w:tcPr>
            <w:tcW w:w="3259" w:type="dxa"/>
            <w:vAlign w:val="center"/>
          </w:tcPr>
          <w:p w14:paraId="48313F2C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Denkansatz und Bewertungsmodell</w:t>
            </w:r>
          </w:p>
        </w:tc>
      </w:tr>
      <w:tr w:rsidR="00E451A2" w:rsidRPr="005D36B5" w14:paraId="1AD4C123" w14:textId="77777777" w:rsidTr="00E451A2">
        <w:tc>
          <w:tcPr>
            <w:tcW w:w="2988" w:type="dxa"/>
            <w:vAlign w:val="center"/>
          </w:tcPr>
          <w:p w14:paraId="5EABBA46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Anforderungsumfang</w:t>
            </w:r>
          </w:p>
        </w:tc>
        <w:tc>
          <w:tcPr>
            <w:tcW w:w="3530" w:type="dxa"/>
            <w:vAlign w:val="center"/>
          </w:tcPr>
          <w:p w14:paraId="7D15E691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Mindestanforderungen</w:t>
            </w:r>
          </w:p>
        </w:tc>
        <w:tc>
          <w:tcPr>
            <w:tcW w:w="3259" w:type="dxa"/>
            <w:vAlign w:val="center"/>
          </w:tcPr>
          <w:p w14:paraId="4C3B5265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Rahmen für freie Gestaltung</w:t>
            </w:r>
          </w:p>
        </w:tc>
      </w:tr>
      <w:tr w:rsidR="00E451A2" w:rsidRPr="005D36B5" w14:paraId="1BB16909" w14:textId="77777777" w:rsidTr="00E451A2">
        <w:tc>
          <w:tcPr>
            <w:tcW w:w="2988" w:type="dxa"/>
            <w:vAlign w:val="center"/>
          </w:tcPr>
          <w:p w14:paraId="6F022A63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Orientierung</w:t>
            </w:r>
          </w:p>
        </w:tc>
        <w:tc>
          <w:tcPr>
            <w:tcW w:w="3530" w:type="dxa"/>
            <w:vAlign w:val="center"/>
          </w:tcPr>
          <w:p w14:paraId="41210D87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verbesserungsorientiert</w:t>
            </w:r>
          </w:p>
        </w:tc>
        <w:tc>
          <w:tcPr>
            <w:tcW w:w="3259" w:type="dxa"/>
            <w:vAlign w:val="center"/>
          </w:tcPr>
          <w:p w14:paraId="2C10CDBC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leistungsorientiert</w:t>
            </w:r>
          </w:p>
        </w:tc>
      </w:tr>
      <w:tr w:rsidR="00E451A2" w:rsidRPr="005D36B5" w14:paraId="40EC0F13" w14:textId="77777777" w:rsidTr="00E451A2">
        <w:trPr>
          <w:trHeight w:val="85"/>
        </w:trPr>
        <w:tc>
          <w:tcPr>
            <w:tcW w:w="2988" w:type="dxa"/>
            <w:shd w:val="clear" w:color="auto" w:fill="C0C0C0"/>
            <w:vAlign w:val="center"/>
          </w:tcPr>
          <w:p w14:paraId="0017398B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  <w:tc>
          <w:tcPr>
            <w:tcW w:w="3530" w:type="dxa"/>
            <w:shd w:val="clear" w:color="auto" w:fill="C0C0C0"/>
            <w:vAlign w:val="center"/>
          </w:tcPr>
          <w:p w14:paraId="1607309D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  <w:tc>
          <w:tcPr>
            <w:tcW w:w="3259" w:type="dxa"/>
            <w:shd w:val="clear" w:color="auto" w:fill="C0C0C0"/>
            <w:vAlign w:val="center"/>
          </w:tcPr>
          <w:p w14:paraId="2CE0A378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</w:tr>
      <w:tr w:rsidR="00E451A2" w:rsidRPr="005D36B5" w14:paraId="090D3CE8" w14:textId="77777777" w:rsidTr="00E451A2">
        <w:tc>
          <w:tcPr>
            <w:tcW w:w="2988" w:type="dxa"/>
            <w:vAlign w:val="center"/>
          </w:tcPr>
          <w:p w14:paraId="3B0B236B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Prozessbetrachtung</w:t>
            </w:r>
          </w:p>
        </w:tc>
        <w:tc>
          <w:tcPr>
            <w:tcW w:w="3530" w:type="dxa"/>
            <w:vAlign w:val="center"/>
          </w:tcPr>
          <w:p w14:paraId="355A9FB5" w14:textId="77777777" w:rsidR="00E451A2" w:rsidRPr="005D36B5" w:rsidRDefault="00E451A2" w:rsidP="00212A64">
            <w:pPr>
              <w:pStyle w:val="Listenabsatz"/>
              <w:numPr>
                <w:ilvl w:val="0"/>
                <w:numId w:val="16"/>
              </w:numPr>
              <w:spacing w:line="276" w:lineRule="auto"/>
              <w:ind w:left="109" w:hanging="142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>Definiert vier essentielle Prozesskategorien und das Zusammenwirken von Verantwortung der Leitung, Produktrealisierung, Messen, Analysieren und Verbesserung sowie Managen der Ressourcen.</w:t>
            </w:r>
          </w:p>
          <w:p w14:paraId="70ADA271" w14:textId="77777777" w:rsidR="00E451A2" w:rsidRPr="005D36B5" w:rsidRDefault="00E451A2" w:rsidP="00212A64">
            <w:pPr>
              <w:pStyle w:val="Listenabsatz"/>
              <w:numPr>
                <w:ilvl w:val="0"/>
                <w:numId w:val="16"/>
              </w:numPr>
              <w:spacing w:line="276" w:lineRule="auto"/>
              <w:ind w:left="109" w:hanging="109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>Dokumentation und Nachweis des „Lebens“ von Prozessen.</w:t>
            </w:r>
          </w:p>
        </w:tc>
        <w:tc>
          <w:tcPr>
            <w:tcW w:w="3259" w:type="dxa"/>
            <w:vAlign w:val="center"/>
          </w:tcPr>
          <w:p w14:paraId="503DB206" w14:textId="77777777" w:rsidR="00E451A2" w:rsidRPr="005D36B5" w:rsidRDefault="00E451A2" w:rsidP="00212A64">
            <w:pPr>
              <w:pStyle w:val="Listenabsatz"/>
              <w:numPr>
                <w:ilvl w:val="0"/>
                <w:numId w:val="16"/>
              </w:numPr>
              <w:spacing w:line="276" w:lineRule="auto"/>
              <w:ind w:left="184" w:hanging="184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>Orientiert sich an der Art und Weise des Managens der Prozesse.</w:t>
            </w:r>
          </w:p>
          <w:p w14:paraId="69E37C73" w14:textId="77777777" w:rsidR="00E451A2" w:rsidRPr="005D36B5" w:rsidRDefault="00E451A2" w:rsidP="00212A64">
            <w:pPr>
              <w:pStyle w:val="Listenabsatz"/>
              <w:numPr>
                <w:ilvl w:val="0"/>
                <w:numId w:val="16"/>
              </w:numPr>
              <w:spacing w:line="276" w:lineRule="auto"/>
              <w:ind w:left="184" w:hanging="184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>Legt Wert auf systematisches Verbessern der Prozesse.</w:t>
            </w:r>
          </w:p>
          <w:p w14:paraId="572A33AC" w14:textId="77777777" w:rsidR="00E451A2" w:rsidRPr="005D36B5" w:rsidRDefault="00E451A2" w:rsidP="00212A64">
            <w:pPr>
              <w:pStyle w:val="Listenabsatz"/>
              <w:numPr>
                <w:ilvl w:val="0"/>
                <w:numId w:val="16"/>
              </w:numPr>
              <w:spacing w:line="276" w:lineRule="auto"/>
              <w:ind w:left="184" w:hanging="184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 xml:space="preserve">Ein Teilkriterium </w:t>
            </w:r>
            <w:r w:rsidR="007C13E9"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pgNum/>
            </w:r>
            <w:r w:rsidR="007C13E9"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>efaßt</w:t>
            </w:r>
            <w:r w:rsidRPr="005D36B5">
              <w:rPr>
                <w:rFonts w:ascii="Frutiger LT Com 55 Roman" w:hAnsi="Frutiger LT Com 55 Roman"/>
                <w:sz w:val="18"/>
                <w:szCs w:val="18"/>
                <w:highlight w:val="yellow"/>
              </w:rPr>
              <w:t xml:space="preserve"> sich mit dem Management der Prozesse.</w:t>
            </w:r>
          </w:p>
        </w:tc>
      </w:tr>
      <w:tr w:rsidR="00E451A2" w:rsidRPr="005D36B5" w14:paraId="1FB618BC" w14:textId="77777777" w:rsidTr="00E451A2">
        <w:tc>
          <w:tcPr>
            <w:tcW w:w="2988" w:type="dxa"/>
            <w:vAlign w:val="center"/>
          </w:tcPr>
          <w:p w14:paraId="5BE64794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Zufriedenheitsanalysen</w:t>
            </w:r>
          </w:p>
        </w:tc>
        <w:tc>
          <w:tcPr>
            <w:tcW w:w="3530" w:type="dxa"/>
            <w:vAlign w:val="center"/>
          </w:tcPr>
          <w:p w14:paraId="2C54D48E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 xml:space="preserve">Gefordert </w:t>
            </w:r>
            <w:r w:rsidR="007C13E9" w:rsidRPr="005D36B5">
              <w:rPr>
                <w:rFonts w:ascii="Frutiger LT Com 55 Roman" w:hAnsi="Frutiger LT Com 55 Roman"/>
                <w:szCs w:val="18"/>
                <w:highlight w:val="yellow"/>
              </w:rPr>
              <w:t>–</w:t>
            </w: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 xml:space="preserve"> z.B. Kundenzufriedenheit</w:t>
            </w:r>
          </w:p>
        </w:tc>
        <w:tc>
          <w:tcPr>
            <w:tcW w:w="3259" w:type="dxa"/>
            <w:vAlign w:val="center"/>
          </w:tcPr>
          <w:p w14:paraId="4D6B129E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Zahlreiche Zufriedenheitsanalysen vorausgesetzt</w:t>
            </w:r>
          </w:p>
        </w:tc>
      </w:tr>
      <w:tr w:rsidR="00E451A2" w:rsidRPr="005D36B5" w14:paraId="59DC0D66" w14:textId="77777777" w:rsidTr="00E451A2">
        <w:tc>
          <w:tcPr>
            <w:tcW w:w="2988" w:type="dxa"/>
            <w:tcBorders>
              <w:bottom w:val="single" w:sz="4" w:space="0" w:color="auto"/>
            </w:tcBorders>
            <w:vAlign w:val="center"/>
          </w:tcPr>
          <w:p w14:paraId="27DF95E7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Anforderungserfassung</w:t>
            </w:r>
          </w:p>
        </w:tc>
        <w:tc>
          <w:tcPr>
            <w:tcW w:w="3530" w:type="dxa"/>
            <w:tcBorders>
              <w:bottom w:val="single" w:sz="4" w:space="0" w:color="auto"/>
            </w:tcBorders>
            <w:vAlign w:val="center"/>
          </w:tcPr>
          <w:p w14:paraId="47867BD6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Einbeziehung der Kunden gefordert</w:t>
            </w:r>
          </w:p>
        </w:tc>
        <w:tc>
          <w:tcPr>
            <w:tcW w:w="3259" w:type="dxa"/>
            <w:tcBorders>
              <w:bottom w:val="single" w:sz="4" w:space="0" w:color="auto"/>
            </w:tcBorders>
            <w:vAlign w:val="center"/>
          </w:tcPr>
          <w:p w14:paraId="0D498E12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Einbeziehung aller Interessenspartner</w:t>
            </w:r>
          </w:p>
        </w:tc>
      </w:tr>
      <w:tr w:rsidR="00E451A2" w:rsidRPr="005D36B5" w14:paraId="6395D792" w14:textId="77777777" w:rsidTr="00E451A2">
        <w:trPr>
          <w:trHeight w:val="199"/>
        </w:trPr>
        <w:tc>
          <w:tcPr>
            <w:tcW w:w="2988" w:type="dxa"/>
            <w:shd w:val="clear" w:color="auto" w:fill="C0C0C0"/>
            <w:vAlign w:val="center"/>
          </w:tcPr>
          <w:p w14:paraId="69FAD91E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  <w:tc>
          <w:tcPr>
            <w:tcW w:w="3530" w:type="dxa"/>
            <w:shd w:val="clear" w:color="auto" w:fill="C0C0C0"/>
            <w:vAlign w:val="center"/>
          </w:tcPr>
          <w:p w14:paraId="576856A6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  <w:tc>
          <w:tcPr>
            <w:tcW w:w="3259" w:type="dxa"/>
            <w:shd w:val="clear" w:color="auto" w:fill="C0C0C0"/>
            <w:vAlign w:val="center"/>
          </w:tcPr>
          <w:p w14:paraId="58D0F6B8" w14:textId="77777777" w:rsidR="00E451A2" w:rsidRPr="005D36B5" w:rsidRDefault="00E451A2" w:rsidP="00F40A14">
            <w:pPr>
              <w:pStyle w:val="Standard8"/>
              <w:rPr>
                <w:rFonts w:ascii="Frutiger LT Com 55 Roman" w:hAnsi="Frutiger LT Com 55 Roman"/>
                <w:sz w:val="18"/>
                <w:szCs w:val="18"/>
                <w:highlight w:val="yellow"/>
              </w:rPr>
            </w:pPr>
          </w:p>
        </w:tc>
      </w:tr>
      <w:tr w:rsidR="00E451A2" w:rsidRPr="005D36B5" w14:paraId="3B9BE409" w14:textId="77777777" w:rsidTr="00E451A2">
        <w:tc>
          <w:tcPr>
            <w:tcW w:w="2988" w:type="dxa"/>
            <w:vAlign w:val="center"/>
          </w:tcPr>
          <w:p w14:paraId="067BD701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Bewertung intern</w:t>
            </w:r>
          </w:p>
        </w:tc>
        <w:tc>
          <w:tcPr>
            <w:tcW w:w="3530" w:type="dxa"/>
            <w:vAlign w:val="center"/>
          </w:tcPr>
          <w:p w14:paraId="57F40878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Interne Audits</w:t>
            </w:r>
          </w:p>
        </w:tc>
        <w:tc>
          <w:tcPr>
            <w:tcW w:w="3259" w:type="dxa"/>
            <w:vAlign w:val="center"/>
          </w:tcPr>
          <w:p w14:paraId="47F5CBE5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Selbstbewertung</w:t>
            </w:r>
          </w:p>
        </w:tc>
      </w:tr>
      <w:tr w:rsidR="00E451A2" w:rsidRPr="005D36B5" w14:paraId="788449B5" w14:textId="77777777" w:rsidTr="00E451A2">
        <w:tc>
          <w:tcPr>
            <w:tcW w:w="2988" w:type="dxa"/>
            <w:vAlign w:val="center"/>
          </w:tcPr>
          <w:p w14:paraId="668810EC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Bewertung extern</w:t>
            </w:r>
          </w:p>
        </w:tc>
        <w:tc>
          <w:tcPr>
            <w:tcW w:w="3530" w:type="dxa"/>
            <w:vAlign w:val="center"/>
          </w:tcPr>
          <w:p w14:paraId="0CFE1DE8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Zertifizierungsaudit</w:t>
            </w:r>
          </w:p>
        </w:tc>
        <w:tc>
          <w:tcPr>
            <w:tcW w:w="3259" w:type="dxa"/>
            <w:vAlign w:val="center"/>
          </w:tcPr>
          <w:p w14:paraId="0BCDFD8A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Assessment im Rahmen eines Qualitätspreises</w:t>
            </w:r>
          </w:p>
        </w:tc>
      </w:tr>
      <w:tr w:rsidR="00E451A2" w:rsidRPr="005D36B5" w14:paraId="0CDCB76A" w14:textId="77777777" w:rsidTr="00E451A2">
        <w:tc>
          <w:tcPr>
            <w:tcW w:w="2988" w:type="dxa"/>
            <w:vAlign w:val="center"/>
          </w:tcPr>
          <w:p w14:paraId="060C95E6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Formale Bestätigung</w:t>
            </w:r>
          </w:p>
        </w:tc>
        <w:tc>
          <w:tcPr>
            <w:tcW w:w="3530" w:type="dxa"/>
            <w:vAlign w:val="center"/>
          </w:tcPr>
          <w:p w14:paraId="2BDF56D2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Zertifikat</w:t>
            </w:r>
          </w:p>
        </w:tc>
        <w:tc>
          <w:tcPr>
            <w:tcW w:w="3259" w:type="dxa"/>
            <w:vAlign w:val="center"/>
          </w:tcPr>
          <w:p w14:paraId="32128DF5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Gewinn des Awards, Preisträger, Finalist</w:t>
            </w:r>
          </w:p>
        </w:tc>
      </w:tr>
      <w:tr w:rsidR="00E451A2" w:rsidRPr="005D36B5" w14:paraId="7E3C0B44" w14:textId="77777777" w:rsidTr="00E451A2">
        <w:tc>
          <w:tcPr>
            <w:tcW w:w="2988" w:type="dxa"/>
            <w:vAlign w:val="center"/>
          </w:tcPr>
          <w:p w14:paraId="0A7514F5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Einsatz</w:t>
            </w:r>
          </w:p>
        </w:tc>
        <w:tc>
          <w:tcPr>
            <w:tcW w:w="3530" w:type="dxa"/>
            <w:vAlign w:val="center"/>
          </w:tcPr>
          <w:p w14:paraId="48B1BE5D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Einstieg zur Weiterentwicklung und kontinuierlichen Verbesserung</w:t>
            </w:r>
          </w:p>
        </w:tc>
        <w:tc>
          <w:tcPr>
            <w:tcW w:w="3259" w:type="dxa"/>
            <w:vAlign w:val="center"/>
          </w:tcPr>
          <w:p w14:paraId="65E0DAF0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Umfassende Weiterentwicklung</w:t>
            </w:r>
          </w:p>
        </w:tc>
      </w:tr>
      <w:tr w:rsidR="00E451A2" w:rsidRPr="000350AF" w14:paraId="3A072301" w14:textId="77777777" w:rsidTr="00E451A2">
        <w:tc>
          <w:tcPr>
            <w:tcW w:w="2988" w:type="dxa"/>
            <w:vAlign w:val="center"/>
          </w:tcPr>
          <w:p w14:paraId="608926FD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Ständige Verbesserung</w:t>
            </w:r>
          </w:p>
        </w:tc>
        <w:tc>
          <w:tcPr>
            <w:tcW w:w="3530" w:type="dxa"/>
            <w:vAlign w:val="center"/>
          </w:tcPr>
          <w:p w14:paraId="08A99859" w14:textId="77777777" w:rsidR="00E451A2" w:rsidRPr="005D36B5" w:rsidRDefault="00E451A2" w:rsidP="00F40A14">
            <w:pPr>
              <w:pStyle w:val="Standard9"/>
              <w:jc w:val="left"/>
              <w:rPr>
                <w:rFonts w:ascii="Frutiger LT Com 55 Roman" w:hAnsi="Frutiger LT Com 55 Roman"/>
                <w:szCs w:val="18"/>
                <w:highlight w:val="yellow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>alle 3 Jahre Rezertifizierung</w:t>
            </w:r>
          </w:p>
        </w:tc>
        <w:tc>
          <w:tcPr>
            <w:tcW w:w="3259" w:type="dxa"/>
            <w:vAlign w:val="center"/>
          </w:tcPr>
          <w:p w14:paraId="6D46390A" w14:textId="77777777" w:rsidR="00E451A2" w:rsidRPr="000350AF" w:rsidRDefault="00E451A2" w:rsidP="00F40A14">
            <w:pPr>
              <w:pStyle w:val="Standard9"/>
              <w:keepNext/>
              <w:jc w:val="left"/>
              <w:rPr>
                <w:rFonts w:ascii="Frutiger LT Com 55 Roman" w:hAnsi="Frutiger LT Com 55 Roman"/>
                <w:szCs w:val="18"/>
              </w:rPr>
            </w:pP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 xml:space="preserve">Keine formalen Vorschriften </w:t>
            </w:r>
            <w:r w:rsidR="007C13E9" w:rsidRPr="005D36B5">
              <w:rPr>
                <w:rFonts w:ascii="Frutiger LT Com 55 Roman" w:hAnsi="Frutiger LT Com 55 Roman"/>
                <w:szCs w:val="18"/>
                <w:highlight w:val="yellow"/>
              </w:rPr>
              <w:t>–</w:t>
            </w:r>
            <w:r w:rsidRPr="005D36B5">
              <w:rPr>
                <w:rFonts w:ascii="Frutiger LT Com 55 Roman" w:hAnsi="Frutiger LT Com 55 Roman"/>
                <w:szCs w:val="18"/>
                <w:highlight w:val="yellow"/>
              </w:rPr>
              <w:t xml:space="preserve"> systemimmanent</w:t>
            </w:r>
          </w:p>
        </w:tc>
      </w:tr>
    </w:tbl>
    <w:p w14:paraId="3ED6A645" w14:textId="77777777" w:rsidR="00B273B9" w:rsidRDefault="00E451A2" w:rsidP="00212A64">
      <w:pPr>
        <w:pStyle w:val="Beschriftung"/>
        <w:spacing w:before="120"/>
        <w:jc w:val="center"/>
      </w:pPr>
      <w:bookmarkStart w:id="28" w:name="_Toc349895850"/>
      <w:r>
        <w:lastRenderedPageBreak/>
        <w:t xml:space="preserve">Tabelle </w:t>
      </w:r>
      <w:r w:rsidR="00B608A1">
        <w:fldChar w:fldCharType="begin"/>
      </w:r>
      <w:r w:rsidR="00254EEF">
        <w:instrText xml:space="preserve"> SEQ Tabelle \* ARABIC </w:instrText>
      </w:r>
      <w:r w:rsidR="00B608A1">
        <w:fldChar w:fldCharType="separate"/>
      </w:r>
      <w:r w:rsidR="003C7514">
        <w:rPr>
          <w:noProof/>
        </w:rPr>
        <w:t>1</w:t>
      </w:r>
      <w:r w:rsidR="00B608A1">
        <w:rPr>
          <w:noProof/>
        </w:rPr>
        <w:fldChar w:fldCharType="end"/>
      </w:r>
      <w:r>
        <w:t xml:space="preserve">: </w:t>
      </w:r>
      <w:r w:rsidRPr="004C4603">
        <w:t>Vergleichender Überblick ISO-EFQM</w:t>
      </w:r>
      <w:bookmarkEnd w:id="28"/>
    </w:p>
    <w:p w14:paraId="4BB574CA" w14:textId="77777777" w:rsidR="005D36B5" w:rsidRDefault="005D36B5" w:rsidP="005D36B5">
      <w:pPr>
        <w:pStyle w:val="berschrift2"/>
      </w:pPr>
      <w:bookmarkStart w:id="29" w:name="_Toc464656908"/>
      <w:r w:rsidRPr="005D36B5">
        <w:rPr>
          <w:lang w:val="de-AT"/>
        </w:rPr>
        <w:t>Ähnliche Lösungsansätze für die Problemstellung</w:t>
      </w:r>
      <w:bookmarkEnd w:id="29"/>
    </w:p>
    <w:p w14:paraId="0B4E4D6A" w14:textId="77777777" w:rsidR="00B273B9" w:rsidRPr="005D36B5" w:rsidRDefault="00B273B9" w:rsidP="005D36B5">
      <w:pPr>
        <w:rPr>
          <w:b/>
          <w:highlight w:val="yellow"/>
        </w:rPr>
      </w:pPr>
      <w:r w:rsidRPr="005D36B5">
        <w:rPr>
          <w:b/>
          <w:highlight w:val="yellow"/>
        </w:rPr>
        <w:t>Beispiel für die Beschriftung von Grafiken</w:t>
      </w:r>
    </w:p>
    <w:p w14:paraId="55FCA1CA" w14:textId="77777777" w:rsidR="00B273B9" w:rsidRPr="005D36B5" w:rsidRDefault="00B273B9" w:rsidP="00B273B9">
      <w:pPr>
        <w:keepNext/>
        <w:jc w:val="center"/>
        <w:rPr>
          <w:color w:val="FF0000"/>
          <w:highlight w:val="yellow"/>
        </w:rPr>
      </w:pPr>
      <w:r w:rsidRPr="005D36B5">
        <w:rPr>
          <w:noProof/>
          <w:color w:val="FF0000"/>
          <w:highlight w:val="yellow"/>
          <w:lang w:eastAsia="de-AT"/>
        </w:rPr>
        <w:drawing>
          <wp:inline distT="0" distB="0" distL="0" distR="0" wp14:anchorId="32A5506C" wp14:editId="0B0B12DC">
            <wp:extent cx="4582795" cy="2711450"/>
            <wp:effectExtent l="0" t="0" r="0" b="0"/>
            <wp:docPr id="3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95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7AAC2" w14:textId="77777777" w:rsidR="00B273B9" w:rsidRPr="00B273B9" w:rsidRDefault="00B273B9" w:rsidP="00212A64">
      <w:pPr>
        <w:pStyle w:val="Beschriftung"/>
        <w:jc w:val="center"/>
      </w:pPr>
      <w:bookmarkStart w:id="30" w:name="_Toc349895834"/>
      <w:r w:rsidRPr="005D36B5">
        <w:rPr>
          <w:highlight w:val="yellow"/>
        </w:rPr>
        <w:t xml:space="preserve">Abbildung </w:t>
      </w:r>
      <w:r w:rsidR="00B608A1" w:rsidRPr="005D36B5">
        <w:rPr>
          <w:highlight w:val="yellow"/>
        </w:rPr>
        <w:fldChar w:fldCharType="begin"/>
      </w:r>
      <w:r w:rsidRPr="005D36B5">
        <w:rPr>
          <w:highlight w:val="yellow"/>
        </w:rPr>
        <w:instrText xml:space="preserve"> SEQ Abbildung \* ARABIC </w:instrText>
      </w:r>
      <w:r w:rsidR="00B608A1" w:rsidRPr="005D36B5">
        <w:rPr>
          <w:highlight w:val="yellow"/>
        </w:rPr>
        <w:fldChar w:fldCharType="separate"/>
      </w:r>
      <w:r w:rsidR="003C7514">
        <w:rPr>
          <w:noProof/>
          <w:highlight w:val="yellow"/>
        </w:rPr>
        <w:t>1</w:t>
      </w:r>
      <w:r w:rsidR="00B608A1" w:rsidRPr="005D36B5">
        <w:rPr>
          <w:highlight w:val="yellow"/>
        </w:rPr>
        <w:fldChar w:fldCharType="end"/>
      </w:r>
      <w:r w:rsidRPr="005D36B5">
        <w:rPr>
          <w:highlight w:val="yellow"/>
        </w:rPr>
        <w:t>: Umsatz und Gewinnverlauf im Lebenszyklus</w:t>
      </w:r>
      <w:bookmarkEnd w:id="30"/>
    </w:p>
    <w:p w14:paraId="07BEAF4B" w14:textId="77777777" w:rsidR="005D36B5" w:rsidRDefault="005D36B5" w:rsidP="005D36B5">
      <w:pPr>
        <w:pStyle w:val="berschrift2"/>
      </w:pPr>
      <w:bookmarkStart w:id="31" w:name="_Toc464656909"/>
      <w:r w:rsidRPr="005D36B5">
        <w:rPr>
          <w:lang w:val="de-AT"/>
        </w:rPr>
        <w:t>Sonstige relevante Arbeiten zur Problemstellung</w:t>
      </w:r>
      <w:bookmarkEnd w:id="31"/>
    </w:p>
    <w:p w14:paraId="3957896B" w14:textId="77777777" w:rsidR="00174687" w:rsidRPr="005D36B5" w:rsidRDefault="00174687" w:rsidP="005D36B5">
      <w:pPr>
        <w:rPr>
          <w:b/>
          <w:highlight w:val="yellow"/>
        </w:rPr>
      </w:pPr>
      <w:r w:rsidRPr="005D36B5">
        <w:rPr>
          <w:b/>
          <w:highlight w:val="yellow"/>
        </w:rPr>
        <w:t>Beispiel für die Beschriftung von Formeln</w:t>
      </w:r>
    </w:p>
    <w:p w14:paraId="6E3F980C" w14:textId="77777777" w:rsidR="00D2558E" w:rsidRPr="005D36B5" w:rsidRDefault="00D2558E" w:rsidP="00D2558E">
      <w:pPr>
        <w:rPr>
          <w:highlight w:val="yellow"/>
          <w:lang w:val="de-DE"/>
        </w:rPr>
      </w:pPr>
    </w:p>
    <w:p w14:paraId="18B8FDD2" w14:textId="77777777" w:rsidR="00D2558E" w:rsidRPr="005D36B5" w:rsidRDefault="00D2558E" w:rsidP="00D2558E">
      <w:pPr>
        <w:keepNext/>
        <w:rPr>
          <w:highlight w:val="yellow"/>
        </w:rPr>
      </w:pPr>
      <m:oMathPara>
        <m:oMath>
          <m:r>
            <m:rPr>
              <m:nor/>
            </m:rPr>
            <w:rPr>
              <w:highlight w:val="yellow"/>
              <w:lang w:val="de-DE"/>
            </w:rPr>
            <m:t>Wirtschaftlichkeit</m:t>
          </m:r>
          <m:r>
            <m:rPr>
              <m:nor/>
            </m:rPr>
            <w:rPr>
              <w:rFonts w:ascii="Cambria Math"/>
              <w:highlight w:val="yellow"/>
              <w:lang w:val="de-DE"/>
            </w:rPr>
            <m:t xml:space="preserve"> </m:t>
          </m:r>
          <m:r>
            <m:rPr>
              <m:nor/>
            </m:rPr>
            <w:rPr>
              <w:highlight w:val="yellow"/>
              <w:lang w:val="de-DE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highlight w:val="yellow"/>
                  <w:lang w:val="de-DE"/>
                </w:rPr>
              </m:ctrlPr>
            </m:fPr>
            <m:num>
              <m:r>
                <m:rPr>
                  <m:nor/>
                </m:rPr>
                <w:rPr>
                  <w:highlight w:val="yellow"/>
                  <w:lang w:val="de-DE"/>
                </w:rPr>
                <m:t xml:space="preserve">Zielerreichung 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  <w:lang w:val="de-DE"/>
                    </w:rPr>
                  </m:ctrlPr>
                </m:dPr>
                <m:e>
                  <m:r>
                    <m:rPr>
                      <m:nor/>
                    </m:rPr>
                    <w:rPr>
                      <w:highlight w:val="yellow"/>
                      <w:lang w:val="de-DE"/>
                    </w:rPr>
                    <m:t>Ausbringung, Leistung</m:t>
                  </m:r>
                </m:e>
              </m:d>
              <m:r>
                <m:rPr>
                  <m:nor/>
                </m:rPr>
                <w:rPr>
                  <w:highlight w:val="yellow"/>
                  <w:lang w:val="de-DE"/>
                </w:rPr>
                <m:t>[€]</m:t>
              </m:r>
            </m:num>
            <m:den>
              <m:r>
                <m:rPr>
                  <m:nor/>
                </m:rPr>
                <w:rPr>
                  <w:highlight w:val="yellow"/>
                  <w:lang w:val="de-DE"/>
                </w:rPr>
                <m:t>Kosten des Mitteleinsatzes [€]</m:t>
              </m:r>
            </m:den>
          </m:f>
        </m:oMath>
      </m:oMathPara>
    </w:p>
    <w:p w14:paraId="0BEE25B4" w14:textId="77777777" w:rsidR="00E451A2" w:rsidRPr="005D36B5" w:rsidRDefault="00D2558E" w:rsidP="00D2558E">
      <w:pPr>
        <w:pStyle w:val="Beschriftung"/>
        <w:jc w:val="center"/>
        <w:rPr>
          <w:highlight w:val="yellow"/>
        </w:rPr>
      </w:pPr>
      <w:bookmarkStart w:id="32" w:name="_Toc349895845"/>
      <w:r w:rsidRPr="005D36B5">
        <w:rPr>
          <w:highlight w:val="yellow"/>
        </w:rPr>
        <w:t xml:space="preserve">Formel </w:t>
      </w:r>
      <w:r w:rsidR="00B608A1" w:rsidRPr="005D36B5">
        <w:rPr>
          <w:highlight w:val="yellow"/>
        </w:rPr>
        <w:fldChar w:fldCharType="begin"/>
      </w:r>
      <w:r w:rsidR="00254EEF" w:rsidRPr="005D36B5">
        <w:rPr>
          <w:highlight w:val="yellow"/>
        </w:rPr>
        <w:instrText xml:space="preserve"> SEQ Formel \* ARABIC </w:instrText>
      </w:r>
      <w:r w:rsidR="00B608A1" w:rsidRPr="005D36B5">
        <w:rPr>
          <w:highlight w:val="yellow"/>
        </w:rPr>
        <w:fldChar w:fldCharType="separate"/>
      </w:r>
      <w:r w:rsidR="003C7514">
        <w:rPr>
          <w:noProof/>
          <w:highlight w:val="yellow"/>
        </w:rPr>
        <w:t>1</w:t>
      </w:r>
      <w:r w:rsidR="00B608A1" w:rsidRPr="005D36B5">
        <w:rPr>
          <w:noProof/>
          <w:highlight w:val="yellow"/>
        </w:rPr>
        <w:fldChar w:fldCharType="end"/>
      </w:r>
      <w:r w:rsidRPr="005D36B5">
        <w:rPr>
          <w:highlight w:val="yellow"/>
        </w:rPr>
        <w:t>: Wirtschaftlichkeit</w:t>
      </w:r>
      <w:bookmarkEnd w:id="32"/>
    </w:p>
    <w:p w14:paraId="4A2917A6" w14:textId="77777777" w:rsidR="00212A64" w:rsidRPr="005D36B5" w:rsidRDefault="00212A64" w:rsidP="00212A64">
      <w:pPr>
        <w:rPr>
          <w:highlight w:val="yellow"/>
        </w:rPr>
      </w:pPr>
    </w:p>
    <w:p w14:paraId="257D0A0E" w14:textId="77777777" w:rsidR="00212A64" w:rsidRPr="005D36B5" w:rsidRDefault="00212A64" w:rsidP="00212A64">
      <w:pPr>
        <w:spacing w:after="0"/>
        <w:rPr>
          <w:b/>
          <w:highlight w:val="yellow"/>
        </w:rPr>
      </w:pPr>
      <w:bookmarkStart w:id="33" w:name="_Toc211137001"/>
      <w:r w:rsidRPr="005D36B5">
        <w:rPr>
          <w:b/>
          <w:highlight w:val="yellow"/>
        </w:rPr>
        <w:t xml:space="preserve">Anmerkung: </w:t>
      </w:r>
    </w:p>
    <w:p w14:paraId="48F79141" w14:textId="77777777" w:rsidR="00212A64" w:rsidRPr="005D36B5" w:rsidRDefault="00212A64" w:rsidP="00212A64">
      <w:pPr>
        <w:pStyle w:val="Listenabsatz"/>
        <w:numPr>
          <w:ilvl w:val="0"/>
          <w:numId w:val="29"/>
        </w:numPr>
        <w:rPr>
          <w:highlight w:val="yellow"/>
        </w:rPr>
      </w:pPr>
      <w:r w:rsidRPr="005D36B5">
        <w:rPr>
          <w:highlight w:val="yellow"/>
        </w:rPr>
        <w:t>Eine Beschriftung wird im Word mit</w:t>
      </w:r>
    </w:p>
    <w:p w14:paraId="5C8C401B" w14:textId="77777777" w:rsidR="00212A64" w:rsidRPr="0060111C" w:rsidRDefault="00212A64" w:rsidP="00212A64">
      <w:pPr>
        <w:pStyle w:val="Listenabsatz"/>
        <w:numPr>
          <w:ilvl w:val="1"/>
          <w:numId w:val="29"/>
        </w:numPr>
        <w:rPr>
          <w:highlight w:val="yellow"/>
        </w:rPr>
      </w:pPr>
      <w:r w:rsidRPr="0060111C">
        <w:rPr>
          <w:highlight w:val="yellow"/>
        </w:rPr>
        <w:t>Rechtsklick auf Bild/Formel etc.</w:t>
      </w:r>
    </w:p>
    <w:p w14:paraId="0B842F51" w14:textId="77777777" w:rsidR="00212A64" w:rsidRPr="0060111C" w:rsidRDefault="00212A64" w:rsidP="00212A64">
      <w:pPr>
        <w:pStyle w:val="Listenabsatz"/>
        <w:numPr>
          <w:ilvl w:val="1"/>
          <w:numId w:val="29"/>
        </w:numPr>
        <w:rPr>
          <w:highlight w:val="yellow"/>
        </w:rPr>
      </w:pPr>
      <w:r w:rsidRPr="0060111C">
        <w:rPr>
          <w:highlight w:val="yellow"/>
        </w:rPr>
        <w:t>Beschriftung einfügen</w:t>
      </w:r>
    </w:p>
    <w:p w14:paraId="6917F24B" w14:textId="77777777" w:rsidR="00212A64" w:rsidRPr="0060111C" w:rsidRDefault="00212A64" w:rsidP="00212A64">
      <w:pPr>
        <w:pStyle w:val="Listenabsatz"/>
        <w:numPr>
          <w:ilvl w:val="1"/>
          <w:numId w:val="29"/>
        </w:numPr>
        <w:rPr>
          <w:highlight w:val="yellow"/>
        </w:rPr>
      </w:pPr>
      <w:r w:rsidRPr="0060111C">
        <w:rPr>
          <w:highlight w:val="yellow"/>
        </w:rPr>
        <w:t>Auswahl des Objekts</w:t>
      </w:r>
    </w:p>
    <w:p w14:paraId="56B7061B" w14:textId="77777777" w:rsidR="00212A64" w:rsidRPr="0060111C" w:rsidRDefault="00212A64" w:rsidP="00212A64">
      <w:pPr>
        <w:pStyle w:val="Listenabsatz"/>
        <w:numPr>
          <w:ilvl w:val="1"/>
          <w:numId w:val="29"/>
        </w:numPr>
        <w:spacing w:after="0"/>
        <w:ind w:left="1434" w:hanging="357"/>
        <w:rPr>
          <w:highlight w:val="yellow"/>
        </w:rPr>
      </w:pPr>
      <w:r w:rsidRPr="0060111C">
        <w:rPr>
          <w:highlight w:val="yellow"/>
        </w:rPr>
        <w:t>Eingabe der Beschriftung</w:t>
      </w:r>
    </w:p>
    <w:p w14:paraId="46721200" w14:textId="77777777" w:rsidR="00212A64" w:rsidRDefault="00212A64" w:rsidP="00212A64">
      <w:pPr>
        <w:ind w:left="708"/>
      </w:pPr>
      <w:r w:rsidRPr="0060111C">
        <w:rPr>
          <w:highlight w:val="yellow"/>
        </w:rPr>
        <w:t>erstellt. (Somit braucht man in den Verzeichnissen nur zu aktualisieren, um alle Einträge sichtbar zu machen)</w:t>
      </w:r>
    </w:p>
    <w:p w14:paraId="21295BD3" w14:textId="77777777" w:rsidR="005D36B5" w:rsidRDefault="005D36B5" w:rsidP="005D36B5">
      <w:pPr>
        <w:pStyle w:val="berschrift1"/>
      </w:pPr>
      <w:bookmarkStart w:id="34" w:name="_Toc464656910"/>
      <w:r w:rsidRPr="005D36B5">
        <w:lastRenderedPageBreak/>
        <w:t>Verwendete Methoden</w:t>
      </w:r>
      <w:bookmarkEnd w:id="34"/>
    </w:p>
    <w:p w14:paraId="4AB46E9D" w14:textId="77777777" w:rsidR="005D36B5" w:rsidRDefault="005D36B5" w:rsidP="005D36B5">
      <w:pPr>
        <w:pStyle w:val="berschrift2"/>
      </w:pPr>
      <w:bookmarkStart w:id="35" w:name="_Toc464656911"/>
      <w:r w:rsidRPr="005D36B5">
        <w:t>Methodenbeschreibung Methode 1</w:t>
      </w:r>
      <w:r w:rsidRPr="005D36B5">
        <w:rPr>
          <w:rFonts w:eastAsiaTheme="minorHAnsi" w:cstheme="minorBidi"/>
          <w:sz w:val="24"/>
          <w:szCs w:val="22"/>
          <w:lang w:val="de-AT"/>
        </w:rPr>
        <w:t xml:space="preserve"> </w:t>
      </w:r>
      <w:r w:rsidRPr="005D36B5">
        <w:rPr>
          <w:lang w:val="de-AT"/>
        </w:rPr>
        <w:t>(z.B. Lean Management - 5S)</w:t>
      </w:r>
      <w:bookmarkEnd w:id="35"/>
    </w:p>
    <w:p w14:paraId="07046963" w14:textId="77777777" w:rsidR="005D36B5" w:rsidRDefault="005D36B5" w:rsidP="005D36B5">
      <w:pPr>
        <w:pStyle w:val="berschrift2"/>
        <w:rPr>
          <w:lang w:val="de-AT"/>
        </w:rPr>
      </w:pPr>
      <w:bookmarkStart w:id="36" w:name="_Toc464656912"/>
      <w:r w:rsidRPr="005D36B5">
        <w:t>Methodenbeschreibung Methode 2</w:t>
      </w:r>
      <w:r>
        <w:t xml:space="preserve"> </w:t>
      </w:r>
      <w:r w:rsidRPr="005D36B5">
        <w:rPr>
          <w:lang w:val="de-AT"/>
        </w:rPr>
        <w:t>(z.B. Innovationsmanagement – Open Innovation)</w:t>
      </w:r>
      <w:bookmarkEnd w:id="36"/>
    </w:p>
    <w:p w14:paraId="4F4BA11A" w14:textId="77777777" w:rsidR="005D36B5" w:rsidRPr="005D36B5" w:rsidRDefault="005D36B5" w:rsidP="005D36B5">
      <w:pPr>
        <w:pStyle w:val="berschrift1"/>
      </w:pPr>
      <w:bookmarkStart w:id="37" w:name="_Toc464656913"/>
      <w:r w:rsidRPr="005D36B5">
        <w:lastRenderedPageBreak/>
        <w:t>Umsetzung / Implementierung</w:t>
      </w:r>
      <w:r>
        <w:t xml:space="preserve"> </w:t>
      </w:r>
      <w:r w:rsidRPr="005D36B5">
        <w:t>(Praxisteil im Unternehmen)</w:t>
      </w:r>
      <w:bookmarkEnd w:id="37"/>
    </w:p>
    <w:p w14:paraId="23704DBF" w14:textId="77777777" w:rsidR="00AF403E" w:rsidRDefault="005D36B5" w:rsidP="00E66E2E">
      <w:pPr>
        <w:pStyle w:val="berschrift1"/>
      </w:pPr>
      <w:bookmarkStart w:id="38" w:name="_Toc464656914"/>
      <w:r w:rsidRPr="00AB5BB9">
        <w:lastRenderedPageBreak/>
        <w:t>Auswertung</w:t>
      </w:r>
      <w:r>
        <w:t xml:space="preserve"> / Resultate</w:t>
      </w:r>
      <w:bookmarkEnd w:id="38"/>
      <w:r>
        <w:t xml:space="preserve"> </w:t>
      </w:r>
      <w:bookmarkEnd w:id="33"/>
    </w:p>
    <w:p w14:paraId="2663500F" w14:textId="77777777" w:rsidR="00BB3C27" w:rsidRDefault="00BB3C27" w:rsidP="00F40A14">
      <w:r w:rsidRPr="00A102D9">
        <w:rPr>
          <w:highlight w:val="yellow"/>
        </w:rPr>
        <w:t>Text</w:t>
      </w:r>
    </w:p>
    <w:p w14:paraId="4B0327B7" w14:textId="77777777" w:rsidR="00212A64" w:rsidRDefault="00212A64" w:rsidP="00F40A14"/>
    <w:p w14:paraId="53177045" w14:textId="77777777" w:rsidR="00212A64" w:rsidRPr="0060111C" w:rsidRDefault="00212A64" w:rsidP="00212A64">
      <w:pPr>
        <w:spacing w:after="0"/>
        <w:rPr>
          <w:b/>
          <w:highlight w:val="yellow"/>
        </w:rPr>
      </w:pPr>
      <w:r w:rsidRPr="0060111C">
        <w:rPr>
          <w:b/>
          <w:highlight w:val="yellow"/>
        </w:rPr>
        <w:t>Anmerkung:</w:t>
      </w:r>
    </w:p>
    <w:p w14:paraId="453AEA45" w14:textId="77777777" w:rsidR="00212A64" w:rsidRPr="0060111C" w:rsidRDefault="00212A64" w:rsidP="00212A64">
      <w:pPr>
        <w:pStyle w:val="Listenabsatz"/>
        <w:numPr>
          <w:ilvl w:val="0"/>
          <w:numId w:val="2"/>
        </w:numPr>
        <w:rPr>
          <w:highlight w:val="yellow"/>
        </w:rPr>
      </w:pPr>
      <w:r w:rsidRPr="0060111C">
        <w:rPr>
          <w:highlight w:val="yellow"/>
        </w:rPr>
        <w:t>Beschreibung der Ergebnisse der Arbeit</w:t>
      </w:r>
      <w:r>
        <w:rPr>
          <w:highlight w:val="yellow"/>
        </w:rPr>
        <w:t>.</w:t>
      </w:r>
    </w:p>
    <w:p w14:paraId="003A45CB" w14:textId="77777777" w:rsidR="00212A64" w:rsidRPr="0060111C" w:rsidRDefault="00212A64" w:rsidP="00212A64">
      <w:pPr>
        <w:pStyle w:val="Listenabsatz"/>
        <w:numPr>
          <w:ilvl w:val="0"/>
          <w:numId w:val="2"/>
        </w:numPr>
        <w:rPr>
          <w:highlight w:val="yellow"/>
        </w:rPr>
      </w:pPr>
      <w:r w:rsidRPr="0060111C">
        <w:rPr>
          <w:highlight w:val="yellow"/>
        </w:rPr>
        <w:t>He</w:t>
      </w:r>
      <w:r>
        <w:rPr>
          <w:highlight w:val="yellow"/>
        </w:rPr>
        <w:t>rvorhebung besonderer Resultate.</w:t>
      </w:r>
    </w:p>
    <w:p w14:paraId="56941F5D" w14:textId="77777777" w:rsidR="00212A64" w:rsidRPr="0060111C" w:rsidRDefault="00212A64" w:rsidP="00212A64">
      <w:pPr>
        <w:pStyle w:val="Listenabsatz"/>
        <w:numPr>
          <w:ilvl w:val="0"/>
          <w:numId w:val="2"/>
        </w:numPr>
        <w:rPr>
          <w:highlight w:val="yellow"/>
        </w:rPr>
      </w:pPr>
      <w:r w:rsidRPr="0060111C">
        <w:rPr>
          <w:highlight w:val="yellow"/>
        </w:rPr>
        <w:t xml:space="preserve">Dieser Abschnitt zeigt gegenüber Dritten, welche Leistung(en) Sie während der Bearbeitung der Problemstellung, etc. </w:t>
      </w:r>
      <w:r>
        <w:rPr>
          <w:highlight w:val="yellow"/>
        </w:rPr>
        <w:t>erbracht</w:t>
      </w:r>
      <w:r w:rsidRPr="0060111C">
        <w:rPr>
          <w:highlight w:val="yellow"/>
        </w:rPr>
        <w:t xml:space="preserve"> haben</w:t>
      </w:r>
      <w:r>
        <w:rPr>
          <w:highlight w:val="yellow"/>
        </w:rPr>
        <w:t>.</w:t>
      </w:r>
    </w:p>
    <w:p w14:paraId="0B84097B" w14:textId="77777777" w:rsidR="00B273B9" w:rsidRDefault="00212A64" w:rsidP="00212A64">
      <w:pPr>
        <w:pStyle w:val="Listenabsatz"/>
        <w:numPr>
          <w:ilvl w:val="0"/>
          <w:numId w:val="2"/>
        </w:numPr>
        <w:rPr>
          <w:highlight w:val="yellow"/>
        </w:rPr>
      </w:pPr>
      <w:r w:rsidRPr="0060111C">
        <w:rPr>
          <w:highlight w:val="yellow"/>
        </w:rPr>
        <w:t>Überschrift dem Thema anpassen!</w:t>
      </w:r>
    </w:p>
    <w:p w14:paraId="636C7B9D" w14:textId="77777777" w:rsidR="00F118E9" w:rsidRPr="00CF7B05" w:rsidRDefault="00CF7B05" w:rsidP="00CF7B05">
      <w:pPr>
        <w:pStyle w:val="berschrift2"/>
        <w:rPr>
          <w:lang w:val="de-AT"/>
        </w:rPr>
      </w:pPr>
      <w:bookmarkStart w:id="39" w:name="_Toc464656915"/>
      <w:r w:rsidRPr="00CF7B05">
        <w:rPr>
          <w:lang w:val="de-AT"/>
        </w:rPr>
        <w:t>Resultate der angewendeten Methoden</w:t>
      </w:r>
      <w:bookmarkEnd w:id="39"/>
    </w:p>
    <w:p w14:paraId="53CF1E42" w14:textId="77777777" w:rsidR="00CF7B05" w:rsidRPr="00CF7B05" w:rsidRDefault="00CF7B05" w:rsidP="00CF7B05">
      <w:pPr>
        <w:pStyle w:val="berschrift2"/>
        <w:rPr>
          <w:lang w:val="de-AT"/>
        </w:rPr>
      </w:pPr>
      <w:bookmarkStart w:id="40" w:name="_Toc464656916"/>
      <w:r w:rsidRPr="00CF7B05">
        <w:rPr>
          <w:lang w:val="de-AT"/>
        </w:rPr>
        <w:t>Resultate in Bezug auf die Problemstellung</w:t>
      </w:r>
      <w:bookmarkEnd w:id="40"/>
    </w:p>
    <w:p w14:paraId="4BC8BD37" w14:textId="77777777" w:rsidR="00F118E9" w:rsidRDefault="00CF7B05" w:rsidP="00CF7B05">
      <w:pPr>
        <w:pStyle w:val="berschrift2"/>
      </w:pPr>
      <w:bookmarkStart w:id="41" w:name="_Toc464656917"/>
      <w:r w:rsidRPr="00CF7B05">
        <w:t>Resultate in Bezug auf die Forschungsfragen</w:t>
      </w:r>
      <w:bookmarkEnd w:id="41"/>
    </w:p>
    <w:p w14:paraId="6F0FCEC1" w14:textId="77777777" w:rsidR="00CF7B05" w:rsidRDefault="00CF7B05" w:rsidP="00CF7B05">
      <w:pPr>
        <w:pStyle w:val="berschrift1"/>
        <w:rPr>
          <w:lang w:val="de-DE"/>
        </w:rPr>
      </w:pPr>
      <w:bookmarkStart w:id="42" w:name="_Toc464656918"/>
      <w:r w:rsidRPr="00CF7B05">
        <w:rPr>
          <w:lang w:val="de-DE"/>
        </w:rPr>
        <w:lastRenderedPageBreak/>
        <w:t xml:space="preserve">Diskussion und </w:t>
      </w:r>
      <w:r>
        <w:rPr>
          <w:lang w:val="de-DE"/>
        </w:rPr>
        <w:t>Ausblick</w:t>
      </w:r>
      <w:bookmarkEnd w:id="42"/>
    </w:p>
    <w:p w14:paraId="4C7BB1E8" w14:textId="77777777" w:rsidR="00CF7B05" w:rsidRDefault="00CF7B05" w:rsidP="00CF7B05">
      <w:r w:rsidRPr="00B273B9">
        <w:rPr>
          <w:highlight w:val="yellow"/>
        </w:rPr>
        <w:t>Text</w:t>
      </w:r>
    </w:p>
    <w:p w14:paraId="4064EB6C" w14:textId="77777777" w:rsidR="00CF7B05" w:rsidRDefault="00CF7B05" w:rsidP="00CF7B05"/>
    <w:p w14:paraId="7AA8556A" w14:textId="77777777" w:rsidR="00CF7B05" w:rsidRPr="00A31D23" w:rsidRDefault="00CF7B05" w:rsidP="00CF7B05">
      <w:pPr>
        <w:spacing w:after="0"/>
        <w:rPr>
          <w:b/>
          <w:highlight w:val="yellow"/>
        </w:rPr>
      </w:pPr>
      <w:r w:rsidRPr="00A31D23">
        <w:rPr>
          <w:b/>
          <w:highlight w:val="yellow"/>
        </w:rPr>
        <w:t>Anmerkung:</w:t>
      </w:r>
    </w:p>
    <w:p w14:paraId="26E1B2C7" w14:textId="77777777" w:rsidR="00CF7B05" w:rsidRPr="00A31D23" w:rsidRDefault="00CF7B05" w:rsidP="00CF7B05">
      <w:pPr>
        <w:pStyle w:val="Listenabsatz"/>
        <w:numPr>
          <w:ilvl w:val="0"/>
          <w:numId w:val="30"/>
        </w:numPr>
        <w:rPr>
          <w:highlight w:val="yellow"/>
          <w:lang w:val="de-DE"/>
        </w:rPr>
      </w:pPr>
      <w:r w:rsidRPr="00A31D23">
        <w:rPr>
          <w:highlight w:val="yellow"/>
          <w:lang w:val="de-DE"/>
        </w:rPr>
        <w:t>Konsequenzen der Arbeit, interessante Beobachtungen und Ergebnisse, die jedoch nicht das Thema der Problemstellung, etc. betreffen.</w:t>
      </w:r>
    </w:p>
    <w:p w14:paraId="3B944C18" w14:textId="77777777" w:rsidR="00CF7B05" w:rsidRPr="00A31D23" w:rsidRDefault="00CF7B05" w:rsidP="00CF7B05">
      <w:pPr>
        <w:pStyle w:val="Listenabsatz"/>
        <w:numPr>
          <w:ilvl w:val="0"/>
          <w:numId w:val="30"/>
        </w:numPr>
        <w:rPr>
          <w:highlight w:val="yellow"/>
          <w:lang w:val="de-DE"/>
        </w:rPr>
      </w:pPr>
      <w:r w:rsidRPr="00A31D23">
        <w:rPr>
          <w:highlight w:val="yellow"/>
          <w:lang w:val="de-DE"/>
        </w:rPr>
        <w:t>Kritische Würdigung der eigenen Arbeit.</w:t>
      </w:r>
    </w:p>
    <w:p w14:paraId="4337F95A" w14:textId="77777777" w:rsidR="00CF7B05" w:rsidRDefault="00CF7B05" w:rsidP="00CF7B05">
      <w:pPr>
        <w:pStyle w:val="Listenabsatz"/>
        <w:numPr>
          <w:ilvl w:val="0"/>
          <w:numId w:val="30"/>
        </w:numPr>
        <w:rPr>
          <w:highlight w:val="yellow"/>
          <w:lang w:val="de-DE"/>
        </w:rPr>
      </w:pPr>
      <w:r w:rsidRPr="00A31D23">
        <w:rPr>
          <w:highlight w:val="yellow"/>
          <w:lang w:val="de-DE"/>
        </w:rPr>
        <w:t xml:space="preserve">Achtung: Überschrift z.B. </w:t>
      </w:r>
      <w:r w:rsidRPr="00A31D23">
        <w:rPr>
          <w:highlight w:val="yellow"/>
          <w:lang w:val="de-DE"/>
        </w:rPr>
        <w:tab/>
        <w:t>5</w:t>
      </w:r>
      <w:r w:rsidRPr="00A31D23">
        <w:rPr>
          <w:highlight w:val="yellow"/>
          <w:lang w:val="de-DE"/>
        </w:rPr>
        <w:tab/>
        <w:t>Schlussfolgerung</w:t>
      </w:r>
    </w:p>
    <w:p w14:paraId="5565DA38" w14:textId="77777777" w:rsidR="00CF7B05" w:rsidRPr="00A31D23" w:rsidRDefault="00CF7B05" w:rsidP="00CF7B05">
      <w:pPr>
        <w:pStyle w:val="Listenabsatz"/>
        <w:numPr>
          <w:ilvl w:val="0"/>
          <w:numId w:val="30"/>
        </w:numPr>
        <w:rPr>
          <w:highlight w:val="yellow"/>
          <w:lang w:val="de-DE"/>
        </w:rPr>
      </w:pPr>
      <w:r>
        <w:rPr>
          <w:highlight w:val="yellow"/>
          <w:lang w:val="de-DE"/>
        </w:rPr>
        <w:t>(Je nach Problemstellung kann dieses Kapitel mit „Ergebnisse / Auswertung“ zusammengefasst werden.)</w:t>
      </w:r>
    </w:p>
    <w:p w14:paraId="3F717F18" w14:textId="77777777" w:rsidR="00CF7B05" w:rsidRDefault="00CF7B05" w:rsidP="00CF7B05">
      <w:pPr>
        <w:pStyle w:val="berschrift2"/>
      </w:pPr>
      <w:bookmarkStart w:id="43" w:name="_Toc464656919"/>
      <w:r w:rsidRPr="00CF7B05">
        <w:t>Diskussion der Ergebnisse</w:t>
      </w:r>
      <w:bookmarkEnd w:id="43"/>
    </w:p>
    <w:p w14:paraId="00259304" w14:textId="77777777" w:rsidR="00CF7B05" w:rsidRDefault="00CF7B05" w:rsidP="00CF7B05">
      <w:pPr>
        <w:pStyle w:val="berschrift2"/>
      </w:pPr>
      <w:bookmarkStart w:id="44" w:name="_Toc464656920"/>
      <w:r w:rsidRPr="00CF7B05">
        <w:t>Einschränkungen der Ansätze und Ergebnisse</w:t>
      </w:r>
      <w:bookmarkEnd w:id="44"/>
    </w:p>
    <w:p w14:paraId="3C85A505" w14:textId="77777777" w:rsidR="00CF7B05" w:rsidRPr="00CF7B05" w:rsidRDefault="00CF7B05" w:rsidP="00CF7B05">
      <w:pPr>
        <w:pStyle w:val="berschrift2"/>
      </w:pPr>
      <w:bookmarkStart w:id="45" w:name="_Toc464656921"/>
      <w:r w:rsidRPr="00CF7B05">
        <w:t>Nächste mögliche Schritte zur Weiterentwicklung</w:t>
      </w:r>
      <w:bookmarkEnd w:id="45"/>
    </w:p>
    <w:p w14:paraId="6E187CDE" w14:textId="77777777" w:rsidR="00CF7B05" w:rsidRPr="00CF7B05" w:rsidRDefault="00CF7B05" w:rsidP="00CF7B05">
      <w:pPr>
        <w:rPr>
          <w:highlight w:val="yellow"/>
        </w:rPr>
      </w:pPr>
    </w:p>
    <w:p w14:paraId="3C7B46E3" w14:textId="77777777" w:rsidR="00F118E9" w:rsidRDefault="00F118E9" w:rsidP="00F118E9">
      <w:pPr>
        <w:pStyle w:val="berschrift1"/>
        <w:rPr>
          <w:highlight w:val="yellow"/>
        </w:rPr>
      </w:pPr>
      <w:bookmarkStart w:id="46" w:name="_Toc464656922"/>
      <w:r>
        <w:rPr>
          <w:highlight w:val="yellow"/>
        </w:rPr>
        <w:lastRenderedPageBreak/>
        <w:t>Weitere Kapitel</w:t>
      </w:r>
      <w:bookmarkEnd w:id="46"/>
    </w:p>
    <w:p w14:paraId="605B3E37" w14:textId="77777777" w:rsidR="00F118E9" w:rsidRDefault="00F118E9" w:rsidP="005D36B5">
      <w:pPr>
        <w:pStyle w:val="berschrift2"/>
        <w:rPr>
          <w:highlight w:val="yellow"/>
        </w:rPr>
      </w:pPr>
      <w:bookmarkStart w:id="47" w:name="_Toc464656923"/>
      <w:r>
        <w:rPr>
          <w:highlight w:val="yellow"/>
        </w:rPr>
        <w:t>Kapitelname</w:t>
      </w:r>
      <w:bookmarkEnd w:id="47"/>
    </w:p>
    <w:p w14:paraId="276EB653" w14:textId="77777777" w:rsidR="00F118E9" w:rsidRDefault="00F118E9" w:rsidP="005D36B5">
      <w:pPr>
        <w:pStyle w:val="berschrift3"/>
        <w:rPr>
          <w:highlight w:val="yellow"/>
        </w:rPr>
      </w:pPr>
      <w:bookmarkStart w:id="48" w:name="_Toc464656924"/>
      <w:r>
        <w:rPr>
          <w:highlight w:val="yellow"/>
        </w:rPr>
        <w:t>Unterkapitel</w:t>
      </w:r>
      <w:bookmarkEnd w:id="48"/>
    </w:p>
    <w:p w14:paraId="5D5548AB" w14:textId="77777777" w:rsidR="00F118E9" w:rsidRDefault="00F118E9" w:rsidP="005D36B5">
      <w:pPr>
        <w:pStyle w:val="berschrift3"/>
        <w:rPr>
          <w:highlight w:val="yellow"/>
        </w:rPr>
      </w:pPr>
      <w:bookmarkStart w:id="49" w:name="_Toc464656925"/>
      <w:r>
        <w:rPr>
          <w:highlight w:val="yellow"/>
        </w:rPr>
        <w:t>Unterkapitel</w:t>
      </w:r>
      <w:bookmarkEnd w:id="49"/>
    </w:p>
    <w:p w14:paraId="2BD1C301" w14:textId="77777777" w:rsidR="00AF403E" w:rsidRPr="00CF7B05" w:rsidRDefault="00F118E9" w:rsidP="00CF7B05">
      <w:pPr>
        <w:pStyle w:val="berschrift3"/>
        <w:rPr>
          <w:highlight w:val="yellow"/>
        </w:rPr>
      </w:pPr>
      <w:bookmarkStart w:id="50" w:name="_Toc464656926"/>
      <w:r>
        <w:rPr>
          <w:highlight w:val="yellow"/>
        </w:rPr>
        <w:t>Unterkapitel</w:t>
      </w:r>
      <w:bookmarkEnd w:id="50"/>
    </w:p>
    <w:p w14:paraId="2932D302" w14:textId="77777777" w:rsidR="00AF403E" w:rsidRDefault="00AF403E" w:rsidP="00E66E2E">
      <w:pPr>
        <w:pStyle w:val="berschrift1"/>
      </w:pPr>
      <w:bookmarkStart w:id="51" w:name="_Toc464656927"/>
      <w:r w:rsidRPr="00AB5BB9">
        <w:lastRenderedPageBreak/>
        <w:t>Anhang</w:t>
      </w:r>
      <w:bookmarkEnd w:id="51"/>
    </w:p>
    <w:p w14:paraId="1DD5BECF" w14:textId="77777777" w:rsidR="00212A64" w:rsidRDefault="00212A64" w:rsidP="00212A64"/>
    <w:p w14:paraId="2C05BED4" w14:textId="77777777" w:rsidR="00212A64" w:rsidRPr="00373A61" w:rsidRDefault="00212A64" w:rsidP="00212A64">
      <w:pPr>
        <w:spacing w:after="0"/>
        <w:rPr>
          <w:b/>
          <w:highlight w:val="yellow"/>
        </w:rPr>
      </w:pPr>
      <w:r w:rsidRPr="00373A61">
        <w:rPr>
          <w:b/>
          <w:highlight w:val="yellow"/>
        </w:rPr>
        <w:t>Anmerkung:</w:t>
      </w:r>
    </w:p>
    <w:p w14:paraId="73768442" w14:textId="77777777" w:rsidR="00212A64" w:rsidRPr="00373A61" w:rsidRDefault="00212A64" w:rsidP="00212A64">
      <w:pPr>
        <w:pStyle w:val="Listenabsatz"/>
        <w:numPr>
          <w:ilvl w:val="0"/>
          <w:numId w:val="22"/>
        </w:numPr>
        <w:rPr>
          <w:highlight w:val="yellow"/>
        </w:rPr>
      </w:pPr>
      <w:r w:rsidRPr="00373A61">
        <w:rPr>
          <w:highlight w:val="yellow"/>
        </w:rPr>
        <w:t>Anführung ergänzender Dokumente, Grafiken, Interviews etc., die den Rahmen der Dokumentation überschreiten.</w:t>
      </w:r>
    </w:p>
    <w:p w14:paraId="24BCCF7D" w14:textId="77777777" w:rsidR="00212A64" w:rsidRPr="00212A64" w:rsidRDefault="00212A64" w:rsidP="00212A64">
      <w:pPr>
        <w:pStyle w:val="Listenabsatz"/>
        <w:numPr>
          <w:ilvl w:val="0"/>
          <w:numId w:val="22"/>
        </w:numPr>
        <w:rPr>
          <w:highlight w:val="yellow"/>
        </w:rPr>
      </w:pPr>
      <w:r w:rsidRPr="00373A61">
        <w:rPr>
          <w:highlight w:val="yellow"/>
        </w:rPr>
        <w:t>Z.B. Mehrere ähnliche Prozesse werden dokumentiert, im Text wird jedoch nur ein einziger Prozess anschaulich dokumentiert und beschrieben.</w:t>
      </w:r>
    </w:p>
    <w:p w14:paraId="7A70BD75" w14:textId="77777777" w:rsidR="00212A64" w:rsidRDefault="00212A64" w:rsidP="005D36B5">
      <w:pPr>
        <w:pStyle w:val="berschrift2"/>
      </w:pPr>
      <w:bookmarkStart w:id="52" w:name="_Toc464656928"/>
      <w:bookmarkStart w:id="53" w:name="_Toc338679235"/>
      <w:r>
        <w:t>Optional: wenn Anhang strukturiert werden muss</w:t>
      </w:r>
      <w:bookmarkEnd w:id="52"/>
    </w:p>
    <w:p w14:paraId="5221238B" w14:textId="77777777" w:rsidR="00212895" w:rsidRPr="00D13A92" w:rsidRDefault="00212895" w:rsidP="005D36B5">
      <w:pPr>
        <w:pStyle w:val="berschrift2"/>
      </w:pPr>
      <w:bookmarkStart w:id="54" w:name="_Toc412456420"/>
      <w:bookmarkStart w:id="55" w:name="_Toc464656929"/>
      <w:r w:rsidRPr="00D13A92">
        <w:t>Zeitaufschrieb (Genauigkeit 0,5h)</w:t>
      </w:r>
      <w:bookmarkEnd w:id="53"/>
      <w:bookmarkEnd w:id="54"/>
      <w:r w:rsidR="00CF7B05">
        <w:t xml:space="preserve"> - optional</w:t>
      </w:r>
      <w:bookmarkEnd w:id="55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19"/>
        <w:gridCol w:w="947"/>
        <w:gridCol w:w="979"/>
        <w:gridCol w:w="1528"/>
        <w:gridCol w:w="4189"/>
      </w:tblGrid>
      <w:tr w:rsidR="00212895" w14:paraId="6AF79B8A" w14:textId="77777777" w:rsidTr="00D27DFF">
        <w:tc>
          <w:tcPr>
            <w:tcW w:w="1418" w:type="dxa"/>
            <w:shd w:val="clear" w:color="auto" w:fill="D4E6F4"/>
          </w:tcPr>
          <w:p w14:paraId="5C5D7704" w14:textId="77777777" w:rsidR="00212895" w:rsidRDefault="00212895" w:rsidP="00D27DFF">
            <w:r>
              <w:t>Datum</w:t>
            </w:r>
          </w:p>
        </w:tc>
        <w:tc>
          <w:tcPr>
            <w:tcW w:w="958" w:type="dxa"/>
            <w:shd w:val="clear" w:color="auto" w:fill="D4E6F4"/>
          </w:tcPr>
          <w:p w14:paraId="08ABC766" w14:textId="77777777" w:rsidR="00212895" w:rsidRDefault="00212895" w:rsidP="00D27DFF">
            <w:r>
              <w:t>Von</w:t>
            </w:r>
          </w:p>
        </w:tc>
        <w:tc>
          <w:tcPr>
            <w:tcW w:w="993" w:type="dxa"/>
            <w:shd w:val="clear" w:color="auto" w:fill="D4E6F4"/>
          </w:tcPr>
          <w:p w14:paraId="410D3998" w14:textId="77777777" w:rsidR="00212895" w:rsidRDefault="00212895" w:rsidP="00D27DFF">
            <w:r>
              <w:t>Bis</w:t>
            </w:r>
          </w:p>
        </w:tc>
        <w:tc>
          <w:tcPr>
            <w:tcW w:w="1559" w:type="dxa"/>
            <w:shd w:val="clear" w:color="auto" w:fill="D4E6F4"/>
          </w:tcPr>
          <w:p w14:paraId="33675622" w14:textId="77777777" w:rsidR="00212895" w:rsidRDefault="00212895" w:rsidP="00D27DFF">
            <w:r>
              <w:t>Nettozeit [h]</w:t>
            </w:r>
          </w:p>
        </w:tc>
        <w:tc>
          <w:tcPr>
            <w:tcW w:w="4359" w:type="dxa"/>
            <w:shd w:val="clear" w:color="auto" w:fill="D4E6F4"/>
          </w:tcPr>
          <w:p w14:paraId="1E602EFE" w14:textId="77777777" w:rsidR="00212895" w:rsidRDefault="00212895" w:rsidP="00D27DFF">
            <w:r>
              <w:t>Arbeit</w:t>
            </w:r>
          </w:p>
        </w:tc>
      </w:tr>
      <w:tr w:rsidR="00212895" w14:paraId="4DDC28E5" w14:textId="77777777" w:rsidTr="00D27DFF">
        <w:tc>
          <w:tcPr>
            <w:tcW w:w="1418" w:type="dxa"/>
          </w:tcPr>
          <w:p w14:paraId="3816F219" w14:textId="77777777" w:rsidR="00212895" w:rsidRDefault="00212895" w:rsidP="00D27DFF">
            <w:r>
              <w:t>30.01.201</w:t>
            </w:r>
            <w:r w:rsidR="00212A64">
              <w:t>3</w:t>
            </w:r>
          </w:p>
        </w:tc>
        <w:tc>
          <w:tcPr>
            <w:tcW w:w="958" w:type="dxa"/>
          </w:tcPr>
          <w:p w14:paraId="63527163" w14:textId="77777777" w:rsidR="00212895" w:rsidRDefault="00212895" w:rsidP="00D27DFF">
            <w:r>
              <w:t>09:30</w:t>
            </w:r>
          </w:p>
        </w:tc>
        <w:tc>
          <w:tcPr>
            <w:tcW w:w="993" w:type="dxa"/>
          </w:tcPr>
          <w:p w14:paraId="6CD4C7AB" w14:textId="77777777" w:rsidR="00212895" w:rsidRDefault="00212895" w:rsidP="00D27DFF">
            <w:r>
              <w:t>11:00</w:t>
            </w:r>
          </w:p>
        </w:tc>
        <w:tc>
          <w:tcPr>
            <w:tcW w:w="1559" w:type="dxa"/>
          </w:tcPr>
          <w:p w14:paraId="39FCC9C2" w14:textId="77777777" w:rsidR="00212895" w:rsidRDefault="00212895" w:rsidP="00D27DFF">
            <w:r>
              <w:t>1,5</w:t>
            </w:r>
          </w:p>
        </w:tc>
        <w:tc>
          <w:tcPr>
            <w:tcW w:w="4359" w:type="dxa"/>
          </w:tcPr>
          <w:p w14:paraId="31D4DAD7" w14:textId="77777777" w:rsidR="00212895" w:rsidRPr="003E6D69" w:rsidRDefault="00212895" w:rsidP="00D27DFF">
            <w:pPr>
              <w:rPr>
                <w:highlight w:val="yellow"/>
              </w:rPr>
            </w:pPr>
            <w:r w:rsidRPr="003E6D69">
              <w:rPr>
                <w:highlight w:val="yellow"/>
              </w:rPr>
              <w:t>Formatierung</w:t>
            </w:r>
          </w:p>
        </w:tc>
      </w:tr>
      <w:tr w:rsidR="00212895" w14:paraId="54293A4A" w14:textId="77777777" w:rsidTr="00D27DFF">
        <w:tc>
          <w:tcPr>
            <w:tcW w:w="1418" w:type="dxa"/>
          </w:tcPr>
          <w:p w14:paraId="1219BB47" w14:textId="77777777" w:rsidR="00212895" w:rsidRDefault="00212895" w:rsidP="00D27DFF"/>
        </w:tc>
        <w:tc>
          <w:tcPr>
            <w:tcW w:w="958" w:type="dxa"/>
          </w:tcPr>
          <w:p w14:paraId="00323D5B" w14:textId="77777777" w:rsidR="00212895" w:rsidRDefault="00212895" w:rsidP="00D27DFF"/>
        </w:tc>
        <w:tc>
          <w:tcPr>
            <w:tcW w:w="993" w:type="dxa"/>
          </w:tcPr>
          <w:p w14:paraId="22688621" w14:textId="77777777" w:rsidR="00212895" w:rsidRDefault="00212895" w:rsidP="00D27DFF"/>
        </w:tc>
        <w:tc>
          <w:tcPr>
            <w:tcW w:w="1559" w:type="dxa"/>
          </w:tcPr>
          <w:p w14:paraId="1EEE7111" w14:textId="77777777" w:rsidR="00212895" w:rsidRDefault="00212895" w:rsidP="00D27DFF"/>
        </w:tc>
        <w:tc>
          <w:tcPr>
            <w:tcW w:w="4359" w:type="dxa"/>
          </w:tcPr>
          <w:p w14:paraId="3C744935" w14:textId="77777777" w:rsidR="00212895" w:rsidRPr="003E6D69" w:rsidRDefault="00212895" w:rsidP="00D27DFF">
            <w:pPr>
              <w:rPr>
                <w:highlight w:val="yellow"/>
              </w:rPr>
            </w:pPr>
            <w:r w:rsidRPr="003E6D69">
              <w:rPr>
                <w:highlight w:val="yellow"/>
              </w:rPr>
              <w:t>Erstgespräch</w:t>
            </w:r>
          </w:p>
        </w:tc>
      </w:tr>
      <w:tr w:rsidR="00212895" w14:paraId="48D0EDA4" w14:textId="77777777" w:rsidTr="00D27DFF">
        <w:tc>
          <w:tcPr>
            <w:tcW w:w="1418" w:type="dxa"/>
          </w:tcPr>
          <w:p w14:paraId="4CAE0006" w14:textId="77777777" w:rsidR="00212895" w:rsidRDefault="00212895" w:rsidP="00D27DFF"/>
        </w:tc>
        <w:tc>
          <w:tcPr>
            <w:tcW w:w="958" w:type="dxa"/>
          </w:tcPr>
          <w:p w14:paraId="4A43C989" w14:textId="77777777" w:rsidR="00212895" w:rsidRDefault="00212895" w:rsidP="00D27DFF"/>
        </w:tc>
        <w:tc>
          <w:tcPr>
            <w:tcW w:w="993" w:type="dxa"/>
          </w:tcPr>
          <w:p w14:paraId="25976111" w14:textId="77777777" w:rsidR="00212895" w:rsidRDefault="00212895" w:rsidP="00D27DFF"/>
        </w:tc>
        <w:tc>
          <w:tcPr>
            <w:tcW w:w="1559" w:type="dxa"/>
          </w:tcPr>
          <w:p w14:paraId="3B7389EA" w14:textId="77777777" w:rsidR="00212895" w:rsidRDefault="00212895" w:rsidP="00D27DFF"/>
        </w:tc>
        <w:tc>
          <w:tcPr>
            <w:tcW w:w="4359" w:type="dxa"/>
          </w:tcPr>
          <w:p w14:paraId="5A7EAD73" w14:textId="77777777" w:rsidR="00212895" w:rsidRPr="003E6D69" w:rsidRDefault="00212895" w:rsidP="00D27DFF">
            <w:pPr>
              <w:rPr>
                <w:highlight w:val="yellow"/>
              </w:rPr>
            </w:pPr>
            <w:r w:rsidRPr="003E6D69">
              <w:rPr>
                <w:highlight w:val="yellow"/>
              </w:rPr>
              <w:t>Literaturrecherche</w:t>
            </w:r>
          </w:p>
        </w:tc>
      </w:tr>
      <w:tr w:rsidR="00212895" w14:paraId="2A22F3AB" w14:textId="77777777" w:rsidTr="00D27DFF">
        <w:tc>
          <w:tcPr>
            <w:tcW w:w="1418" w:type="dxa"/>
          </w:tcPr>
          <w:p w14:paraId="123996C1" w14:textId="77777777" w:rsidR="00212895" w:rsidRDefault="00212895" w:rsidP="00D27DFF"/>
        </w:tc>
        <w:tc>
          <w:tcPr>
            <w:tcW w:w="958" w:type="dxa"/>
          </w:tcPr>
          <w:p w14:paraId="46592C5A" w14:textId="77777777" w:rsidR="00212895" w:rsidRDefault="00212895" w:rsidP="00D27DFF"/>
        </w:tc>
        <w:tc>
          <w:tcPr>
            <w:tcW w:w="993" w:type="dxa"/>
          </w:tcPr>
          <w:p w14:paraId="6607420C" w14:textId="77777777" w:rsidR="00212895" w:rsidRDefault="00212895" w:rsidP="00D27DFF"/>
        </w:tc>
        <w:tc>
          <w:tcPr>
            <w:tcW w:w="1559" w:type="dxa"/>
          </w:tcPr>
          <w:p w14:paraId="3F7DBFE5" w14:textId="77777777" w:rsidR="00212895" w:rsidRDefault="00212895" w:rsidP="00D27DFF"/>
        </w:tc>
        <w:tc>
          <w:tcPr>
            <w:tcW w:w="4359" w:type="dxa"/>
          </w:tcPr>
          <w:p w14:paraId="56377F7E" w14:textId="77777777" w:rsidR="00212895" w:rsidRPr="003E6D69" w:rsidRDefault="00212895" w:rsidP="00D27DFF">
            <w:pPr>
              <w:rPr>
                <w:highlight w:val="yellow"/>
              </w:rPr>
            </w:pPr>
            <w:r w:rsidRPr="003E6D69">
              <w:rPr>
                <w:highlight w:val="yellow"/>
              </w:rPr>
              <w:t>Daten aufnehmen</w:t>
            </w:r>
          </w:p>
        </w:tc>
      </w:tr>
      <w:tr w:rsidR="00212895" w14:paraId="7B7240FA" w14:textId="77777777" w:rsidTr="00D27DFF">
        <w:tc>
          <w:tcPr>
            <w:tcW w:w="1418" w:type="dxa"/>
          </w:tcPr>
          <w:p w14:paraId="19EABA5E" w14:textId="77777777" w:rsidR="00212895" w:rsidRDefault="00212895" w:rsidP="00D27DFF"/>
        </w:tc>
        <w:tc>
          <w:tcPr>
            <w:tcW w:w="958" w:type="dxa"/>
          </w:tcPr>
          <w:p w14:paraId="5CFC7A6B" w14:textId="77777777" w:rsidR="00212895" w:rsidRDefault="00212895" w:rsidP="00D27DFF"/>
        </w:tc>
        <w:tc>
          <w:tcPr>
            <w:tcW w:w="993" w:type="dxa"/>
          </w:tcPr>
          <w:p w14:paraId="5CF145A4" w14:textId="77777777" w:rsidR="00212895" w:rsidRDefault="00212895" w:rsidP="00D27DFF"/>
        </w:tc>
        <w:tc>
          <w:tcPr>
            <w:tcW w:w="1559" w:type="dxa"/>
          </w:tcPr>
          <w:p w14:paraId="2F099E90" w14:textId="77777777" w:rsidR="00212895" w:rsidRDefault="00212895" w:rsidP="00D27DFF"/>
        </w:tc>
        <w:tc>
          <w:tcPr>
            <w:tcW w:w="4359" w:type="dxa"/>
          </w:tcPr>
          <w:p w14:paraId="1F14C911" w14:textId="77777777" w:rsidR="00212895" w:rsidRDefault="00212895" w:rsidP="00D27DFF">
            <w:r w:rsidRPr="003E6D69">
              <w:rPr>
                <w:highlight w:val="yellow"/>
              </w:rPr>
              <w:t>Zitierung</w:t>
            </w:r>
          </w:p>
        </w:tc>
      </w:tr>
      <w:tr w:rsidR="00212895" w14:paraId="482E7C5B" w14:textId="77777777" w:rsidTr="00D27DFF">
        <w:tc>
          <w:tcPr>
            <w:tcW w:w="1418" w:type="dxa"/>
          </w:tcPr>
          <w:p w14:paraId="6933B2AD" w14:textId="77777777" w:rsidR="00212895" w:rsidRDefault="00212895" w:rsidP="00D27DFF"/>
        </w:tc>
        <w:tc>
          <w:tcPr>
            <w:tcW w:w="958" w:type="dxa"/>
          </w:tcPr>
          <w:p w14:paraId="7F5A7A6C" w14:textId="77777777" w:rsidR="00212895" w:rsidRDefault="00212895" w:rsidP="00D27DFF"/>
        </w:tc>
        <w:tc>
          <w:tcPr>
            <w:tcW w:w="993" w:type="dxa"/>
          </w:tcPr>
          <w:p w14:paraId="4D1790CC" w14:textId="77777777" w:rsidR="00212895" w:rsidRDefault="00212895" w:rsidP="00D27DFF"/>
        </w:tc>
        <w:tc>
          <w:tcPr>
            <w:tcW w:w="1559" w:type="dxa"/>
          </w:tcPr>
          <w:p w14:paraId="1C1ABCDA" w14:textId="77777777" w:rsidR="00212895" w:rsidRDefault="00212895" w:rsidP="00D27DFF"/>
        </w:tc>
        <w:tc>
          <w:tcPr>
            <w:tcW w:w="4359" w:type="dxa"/>
          </w:tcPr>
          <w:p w14:paraId="48CBA966" w14:textId="77777777" w:rsidR="00212895" w:rsidRDefault="00212895" w:rsidP="00D27DFF">
            <w:r w:rsidRPr="003E6D69">
              <w:rPr>
                <w:highlight w:val="yellow"/>
              </w:rPr>
              <w:t>Etc.</w:t>
            </w:r>
          </w:p>
        </w:tc>
      </w:tr>
      <w:tr w:rsidR="00212895" w14:paraId="1245C5D3" w14:textId="77777777" w:rsidTr="00D27DFF">
        <w:tc>
          <w:tcPr>
            <w:tcW w:w="1418" w:type="dxa"/>
          </w:tcPr>
          <w:p w14:paraId="3A6581C8" w14:textId="77777777" w:rsidR="00212895" w:rsidRDefault="00212895" w:rsidP="00D27DFF"/>
        </w:tc>
        <w:tc>
          <w:tcPr>
            <w:tcW w:w="958" w:type="dxa"/>
          </w:tcPr>
          <w:p w14:paraId="63309D83" w14:textId="77777777" w:rsidR="00212895" w:rsidRDefault="00212895" w:rsidP="00D27DFF"/>
        </w:tc>
        <w:tc>
          <w:tcPr>
            <w:tcW w:w="993" w:type="dxa"/>
          </w:tcPr>
          <w:p w14:paraId="5B178BD8" w14:textId="77777777" w:rsidR="00212895" w:rsidRDefault="00212895" w:rsidP="00D27DFF"/>
        </w:tc>
        <w:tc>
          <w:tcPr>
            <w:tcW w:w="1559" w:type="dxa"/>
          </w:tcPr>
          <w:p w14:paraId="315CD4D5" w14:textId="77777777" w:rsidR="00212895" w:rsidRDefault="00212895" w:rsidP="00D27DFF"/>
        </w:tc>
        <w:tc>
          <w:tcPr>
            <w:tcW w:w="4359" w:type="dxa"/>
          </w:tcPr>
          <w:p w14:paraId="515DB06A" w14:textId="77777777" w:rsidR="00212895" w:rsidRDefault="00212895" w:rsidP="00D27DFF"/>
        </w:tc>
      </w:tr>
      <w:tr w:rsidR="00212895" w14:paraId="70CBDBD0" w14:textId="77777777" w:rsidTr="00D27DFF">
        <w:tc>
          <w:tcPr>
            <w:tcW w:w="3369" w:type="dxa"/>
            <w:gridSpan w:val="3"/>
            <w:shd w:val="clear" w:color="auto" w:fill="D4E6F4"/>
          </w:tcPr>
          <w:p w14:paraId="19C2F809" w14:textId="77777777" w:rsidR="00212895" w:rsidRDefault="00212895" w:rsidP="00D27DFF">
            <w:pPr>
              <w:jc w:val="right"/>
            </w:pPr>
            <w:r>
              <w:t>Summe</w:t>
            </w:r>
          </w:p>
        </w:tc>
        <w:tc>
          <w:tcPr>
            <w:tcW w:w="1559" w:type="dxa"/>
            <w:shd w:val="clear" w:color="auto" w:fill="D4E6F4"/>
          </w:tcPr>
          <w:p w14:paraId="67B23693" w14:textId="77777777" w:rsidR="00212895" w:rsidRDefault="00212895" w:rsidP="00D27DFF">
            <w:r>
              <w:t>1,5</w:t>
            </w:r>
          </w:p>
        </w:tc>
        <w:tc>
          <w:tcPr>
            <w:tcW w:w="4359" w:type="dxa"/>
            <w:shd w:val="clear" w:color="auto" w:fill="D4E6F4"/>
          </w:tcPr>
          <w:p w14:paraId="3AE4A648" w14:textId="77777777" w:rsidR="00212895" w:rsidRDefault="00212895" w:rsidP="00D27DFF">
            <w:pPr>
              <w:keepNext/>
            </w:pPr>
          </w:p>
        </w:tc>
      </w:tr>
    </w:tbl>
    <w:p w14:paraId="57BCBB97" w14:textId="77777777" w:rsidR="00212895" w:rsidRDefault="00212895" w:rsidP="00212895">
      <w:pPr>
        <w:pStyle w:val="Beschriftung"/>
        <w:spacing w:before="120"/>
        <w:jc w:val="center"/>
      </w:pPr>
      <w:bookmarkStart w:id="56" w:name="_Toc338679155"/>
      <w:bookmarkStart w:id="57" w:name="_Toc349895851"/>
      <w:r>
        <w:t xml:space="preserve">Tabelle </w:t>
      </w:r>
      <w:r w:rsidR="00B608A1">
        <w:fldChar w:fldCharType="begin"/>
      </w:r>
      <w:r w:rsidR="00254EEF">
        <w:instrText xml:space="preserve"> SEQ Tabelle \* ARABIC </w:instrText>
      </w:r>
      <w:r w:rsidR="00B608A1">
        <w:fldChar w:fldCharType="separate"/>
      </w:r>
      <w:r w:rsidR="003C7514">
        <w:rPr>
          <w:noProof/>
        </w:rPr>
        <w:t>2</w:t>
      </w:r>
      <w:r w:rsidR="00B608A1">
        <w:rPr>
          <w:noProof/>
        </w:rPr>
        <w:fldChar w:fldCharType="end"/>
      </w:r>
      <w:r>
        <w:t>: Zeitaufschrieb (</w:t>
      </w:r>
      <w:r w:rsidRPr="00B86006">
        <w:rPr>
          <w:highlight w:val="yellow"/>
        </w:rPr>
        <w:t>Name</w:t>
      </w:r>
      <w:r>
        <w:t>)</w:t>
      </w:r>
      <w:bookmarkEnd w:id="56"/>
      <w:bookmarkEnd w:id="57"/>
    </w:p>
    <w:p w14:paraId="7E756199" w14:textId="77777777" w:rsidR="00CB5219" w:rsidRPr="00416EC8" w:rsidRDefault="00CB5219" w:rsidP="00416EC8">
      <w:pPr>
        <w:pStyle w:val="berschrift1"/>
      </w:pPr>
      <w:bookmarkStart w:id="58" w:name="_Toc412456421"/>
      <w:bookmarkStart w:id="59" w:name="_Toc464656930"/>
      <w:r w:rsidRPr="00416EC8">
        <w:lastRenderedPageBreak/>
        <w:t>Literaturverzeichnis</w:t>
      </w:r>
      <w:bookmarkEnd w:id="58"/>
      <w:bookmarkEnd w:id="59"/>
    </w:p>
    <w:p w14:paraId="782E314D" w14:textId="77777777" w:rsidR="00212A64" w:rsidRPr="00A671CC" w:rsidRDefault="00406966" w:rsidP="00212A64">
      <w:pPr>
        <w:rPr>
          <w:highlight w:val="yellow"/>
          <w:lang w:val="de-DE"/>
        </w:rPr>
      </w:pPr>
      <w:r>
        <w:rPr>
          <w:highlight w:val="yellow"/>
          <w:lang w:val="de-DE"/>
        </w:rPr>
        <w:t>Nachname, Vorname (abgekürzt)</w:t>
      </w:r>
      <w:r w:rsidR="00212A64" w:rsidRPr="00A671CC">
        <w:rPr>
          <w:highlight w:val="yellow"/>
          <w:lang w:val="de-DE"/>
        </w:rPr>
        <w:t>: Titel der Literatur, Untertitel, Auflage, Verlag, Ort, Jahr</w:t>
      </w:r>
    </w:p>
    <w:p w14:paraId="1F264798" w14:textId="77777777" w:rsidR="00212A64" w:rsidRPr="00A671CC" w:rsidRDefault="00212A64" w:rsidP="00212A64">
      <w:pPr>
        <w:rPr>
          <w:highlight w:val="yellow"/>
          <w:lang w:val="de-DE"/>
        </w:rPr>
      </w:pPr>
    </w:p>
    <w:p w14:paraId="1A9545FF" w14:textId="77777777" w:rsidR="00212A64" w:rsidRPr="00A671CC" w:rsidRDefault="00212A64" w:rsidP="00212A64">
      <w:pPr>
        <w:spacing w:after="0"/>
        <w:rPr>
          <w:b/>
          <w:highlight w:val="yellow"/>
          <w:lang w:val="de-DE"/>
        </w:rPr>
      </w:pPr>
      <w:r w:rsidRPr="00A671CC">
        <w:rPr>
          <w:b/>
          <w:highlight w:val="yellow"/>
          <w:lang w:val="de-DE"/>
        </w:rPr>
        <w:t>Anmerkung:</w:t>
      </w:r>
    </w:p>
    <w:p w14:paraId="6BAB0ED1" w14:textId="77777777" w:rsidR="00212A64" w:rsidRPr="00A671CC" w:rsidRDefault="00212A64" w:rsidP="00212A64">
      <w:pPr>
        <w:pStyle w:val="Listenabsatz"/>
        <w:numPr>
          <w:ilvl w:val="0"/>
          <w:numId w:val="22"/>
        </w:numPr>
        <w:spacing w:after="0"/>
        <w:ind w:left="714" w:hanging="357"/>
        <w:contextualSpacing w:val="0"/>
        <w:rPr>
          <w:highlight w:val="yellow"/>
          <w:lang w:val="de-DE"/>
        </w:rPr>
      </w:pPr>
      <w:r w:rsidRPr="00A671CC">
        <w:rPr>
          <w:highlight w:val="yellow"/>
          <w:lang w:val="de-DE"/>
        </w:rPr>
        <w:t xml:space="preserve">Alle(!) verwendeten Literaturquellen (Bücher, Artikel etc.) müssen hier angeführt werden. </w:t>
      </w:r>
      <w:bookmarkStart w:id="60" w:name="_Toc211137057"/>
    </w:p>
    <w:p w14:paraId="1C645732" w14:textId="77777777" w:rsidR="00212A64" w:rsidRPr="00A671CC" w:rsidRDefault="00212A64" w:rsidP="00212A64">
      <w:pPr>
        <w:pStyle w:val="Listenabsatz"/>
        <w:numPr>
          <w:ilvl w:val="0"/>
          <w:numId w:val="22"/>
        </w:numPr>
        <w:ind w:left="714" w:hanging="357"/>
        <w:contextualSpacing w:val="0"/>
        <w:rPr>
          <w:highlight w:val="yellow"/>
          <w:lang w:val="de-DE"/>
        </w:rPr>
      </w:pPr>
      <w:r w:rsidRPr="00A671CC">
        <w:rPr>
          <w:highlight w:val="yellow"/>
        </w:rPr>
        <w:t>Sollte es zusätzlich erwähnenswerte, nicht in der Arbeit zitierte Literatur zum Thema geben (oder verschiedene Quellenarten z.B. Journals und Bücher etc.), wird das Literaturverzeichnis sinnvoll i</w:t>
      </w:r>
      <w:r w:rsidRPr="00A671CC">
        <w:rPr>
          <w:highlight w:val="yellow"/>
          <w:lang w:val="de-DE"/>
        </w:rPr>
        <w:t>n</w:t>
      </w:r>
    </w:p>
    <w:p w14:paraId="5071E8F6" w14:textId="77777777" w:rsidR="00212A64" w:rsidRPr="00A671CC" w:rsidRDefault="00212A64" w:rsidP="00212A64">
      <w:pPr>
        <w:spacing w:after="0"/>
        <w:ind w:left="1276"/>
        <w:rPr>
          <w:highlight w:val="yellow"/>
        </w:rPr>
      </w:pPr>
      <w:r w:rsidRPr="00A671CC">
        <w:rPr>
          <w:highlight w:val="yellow"/>
        </w:rPr>
        <w:t>7.1</w:t>
      </w:r>
      <w:r w:rsidRPr="00A671CC">
        <w:rPr>
          <w:highlight w:val="yellow"/>
        </w:rPr>
        <w:tab/>
        <w:t>Verwendete Literatur und</w:t>
      </w:r>
    </w:p>
    <w:p w14:paraId="3D03105E" w14:textId="77777777" w:rsidR="00212A64" w:rsidRPr="00A671CC" w:rsidRDefault="00212A64" w:rsidP="00212A64">
      <w:pPr>
        <w:ind w:left="1276"/>
        <w:rPr>
          <w:highlight w:val="yellow"/>
        </w:rPr>
      </w:pPr>
      <w:r w:rsidRPr="00A671CC">
        <w:rPr>
          <w:highlight w:val="yellow"/>
        </w:rPr>
        <w:t>7.2</w:t>
      </w:r>
      <w:r w:rsidRPr="00A671CC">
        <w:rPr>
          <w:highlight w:val="yellow"/>
        </w:rPr>
        <w:tab/>
        <w:t>Weiterführende Literatur</w:t>
      </w:r>
      <w:bookmarkEnd w:id="60"/>
    </w:p>
    <w:p w14:paraId="3997A850" w14:textId="77777777" w:rsidR="00212A64" w:rsidRPr="00A671CC" w:rsidRDefault="00212A64" w:rsidP="00212A64">
      <w:pPr>
        <w:spacing w:after="0"/>
        <w:ind w:left="709"/>
        <w:rPr>
          <w:highlight w:val="yellow"/>
          <w:lang w:val="de-DE"/>
        </w:rPr>
      </w:pPr>
      <w:r w:rsidRPr="00A671CC">
        <w:rPr>
          <w:highlight w:val="yellow"/>
          <w:lang w:val="de-DE"/>
        </w:rPr>
        <w:t>unterteilt.</w:t>
      </w:r>
    </w:p>
    <w:p w14:paraId="0A20C774" w14:textId="77777777" w:rsidR="00212A64" w:rsidRPr="00A671CC" w:rsidRDefault="00212A64" w:rsidP="00212A64">
      <w:pPr>
        <w:pStyle w:val="Listenabsatz"/>
        <w:numPr>
          <w:ilvl w:val="0"/>
          <w:numId w:val="28"/>
        </w:numPr>
        <w:rPr>
          <w:highlight w:val="yellow"/>
          <w:lang w:val="de-DE"/>
        </w:rPr>
      </w:pPr>
      <w:r w:rsidRPr="00A671CC">
        <w:rPr>
          <w:highlight w:val="yellow"/>
          <w:lang w:val="de-DE"/>
        </w:rPr>
        <w:t xml:space="preserve">Informationen zur richtigen Angabe der Quellen entnehmen Sie bitte wiederum dem Dokument </w:t>
      </w:r>
      <w:r w:rsidRPr="00A671CC">
        <w:rPr>
          <w:i/>
          <w:highlight w:val="yellow"/>
          <w:lang w:val="de-DE"/>
        </w:rPr>
        <w:t>„Wissenschaftliche(s) Arbeiten – Leitfaden zur Erstellung wissenschaftlicher Arbeiten“</w:t>
      </w:r>
    </w:p>
    <w:p w14:paraId="26905E12" w14:textId="77777777" w:rsidR="00212A64" w:rsidRPr="00A671CC" w:rsidRDefault="00212A64" w:rsidP="00212A64">
      <w:pPr>
        <w:pStyle w:val="Listenabsatz"/>
        <w:numPr>
          <w:ilvl w:val="0"/>
          <w:numId w:val="28"/>
        </w:numPr>
        <w:rPr>
          <w:highlight w:val="yellow"/>
          <w:lang w:val="de-DE"/>
        </w:rPr>
      </w:pPr>
      <w:r w:rsidRPr="00A671CC">
        <w:rPr>
          <w:highlight w:val="yellow"/>
          <w:lang w:val="de-DE"/>
        </w:rPr>
        <w:t xml:space="preserve">Das </w:t>
      </w:r>
      <w:r>
        <w:rPr>
          <w:highlight w:val="yellow"/>
          <w:lang w:val="de-DE"/>
        </w:rPr>
        <w:t>Literaturverzeichnis sowie die automatische Verknüpfung der Fußnoten können mit Word verwaltet werden, jedoch wird auf die Verwendung dieser hier aufgrund des übermäßig hohen Aufwandes nicht explizit hingewiesen.</w:t>
      </w:r>
    </w:p>
    <w:p w14:paraId="0B75A379" w14:textId="77777777" w:rsidR="00CB5219" w:rsidRPr="00416EC8" w:rsidRDefault="00CB5219" w:rsidP="00416EC8">
      <w:pPr>
        <w:pStyle w:val="berschrift1"/>
      </w:pPr>
      <w:bookmarkStart w:id="61" w:name="_Toc412456422"/>
      <w:bookmarkStart w:id="62" w:name="_Toc464656931"/>
      <w:r w:rsidRPr="00416EC8">
        <w:lastRenderedPageBreak/>
        <w:t>Abbildungsverzeichnis</w:t>
      </w:r>
      <w:bookmarkEnd w:id="61"/>
      <w:bookmarkEnd w:id="62"/>
    </w:p>
    <w:p w14:paraId="3B0CFEA6" w14:textId="77777777" w:rsidR="00186AFB" w:rsidRDefault="00B608A1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r>
        <w:rPr>
          <w:lang w:val="de-DE"/>
        </w:rPr>
        <w:fldChar w:fldCharType="begin"/>
      </w:r>
      <w:r w:rsidR="00BB3C27">
        <w:rPr>
          <w:lang w:val="de-DE"/>
        </w:rPr>
        <w:instrText xml:space="preserve"> TOC \h \z \c "Abbildung" </w:instrText>
      </w:r>
      <w:r>
        <w:rPr>
          <w:lang w:val="de-DE"/>
        </w:rPr>
        <w:fldChar w:fldCharType="separate"/>
      </w:r>
      <w:hyperlink w:anchor="_Toc349895834" w:history="1">
        <w:r w:rsidR="00186AFB" w:rsidRPr="005A2618">
          <w:rPr>
            <w:rStyle w:val="Hyperlink"/>
            <w:noProof/>
          </w:rPr>
          <w:t>Abbildung 1: Umsatz und Gewinnverlauf im Lebenszyklus</w:t>
        </w:r>
        <w:r w:rsidR="00186AF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86AFB">
          <w:rPr>
            <w:noProof/>
            <w:webHidden/>
          </w:rPr>
          <w:instrText xml:space="preserve"> PAGEREF _Toc349895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18E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91E7CA" w14:textId="77777777" w:rsidR="00AD6C47" w:rsidRDefault="00B608A1" w:rsidP="00F40A14">
      <w:pPr>
        <w:rPr>
          <w:lang w:val="de-DE"/>
        </w:rPr>
      </w:pPr>
      <w:r>
        <w:rPr>
          <w:lang w:val="de-DE"/>
        </w:rPr>
        <w:fldChar w:fldCharType="end"/>
      </w:r>
    </w:p>
    <w:p w14:paraId="04762726" w14:textId="77777777" w:rsidR="00212A64" w:rsidRPr="00A671CC" w:rsidRDefault="00212A64" w:rsidP="00212A64">
      <w:pPr>
        <w:spacing w:after="0"/>
        <w:rPr>
          <w:b/>
          <w:highlight w:val="yellow"/>
          <w:lang w:val="de-DE"/>
        </w:rPr>
      </w:pPr>
      <w:r w:rsidRPr="00A671CC">
        <w:rPr>
          <w:b/>
          <w:highlight w:val="yellow"/>
          <w:lang w:val="de-DE"/>
        </w:rPr>
        <w:t>Anmerkung:</w:t>
      </w:r>
    </w:p>
    <w:p w14:paraId="43C88C89" w14:textId="77777777" w:rsidR="00212A64" w:rsidRPr="00A671CC" w:rsidRDefault="00212A64" w:rsidP="00212A64">
      <w:pPr>
        <w:pStyle w:val="Listenabsatz"/>
        <w:numPr>
          <w:ilvl w:val="0"/>
          <w:numId w:val="28"/>
        </w:numPr>
        <w:spacing w:after="0"/>
        <w:rPr>
          <w:b/>
          <w:highlight w:val="yellow"/>
          <w:lang w:val="de-DE"/>
        </w:rPr>
      </w:pPr>
      <w:r w:rsidRPr="00A671CC">
        <w:rPr>
          <w:highlight w:val="yellow"/>
          <w:lang w:val="de-DE"/>
        </w:rPr>
        <w:t>Zur Erleichterung kann ein automatisches Verzeichnis erstellt werden, sofern die Beschriftungen mit der zuvor beschriebenen Methode eingefügt wurden.</w:t>
      </w:r>
    </w:p>
    <w:p w14:paraId="7FC4324A" w14:textId="77777777" w:rsidR="00D92EDB" w:rsidRDefault="00AF403E" w:rsidP="00E66E2E">
      <w:pPr>
        <w:pStyle w:val="berschrift1"/>
      </w:pPr>
      <w:bookmarkStart w:id="63" w:name="_Toc412456423"/>
      <w:bookmarkStart w:id="64" w:name="_Toc464656932"/>
      <w:r w:rsidRPr="00AB5BB9">
        <w:lastRenderedPageBreak/>
        <w:t>Formelverzeichni</w:t>
      </w:r>
      <w:r w:rsidR="00D92EDB" w:rsidRPr="00AB5BB9">
        <w:t>s</w:t>
      </w:r>
      <w:bookmarkEnd w:id="63"/>
      <w:bookmarkEnd w:id="64"/>
    </w:p>
    <w:p w14:paraId="24CA4EE0" w14:textId="77777777" w:rsidR="00186AFB" w:rsidRDefault="00B608A1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r>
        <w:fldChar w:fldCharType="begin"/>
      </w:r>
      <w:r w:rsidR="00E451A2">
        <w:instrText xml:space="preserve"> TOC \h \z \c "Formel" </w:instrText>
      </w:r>
      <w:r>
        <w:fldChar w:fldCharType="separate"/>
      </w:r>
      <w:hyperlink w:anchor="_Toc349895845" w:history="1">
        <w:r w:rsidR="00186AFB" w:rsidRPr="00AD09AE">
          <w:rPr>
            <w:rStyle w:val="Hyperlink"/>
            <w:noProof/>
          </w:rPr>
          <w:t>Formel 1: Wirtschaftlichkeit</w:t>
        </w:r>
        <w:r w:rsidR="00186AF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86AFB">
          <w:rPr>
            <w:noProof/>
            <w:webHidden/>
          </w:rPr>
          <w:instrText xml:space="preserve"> PAGEREF _Toc34989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18E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040A2F2" w14:textId="77777777" w:rsidR="00E451A2" w:rsidRPr="00E451A2" w:rsidRDefault="00B608A1" w:rsidP="00F40A14">
      <w:r>
        <w:fldChar w:fldCharType="end"/>
      </w:r>
    </w:p>
    <w:p w14:paraId="4AB7E0E6" w14:textId="77777777" w:rsidR="00B719E6" w:rsidRPr="00BB3D5A" w:rsidRDefault="00BB3D5A" w:rsidP="00BB3D5A">
      <w:pPr>
        <w:spacing w:after="0"/>
        <w:rPr>
          <w:b/>
          <w:highlight w:val="yellow"/>
          <w:lang w:val="de-DE"/>
        </w:rPr>
      </w:pPr>
      <w:r w:rsidRPr="00BB3D5A">
        <w:rPr>
          <w:b/>
          <w:highlight w:val="yellow"/>
          <w:lang w:val="de-DE"/>
        </w:rPr>
        <w:t>Anmerkung</w:t>
      </w:r>
      <w:r w:rsidR="00B719E6" w:rsidRPr="00BB3D5A">
        <w:rPr>
          <w:b/>
          <w:highlight w:val="yellow"/>
          <w:lang w:val="de-DE"/>
        </w:rPr>
        <w:t>:</w:t>
      </w:r>
    </w:p>
    <w:p w14:paraId="0B3BC03C" w14:textId="77777777" w:rsidR="00AE5481" w:rsidRPr="00BB3D5A" w:rsidRDefault="00B719E6" w:rsidP="00F40A14">
      <w:pPr>
        <w:pStyle w:val="Listenabsatz"/>
        <w:numPr>
          <w:ilvl w:val="0"/>
          <w:numId w:val="28"/>
        </w:numPr>
        <w:spacing w:after="0"/>
        <w:rPr>
          <w:b/>
          <w:highlight w:val="yellow"/>
          <w:lang w:val="de-DE"/>
        </w:rPr>
      </w:pPr>
      <w:r w:rsidRPr="00BB3D5A">
        <w:rPr>
          <w:highlight w:val="yellow"/>
          <w:lang w:val="de-DE"/>
        </w:rPr>
        <w:t>Zur Erleichterung kann ein automatisches Verzeichnis erstellt werden, sofern die Beschriftungen mit der zuvor beschriebenen Methode eingefügt wurden.</w:t>
      </w:r>
    </w:p>
    <w:p w14:paraId="0E4A7625" w14:textId="77777777" w:rsidR="007C2039" w:rsidRPr="00AB5BB9" w:rsidRDefault="007C2039" w:rsidP="00E66E2E">
      <w:pPr>
        <w:pStyle w:val="berschrift1"/>
      </w:pPr>
      <w:bookmarkStart w:id="65" w:name="_Toc412456424"/>
      <w:bookmarkStart w:id="66" w:name="_Toc464656933"/>
      <w:r w:rsidRPr="00E66E2E">
        <w:lastRenderedPageBreak/>
        <w:t>Tabellenverzeichnis</w:t>
      </w:r>
      <w:bookmarkEnd w:id="65"/>
      <w:bookmarkEnd w:id="66"/>
    </w:p>
    <w:p w14:paraId="59A333B2" w14:textId="77777777" w:rsidR="00186AFB" w:rsidRDefault="00B608A1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r>
        <w:rPr>
          <w:lang w:val="de-DE"/>
        </w:rPr>
        <w:fldChar w:fldCharType="begin"/>
      </w:r>
      <w:r w:rsidR="00E451A2">
        <w:rPr>
          <w:lang w:val="de-DE"/>
        </w:rPr>
        <w:instrText xml:space="preserve"> TOC \h \z \c "Tabelle" </w:instrText>
      </w:r>
      <w:r>
        <w:rPr>
          <w:lang w:val="de-DE"/>
        </w:rPr>
        <w:fldChar w:fldCharType="separate"/>
      </w:r>
      <w:hyperlink w:anchor="_Toc349895850" w:history="1">
        <w:r w:rsidR="00186AFB" w:rsidRPr="00F0649A">
          <w:rPr>
            <w:rStyle w:val="Hyperlink"/>
            <w:noProof/>
          </w:rPr>
          <w:t>Tabelle 1: Vergleichender Überblick ISO-EFQM</w:t>
        </w:r>
        <w:r w:rsidR="00186AFB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86AFB">
          <w:rPr>
            <w:noProof/>
            <w:webHidden/>
          </w:rPr>
          <w:instrText xml:space="preserve"> PAGEREF _Toc349895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18E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030DBA" w14:textId="77777777" w:rsidR="00186AFB" w:rsidRDefault="00C94B8B">
      <w:pPr>
        <w:pStyle w:val="Abbildungsverzeichni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de-AT"/>
        </w:rPr>
      </w:pPr>
      <w:hyperlink w:anchor="_Toc349895851" w:history="1">
        <w:r w:rsidR="00186AFB" w:rsidRPr="00F0649A">
          <w:rPr>
            <w:rStyle w:val="Hyperlink"/>
            <w:noProof/>
          </w:rPr>
          <w:t>Tabelle 2: Zeitaufschrieb (</w:t>
        </w:r>
        <w:r w:rsidR="00186AFB" w:rsidRPr="00F0649A">
          <w:rPr>
            <w:rStyle w:val="Hyperlink"/>
            <w:noProof/>
            <w:highlight w:val="yellow"/>
          </w:rPr>
          <w:t>Name</w:t>
        </w:r>
        <w:r w:rsidR="00186AFB" w:rsidRPr="00F0649A">
          <w:rPr>
            <w:rStyle w:val="Hyperlink"/>
            <w:noProof/>
          </w:rPr>
          <w:t>)</w:t>
        </w:r>
        <w:r w:rsidR="00186AFB">
          <w:rPr>
            <w:noProof/>
            <w:webHidden/>
          </w:rPr>
          <w:tab/>
        </w:r>
        <w:r w:rsidR="00B608A1">
          <w:rPr>
            <w:noProof/>
            <w:webHidden/>
          </w:rPr>
          <w:fldChar w:fldCharType="begin"/>
        </w:r>
        <w:r w:rsidR="00186AFB">
          <w:rPr>
            <w:noProof/>
            <w:webHidden/>
          </w:rPr>
          <w:instrText xml:space="preserve"> PAGEREF _Toc349895851 \h </w:instrText>
        </w:r>
        <w:r w:rsidR="00B608A1">
          <w:rPr>
            <w:noProof/>
            <w:webHidden/>
          </w:rPr>
        </w:r>
        <w:r w:rsidR="00B608A1">
          <w:rPr>
            <w:noProof/>
            <w:webHidden/>
          </w:rPr>
          <w:fldChar w:fldCharType="separate"/>
        </w:r>
        <w:r w:rsidR="00F118E9">
          <w:rPr>
            <w:noProof/>
            <w:webHidden/>
          </w:rPr>
          <w:t>2</w:t>
        </w:r>
        <w:r w:rsidR="00B608A1">
          <w:rPr>
            <w:noProof/>
            <w:webHidden/>
          </w:rPr>
          <w:fldChar w:fldCharType="end"/>
        </w:r>
      </w:hyperlink>
    </w:p>
    <w:p w14:paraId="41327F26" w14:textId="77777777" w:rsidR="00B719E6" w:rsidRDefault="00B608A1" w:rsidP="00E66E2E">
      <w:pPr>
        <w:rPr>
          <w:lang w:val="de-DE"/>
        </w:rPr>
      </w:pPr>
      <w:r>
        <w:rPr>
          <w:lang w:val="de-DE"/>
        </w:rPr>
        <w:fldChar w:fldCharType="end"/>
      </w:r>
    </w:p>
    <w:p w14:paraId="4944A1D5" w14:textId="77777777" w:rsidR="00B719E6" w:rsidRPr="00BB3D5A" w:rsidRDefault="00BB3D5A" w:rsidP="00BB3D5A">
      <w:pPr>
        <w:spacing w:after="0"/>
        <w:rPr>
          <w:b/>
          <w:highlight w:val="yellow"/>
          <w:lang w:val="de-DE"/>
        </w:rPr>
      </w:pPr>
      <w:r w:rsidRPr="00BB3D5A">
        <w:rPr>
          <w:b/>
          <w:highlight w:val="yellow"/>
          <w:lang w:val="de-DE"/>
        </w:rPr>
        <w:t>Anmerkung</w:t>
      </w:r>
      <w:r w:rsidR="00B719E6" w:rsidRPr="00BB3D5A">
        <w:rPr>
          <w:b/>
          <w:highlight w:val="yellow"/>
          <w:lang w:val="de-DE"/>
        </w:rPr>
        <w:t>:</w:t>
      </w:r>
    </w:p>
    <w:p w14:paraId="690137BA" w14:textId="77777777" w:rsidR="00B719E6" w:rsidRPr="00BB3D5A" w:rsidRDefault="00B719E6" w:rsidP="00B719E6">
      <w:pPr>
        <w:pStyle w:val="Listenabsatz"/>
        <w:numPr>
          <w:ilvl w:val="0"/>
          <w:numId w:val="28"/>
        </w:numPr>
        <w:spacing w:after="0"/>
        <w:rPr>
          <w:b/>
          <w:highlight w:val="yellow"/>
          <w:lang w:val="de-DE"/>
        </w:rPr>
      </w:pPr>
      <w:r w:rsidRPr="00BB3D5A">
        <w:rPr>
          <w:highlight w:val="yellow"/>
          <w:lang w:val="de-DE"/>
        </w:rPr>
        <w:t>Zur Erleichterung kann ein automatisches Verzeichnis erstellt werden, sofern die Beschriftungen mit der zuvor beschriebenen Methode eingefügt wurden.</w:t>
      </w:r>
    </w:p>
    <w:p w14:paraId="6EC3C21E" w14:textId="77777777" w:rsidR="009416D7" w:rsidRDefault="009416D7" w:rsidP="00E66E2E">
      <w:pPr>
        <w:rPr>
          <w:rFonts w:eastAsiaTheme="majorEastAsia" w:cstheme="majorBidi"/>
          <w:sz w:val="36"/>
          <w:szCs w:val="28"/>
          <w:lang w:val="de-DE"/>
        </w:rPr>
      </w:pPr>
      <w:r>
        <w:rPr>
          <w:lang w:val="de-DE"/>
        </w:rPr>
        <w:br w:type="page"/>
      </w:r>
    </w:p>
    <w:p w14:paraId="66FAFA26" w14:textId="77777777" w:rsidR="00CB5219" w:rsidRPr="00AB5BB9" w:rsidRDefault="00CB5219" w:rsidP="00E66E2E">
      <w:pPr>
        <w:pStyle w:val="berschrift1"/>
        <w:rPr>
          <w:szCs w:val="22"/>
        </w:rPr>
      </w:pPr>
      <w:bookmarkStart w:id="67" w:name="_Toc412456425"/>
      <w:bookmarkStart w:id="68" w:name="_Toc464656934"/>
      <w:r w:rsidRPr="00AB5BB9">
        <w:lastRenderedPageBreak/>
        <w:t>Abkürzungsverzeichnis</w:t>
      </w:r>
      <w:bookmarkEnd w:id="67"/>
      <w:bookmarkEnd w:id="68"/>
    </w:p>
    <w:tbl>
      <w:tblPr>
        <w:tblStyle w:val="Tabellenraster"/>
        <w:tblW w:w="0" w:type="auto"/>
        <w:tblInd w:w="817" w:type="dxa"/>
        <w:tblLook w:val="04A0" w:firstRow="1" w:lastRow="0" w:firstColumn="1" w:lastColumn="0" w:noHBand="0" w:noVBand="1"/>
      </w:tblPr>
      <w:tblGrid>
        <w:gridCol w:w="1843"/>
        <w:gridCol w:w="5670"/>
      </w:tblGrid>
      <w:tr w:rsidR="00D2558E" w:rsidRPr="00516331" w14:paraId="109135D7" w14:textId="77777777" w:rsidTr="00D27DFF">
        <w:tc>
          <w:tcPr>
            <w:tcW w:w="1843" w:type="dxa"/>
            <w:vAlign w:val="center"/>
          </w:tcPr>
          <w:bookmarkEnd w:id="0"/>
          <w:bookmarkEnd w:id="1"/>
          <w:p w14:paraId="455B6A62" w14:textId="77777777" w:rsidR="00D2558E" w:rsidRPr="00516331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bzw.</w:t>
            </w:r>
          </w:p>
        </w:tc>
        <w:tc>
          <w:tcPr>
            <w:tcW w:w="5670" w:type="dxa"/>
            <w:vAlign w:val="center"/>
          </w:tcPr>
          <w:p w14:paraId="5F0CFEA0" w14:textId="77777777" w:rsidR="00D2558E" w:rsidRPr="00516331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beziehungsweise</w:t>
            </w:r>
          </w:p>
        </w:tc>
      </w:tr>
      <w:tr w:rsidR="007A6012" w:rsidRPr="00516331" w14:paraId="4AC540DA" w14:textId="77777777" w:rsidTr="00D27DFF">
        <w:tc>
          <w:tcPr>
            <w:tcW w:w="1843" w:type="dxa"/>
            <w:vAlign w:val="center"/>
          </w:tcPr>
          <w:p w14:paraId="2DCB3A4B" w14:textId="77777777" w:rsidR="007A6012" w:rsidRPr="00516331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d.h.</w:t>
            </w:r>
          </w:p>
        </w:tc>
        <w:tc>
          <w:tcPr>
            <w:tcW w:w="5670" w:type="dxa"/>
            <w:vAlign w:val="center"/>
          </w:tcPr>
          <w:p w14:paraId="68882A22" w14:textId="77777777" w:rsidR="007A6012" w:rsidRPr="00516331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das heißt</w:t>
            </w:r>
          </w:p>
        </w:tc>
      </w:tr>
      <w:tr w:rsidR="007A6012" w:rsidRPr="00516331" w14:paraId="5A917AD3" w14:textId="77777777" w:rsidTr="00D27DFF">
        <w:tc>
          <w:tcPr>
            <w:tcW w:w="1843" w:type="dxa"/>
            <w:vAlign w:val="center"/>
          </w:tcPr>
          <w:p w14:paraId="0C55D79F" w14:textId="77777777" w:rsidR="007A6012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€</w:t>
            </w:r>
          </w:p>
        </w:tc>
        <w:tc>
          <w:tcPr>
            <w:tcW w:w="5670" w:type="dxa"/>
            <w:vAlign w:val="center"/>
          </w:tcPr>
          <w:p w14:paraId="543D9BDE" w14:textId="77777777" w:rsidR="007A6012" w:rsidRDefault="007A6012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Euro</w:t>
            </w:r>
          </w:p>
        </w:tc>
      </w:tr>
      <w:tr w:rsidR="00D2558E" w:rsidRPr="007B552B" w14:paraId="1DA4CB23" w14:textId="77777777" w:rsidTr="00D27DFF">
        <w:tc>
          <w:tcPr>
            <w:tcW w:w="1843" w:type="dxa"/>
            <w:vAlign w:val="center"/>
          </w:tcPr>
          <w:p w14:paraId="1A21CF11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EFQM</w:t>
            </w:r>
          </w:p>
        </w:tc>
        <w:tc>
          <w:tcPr>
            <w:tcW w:w="5670" w:type="dxa"/>
            <w:vAlign w:val="center"/>
          </w:tcPr>
          <w:p w14:paraId="1E116D8F" w14:textId="77777777" w:rsidR="00D2558E" w:rsidRPr="00516331" w:rsidRDefault="00D2558E" w:rsidP="00B5271E">
            <w:pPr>
              <w:spacing w:before="40" w:after="40"/>
              <w:jc w:val="left"/>
              <w:rPr>
                <w:szCs w:val="24"/>
                <w:highlight w:val="yellow"/>
                <w:lang w:val="en-US"/>
              </w:rPr>
            </w:pPr>
            <w:r w:rsidRPr="00516331">
              <w:rPr>
                <w:szCs w:val="24"/>
                <w:highlight w:val="yellow"/>
                <w:lang w:val="en-US"/>
              </w:rPr>
              <w:t xml:space="preserve">European Foundation for Quality </w:t>
            </w:r>
            <w:r w:rsidRPr="00516331">
              <w:rPr>
                <w:vanish/>
                <w:szCs w:val="24"/>
                <w:highlight w:val="yellow"/>
                <w:lang w:val="en-US"/>
              </w:rPr>
              <w:br/>
            </w:r>
            <w:r w:rsidRPr="00516331">
              <w:rPr>
                <w:szCs w:val="24"/>
                <w:highlight w:val="yellow"/>
                <w:lang w:val="en-US"/>
              </w:rPr>
              <w:t>Management</w:t>
            </w:r>
          </w:p>
        </w:tc>
      </w:tr>
      <w:tr w:rsidR="00D2558E" w:rsidRPr="00516331" w14:paraId="3F5AE4F2" w14:textId="77777777" w:rsidTr="00D27DFF">
        <w:tc>
          <w:tcPr>
            <w:tcW w:w="1843" w:type="dxa"/>
            <w:vAlign w:val="center"/>
          </w:tcPr>
          <w:p w14:paraId="5611BC6E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 w:rsidRPr="00516331">
              <w:rPr>
                <w:szCs w:val="24"/>
                <w:highlight w:val="yellow"/>
                <w:lang w:val="de-DE"/>
              </w:rPr>
              <w:t>etc.</w:t>
            </w:r>
          </w:p>
        </w:tc>
        <w:tc>
          <w:tcPr>
            <w:tcW w:w="5670" w:type="dxa"/>
            <w:vAlign w:val="center"/>
          </w:tcPr>
          <w:p w14:paraId="0176A314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 w:rsidRPr="00516331">
              <w:rPr>
                <w:szCs w:val="24"/>
                <w:highlight w:val="yellow"/>
                <w:lang w:val="de-DE"/>
              </w:rPr>
              <w:t>et cetera</w:t>
            </w:r>
          </w:p>
        </w:tc>
      </w:tr>
      <w:tr w:rsidR="00C12DE4" w:rsidRPr="00516331" w14:paraId="57CDFB8C" w14:textId="77777777" w:rsidTr="00D27DFF">
        <w:tc>
          <w:tcPr>
            <w:tcW w:w="1843" w:type="dxa"/>
            <w:vAlign w:val="center"/>
          </w:tcPr>
          <w:p w14:paraId="1D0DF7FA" w14:textId="77777777" w:rsidR="00C12DE4" w:rsidRPr="00516331" w:rsidRDefault="00C12DE4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h</w:t>
            </w:r>
          </w:p>
        </w:tc>
        <w:tc>
          <w:tcPr>
            <w:tcW w:w="5670" w:type="dxa"/>
            <w:vAlign w:val="center"/>
          </w:tcPr>
          <w:p w14:paraId="3BEEEB84" w14:textId="77777777" w:rsidR="00C12DE4" w:rsidRPr="00516331" w:rsidRDefault="00C12DE4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Stunde</w:t>
            </w:r>
          </w:p>
        </w:tc>
      </w:tr>
      <w:tr w:rsidR="00D2558E" w:rsidRPr="00516331" w14:paraId="4244E95F" w14:textId="77777777" w:rsidTr="00D27DFF">
        <w:tc>
          <w:tcPr>
            <w:tcW w:w="1843" w:type="dxa"/>
            <w:vAlign w:val="center"/>
          </w:tcPr>
          <w:p w14:paraId="14380679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ISO</w:t>
            </w:r>
          </w:p>
        </w:tc>
        <w:tc>
          <w:tcPr>
            <w:tcW w:w="5670" w:type="dxa"/>
            <w:vAlign w:val="center"/>
          </w:tcPr>
          <w:p w14:paraId="445D16EA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 w:rsidRPr="00F14BF6">
              <w:rPr>
                <w:szCs w:val="24"/>
                <w:highlight w:val="yellow"/>
              </w:rPr>
              <w:t>International Organization for Standardization</w:t>
            </w:r>
          </w:p>
        </w:tc>
      </w:tr>
      <w:tr w:rsidR="007C13E9" w:rsidRPr="00516331" w14:paraId="25608142" w14:textId="77777777" w:rsidTr="00D27DFF">
        <w:tc>
          <w:tcPr>
            <w:tcW w:w="1843" w:type="dxa"/>
            <w:vAlign w:val="center"/>
          </w:tcPr>
          <w:p w14:paraId="68B9BD99" w14:textId="77777777" w:rsidR="007C13E9" w:rsidRDefault="007C13E9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max.</w:t>
            </w:r>
          </w:p>
        </w:tc>
        <w:tc>
          <w:tcPr>
            <w:tcW w:w="5670" w:type="dxa"/>
            <w:vAlign w:val="center"/>
          </w:tcPr>
          <w:p w14:paraId="38AB797D" w14:textId="77777777" w:rsidR="007C13E9" w:rsidRPr="00F14BF6" w:rsidRDefault="007C13E9" w:rsidP="00D27DFF">
            <w:pPr>
              <w:spacing w:before="40" w:after="40"/>
              <w:rPr>
                <w:szCs w:val="24"/>
                <w:highlight w:val="yellow"/>
              </w:rPr>
            </w:pPr>
            <w:r>
              <w:rPr>
                <w:szCs w:val="24"/>
                <w:highlight w:val="yellow"/>
              </w:rPr>
              <w:t>maximal</w:t>
            </w:r>
          </w:p>
        </w:tc>
      </w:tr>
      <w:tr w:rsidR="00BB3D5A" w:rsidRPr="00516331" w14:paraId="640C5685" w14:textId="77777777" w:rsidTr="00D27DFF">
        <w:tc>
          <w:tcPr>
            <w:tcW w:w="1843" w:type="dxa"/>
            <w:vAlign w:val="center"/>
          </w:tcPr>
          <w:p w14:paraId="024B9A72" w14:textId="77777777" w:rsidR="00BB3D5A" w:rsidRDefault="00BB3D5A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sh.</w:t>
            </w:r>
          </w:p>
        </w:tc>
        <w:tc>
          <w:tcPr>
            <w:tcW w:w="5670" w:type="dxa"/>
            <w:vAlign w:val="center"/>
          </w:tcPr>
          <w:p w14:paraId="2970B63F" w14:textId="77777777" w:rsidR="00BB3D5A" w:rsidRDefault="00BB3D5A" w:rsidP="00D27DFF">
            <w:pPr>
              <w:spacing w:before="40" w:after="40"/>
              <w:rPr>
                <w:szCs w:val="24"/>
                <w:highlight w:val="yellow"/>
              </w:rPr>
            </w:pPr>
            <w:r>
              <w:rPr>
                <w:szCs w:val="24"/>
                <w:highlight w:val="yellow"/>
              </w:rPr>
              <w:t>siehe</w:t>
            </w:r>
          </w:p>
        </w:tc>
      </w:tr>
      <w:tr w:rsidR="00D2558E" w:rsidRPr="00516331" w14:paraId="228B7265" w14:textId="77777777" w:rsidTr="00D27DFF">
        <w:tc>
          <w:tcPr>
            <w:tcW w:w="1843" w:type="dxa"/>
            <w:vAlign w:val="center"/>
          </w:tcPr>
          <w:p w14:paraId="48600FAC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u./o.Ä.</w:t>
            </w:r>
          </w:p>
        </w:tc>
        <w:tc>
          <w:tcPr>
            <w:tcW w:w="5670" w:type="dxa"/>
            <w:vAlign w:val="center"/>
          </w:tcPr>
          <w:p w14:paraId="28460DC8" w14:textId="77777777" w:rsidR="00D2558E" w:rsidRPr="00516331" w:rsidRDefault="00B5271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>
              <w:rPr>
                <w:szCs w:val="24"/>
                <w:highlight w:val="yellow"/>
                <w:lang w:val="de-DE"/>
              </w:rPr>
              <w:t>u</w:t>
            </w:r>
            <w:r w:rsidR="00D2558E">
              <w:rPr>
                <w:szCs w:val="24"/>
                <w:highlight w:val="yellow"/>
                <w:lang w:val="de-DE"/>
              </w:rPr>
              <w:t>nd/oder Ähnliche/s</w:t>
            </w:r>
          </w:p>
        </w:tc>
      </w:tr>
      <w:tr w:rsidR="00D2558E" w:rsidRPr="00516331" w14:paraId="24B23928" w14:textId="77777777" w:rsidTr="00D27DFF">
        <w:tc>
          <w:tcPr>
            <w:tcW w:w="1843" w:type="dxa"/>
            <w:vAlign w:val="center"/>
          </w:tcPr>
          <w:p w14:paraId="5AB06422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 w:rsidRPr="00516331">
              <w:rPr>
                <w:szCs w:val="24"/>
                <w:highlight w:val="yellow"/>
                <w:lang w:val="de-DE"/>
              </w:rPr>
              <w:t>z.B.</w:t>
            </w:r>
          </w:p>
        </w:tc>
        <w:tc>
          <w:tcPr>
            <w:tcW w:w="5670" w:type="dxa"/>
            <w:vAlign w:val="center"/>
          </w:tcPr>
          <w:p w14:paraId="3BFE4538" w14:textId="77777777" w:rsidR="00D2558E" w:rsidRPr="00516331" w:rsidRDefault="00D2558E" w:rsidP="00D27DFF">
            <w:pPr>
              <w:spacing w:before="40" w:after="40"/>
              <w:rPr>
                <w:szCs w:val="24"/>
                <w:highlight w:val="yellow"/>
                <w:lang w:val="de-DE"/>
              </w:rPr>
            </w:pPr>
            <w:r w:rsidRPr="00516331">
              <w:rPr>
                <w:szCs w:val="24"/>
                <w:highlight w:val="yellow"/>
                <w:lang w:val="de-DE"/>
              </w:rPr>
              <w:t>zum Beispiel</w:t>
            </w:r>
          </w:p>
        </w:tc>
      </w:tr>
    </w:tbl>
    <w:p w14:paraId="644775C4" w14:textId="77777777" w:rsidR="00B719E6" w:rsidRDefault="00B719E6" w:rsidP="00BB3D5A">
      <w:pPr>
        <w:rPr>
          <w:szCs w:val="24"/>
          <w:lang w:val="de-DE"/>
        </w:rPr>
      </w:pPr>
    </w:p>
    <w:p w14:paraId="247DCFEC" w14:textId="77777777" w:rsidR="00B719E6" w:rsidRPr="00BB3D5A" w:rsidRDefault="00BB3D5A" w:rsidP="00B719E6">
      <w:pPr>
        <w:spacing w:after="0"/>
        <w:rPr>
          <w:b/>
          <w:szCs w:val="24"/>
          <w:highlight w:val="yellow"/>
          <w:lang w:val="de-DE"/>
        </w:rPr>
      </w:pPr>
      <w:r w:rsidRPr="00BB3D5A">
        <w:rPr>
          <w:b/>
          <w:szCs w:val="24"/>
          <w:highlight w:val="yellow"/>
          <w:lang w:val="de-DE"/>
        </w:rPr>
        <w:t>Anmerkung</w:t>
      </w:r>
      <w:r w:rsidR="00B719E6" w:rsidRPr="00BB3D5A">
        <w:rPr>
          <w:b/>
          <w:szCs w:val="24"/>
          <w:highlight w:val="yellow"/>
          <w:lang w:val="de-DE"/>
        </w:rPr>
        <w:t>:</w:t>
      </w:r>
    </w:p>
    <w:p w14:paraId="099E63E9" w14:textId="77777777" w:rsidR="00B273B9" w:rsidRPr="00BB3D5A" w:rsidRDefault="00B719E6" w:rsidP="00B719E6">
      <w:pPr>
        <w:pStyle w:val="Listenabsatz"/>
        <w:numPr>
          <w:ilvl w:val="0"/>
          <w:numId w:val="21"/>
        </w:numPr>
        <w:rPr>
          <w:szCs w:val="24"/>
          <w:highlight w:val="yellow"/>
          <w:lang w:val="de-DE"/>
        </w:rPr>
      </w:pPr>
      <w:r w:rsidRPr="00BB3D5A">
        <w:rPr>
          <w:szCs w:val="24"/>
          <w:highlight w:val="yellow"/>
          <w:lang w:val="de-DE"/>
        </w:rPr>
        <w:t>Alle (!) verwendeten Abkürzungen der Arbeit werden hier angeführt.</w:t>
      </w:r>
    </w:p>
    <w:sectPr w:rsidR="00B273B9" w:rsidRPr="00BB3D5A" w:rsidSect="00546204">
      <w:headerReference w:type="default" r:id="rId16"/>
      <w:type w:val="continuous"/>
      <w:pgSz w:w="11906" w:h="16838"/>
      <w:pgMar w:top="1418" w:right="1416" w:bottom="1134" w:left="1418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21BCC" w14:textId="77777777" w:rsidR="00C94B8B" w:rsidRDefault="00C94B8B" w:rsidP="00092A21">
      <w:pPr>
        <w:spacing w:after="0" w:line="240" w:lineRule="auto"/>
      </w:pPr>
      <w:r>
        <w:separator/>
      </w:r>
    </w:p>
  </w:endnote>
  <w:endnote w:type="continuationSeparator" w:id="0">
    <w:p w14:paraId="589827B9" w14:textId="77777777" w:rsidR="00C94B8B" w:rsidRDefault="00C94B8B" w:rsidP="00092A21">
      <w:pPr>
        <w:spacing w:after="0" w:line="240" w:lineRule="auto"/>
      </w:pPr>
      <w:r>
        <w:continuationSeparator/>
      </w:r>
    </w:p>
  </w:endnote>
  <w:endnote w:type="continuationNotice" w:id="1">
    <w:p w14:paraId="7FA85872" w14:textId="77777777" w:rsidR="00C94B8B" w:rsidRDefault="00C94B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utiger LT Com 55 Roman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32351" w14:textId="77777777" w:rsidR="00C94B8B" w:rsidRDefault="00C94B8B" w:rsidP="00092A21">
      <w:pPr>
        <w:spacing w:after="0" w:line="240" w:lineRule="auto"/>
      </w:pPr>
      <w:r>
        <w:separator/>
      </w:r>
    </w:p>
  </w:footnote>
  <w:footnote w:type="continuationSeparator" w:id="0">
    <w:p w14:paraId="7D4AF14B" w14:textId="77777777" w:rsidR="00C94B8B" w:rsidRDefault="00C94B8B" w:rsidP="00092A21">
      <w:pPr>
        <w:spacing w:after="0" w:line="240" w:lineRule="auto"/>
      </w:pPr>
      <w:r>
        <w:continuationSeparator/>
      </w:r>
    </w:p>
  </w:footnote>
  <w:footnote w:type="continuationNotice" w:id="1">
    <w:p w14:paraId="0BC1D1EE" w14:textId="77777777" w:rsidR="00C94B8B" w:rsidRDefault="00C94B8B">
      <w:pPr>
        <w:spacing w:after="0" w:line="240" w:lineRule="auto"/>
      </w:pPr>
    </w:p>
  </w:footnote>
  <w:footnote w:id="2">
    <w:p w14:paraId="5EC34CCD" w14:textId="77777777" w:rsidR="002F6319" w:rsidRPr="00E66E2E" w:rsidRDefault="002F6319" w:rsidP="00B719E6">
      <w:pPr>
        <w:pStyle w:val="Funotentext"/>
      </w:pPr>
      <w:r w:rsidRPr="00212A64">
        <w:rPr>
          <w:rStyle w:val="Funotenzeichen"/>
        </w:rPr>
        <w:footnoteRef/>
      </w:r>
      <w:r>
        <w:t xml:space="preserve"> Nachname</w:t>
      </w:r>
      <w:r w:rsidRPr="00212A64">
        <w:t>, Jahreszahl, S.Seitenangab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A8F7F" w14:textId="77777777" w:rsidR="002F6319" w:rsidRPr="000B5046" w:rsidRDefault="002F6319" w:rsidP="003F762E">
    <w:pPr>
      <w:pStyle w:val="Kopfzeile"/>
      <w:jc w:val="right"/>
      <w:rPr>
        <w:sz w:val="20"/>
        <w:lang w:val="de-D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08EC4" w14:textId="77777777" w:rsidR="002F6319" w:rsidRPr="001B6933" w:rsidRDefault="002F6319" w:rsidP="00357886">
    <w:pPr>
      <w:pStyle w:val="Kopfzeile"/>
      <w:pBdr>
        <w:bottom w:val="single" w:sz="4" w:space="1" w:color="auto"/>
      </w:pBdr>
      <w:rPr>
        <w:sz w:val="22"/>
      </w:rPr>
    </w:pPr>
    <w:r w:rsidRPr="001B6933">
      <w:rPr>
        <w:sz w:val="22"/>
      </w:rPr>
      <w:tab/>
    </w:r>
    <w:r w:rsidRPr="001B6933">
      <w:rPr>
        <w:sz w:val="22"/>
      </w:rPr>
      <w:tab/>
    </w:r>
    <w:r>
      <w:rPr>
        <w:sz w:val="22"/>
      </w:rPr>
      <w:fldChar w:fldCharType="begin"/>
    </w:r>
    <w:r>
      <w:rPr>
        <w:sz w:val="22"/>
      </w:rPr>
      <w:instrText xml:space="preserve"> PAGE  \* ROMAN  \* MERGEFORMAT </w:instrText>
    </w:r>
    <w:r>
      <w:rPr>
        <w:sz w:val="22"/>
      </w:rPr>
      <w:fldChar w:fldCharType="separate"/>
    </w:r>
    <w:r>
      <w:rPr>
        <w:noProof/>
        <w:sz w:val="22"/>
      </w:rPr>
      <w:t>V</w:t>
    </w:r>
    <w:r>
      <w:rPr>
        <w:sz w:val="2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686565775"/>
      <w:docPartObj>
        <w:docPartGallery w:val="Page Numbers (Top of Page)"/>
        <w:docPartUnique/>
      </w:docPartObj>
    </w:sdtPr>
    <w:sdtEndPr/>
    <w:sdtContent>
      <w:p w14:paraId="7ABEAEBF" w14:textId="77777777" w:rsidR="002F6319" w:rsidRPr="001B6933" w:rsidRDefault="002F6319" w:rsidP="001B6933">
        <w:pPr>
          <w:pStyle w:val="Kopfzeile"/>
          <w:pBdr>
            <w:bottom w:val="single" w:sz="4" w:space="1" w:color="auto"/>
          </w:pBdr>
          <w:jc w:val="right"/>
          <w:rPr>
            <w:sz w:val="22"/>
          </w:rPr>
        </w:pPr>
        <w:r w:rsidRPr="001B6933">
          <w:rPr>
            <w:sz w:val="22"/>
          </w:rPr>
          <w:fldChar w:fldCharType="begin"/>
        </w:r>
        <w:r w:rsidRPr="001B6933">
          <w:rPr>
            <w:sz w:val="22"/>
          </w:rPr>
          <w:instrText xml:space="preserve"> PAGE   \* MERGEFORMAT </w:instrText>
        </w:r>
        <w:r w:rsidRPr="001B6933">
          <w:rPr>
            <w:sz w:val="22"/>
          </w:rPr>
          <w:fldChar w:fldCharType="separate"/>
        </w:r>
        <w:r w:rsidR="00FA0610">
          <w:rPr>
            <w:noProof/>
            <w:sz w:val="22"/>
          </w:rPr>
          <w:t>II</w:t>
        </w:r>
        <w:r w:rsidRPr="001B6933">
          <w:rPr>
            <w:noProof/>
            <w:sz w:val="22"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C7665" w14:textId="71BC0325" w:rsidR="002F6319" w:rsidRPr="001B6933" w:rsidRDefault="00B5596E" w:rsidP="00357886">
    <w:pPr>
      <w:pStyle w:val="Kopfzeile"/>
      <w:pBdr>
        <w:bottom w:val="single" w:sz="4" w:space="1" w:color="auto"/>
      </w:pBdr>
      <w:rPr>
        <w:sz w:val="22"/>
      </w:rPr>
    </w:pPr>
    <w:r>
      <w:rPr>
        <w:noProof/>
      </w:rPr>
      <w:fldChar w:fldCharType="begin"/>
    </w:r>
    <w:r>
      <w:rPr>
        <w:noProof/>
      </w:rPr>
      <w:instrText xml:space="preserve"> STYLEREF  "Überschrift 1"  \* MERGEFORMAT </w:instrText>
    </w:r>
    <w:r>
      <w:rPr>
        <w:noProof/>
      </w:rPr>
      <w:fldChar w:fldCharType="separate"/>
    </w:r>
    <w:r w:rsidR="00875D1D">
      <w:rPr>
        <w:noProof/>
      </w:rPr>
      <w:t>Tabellenverzeichnis</w:t>
    </w:r>
    <w:r>
      <w:rPr>
        <w:noProof/>
      </w:rPr>
      <w:fldChar w:fldCharType="end"/>
    </w:r>
    <w:r w:rsidR="002F6319" w:rsidRPr="001B6933">
      <w:rPr>
        <w:sz w:val="22"/>
      </w:rPr>
      <w:tab/>
    </w:r>
    <w:r w:rsidR="002F6319" w:rsidRPr="001B6933">
      <w:rPr>
        <w:sz w:val="22"/>
      </w:rPr>
      <w:tab/>
    </w:r>
    <w:r w:rsidR="002F6319" w:rsidRPr="001B6933">
      <w:rPr>
        <w:sz w:val="22"/>
      </w:rPr>
      <w:fldChar w:fldCharType="begin"/>
    </w:r>
    <w:r w:rsidR="002F6319" w:rsidRPr="001B6933">
      <w:rPr>
        <w:sz w:val="22"/>
      </w:rPr>
      <w:instrText xml:space="preserve"> PAGE   \* MERGEFORMAT </w:instrText>
    </w:r>
    <w:r w:rsidR="002F6319" w:rsidRPr="001B6933">
      <w:rPr>
        <w:sz w:val="22"/>
      </w:rPr>
      <w:fldChar w:fldCharType="separate"/>
    </w:r>
    <w:r w:rsidR="00FA0610">
      <w:rPr>
        <w:noProof/>
        <w:sz w:val="22"/>
      </w:rPr>
      <w:t>17</w:t>
    </w:r>
    <w:r w:rsidR="002F6319" w:rsidRPr="001B6933">
      <w:rPr>
        <w:sz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2323360"/>
    <w:lvl w:ilvl="0">
      <w:start w:val="1"/>
      <w:numFmt w:val="bullet"/>
      <w:pStyle w:val="NotizEbene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izEbene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izEbene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izEbene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pStyle w:val="NotizEbene5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pStyle w:val="NotizEbene6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pStyle w:val="NotizEbene7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pStyle w:val="NotizEbene8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pStyle w:val="NotizEbene9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CF11B6"/>
    <w:multiLevelType w:val="hybridMultilevel"/>
    <w:tmpl w:val="1B3E97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87A08"/>
    <w:multiLevelType w:val="hybridMultilevel"/>
    <w:tmpl w:val="C29EBF2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A25D9"/>
    <w:multiLevelType w:val="hybridMultilevel"/>
    <w:tmpl w:val="777E7DB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75DDD"/>
    <w:multiLevelType w:val="hybridMultilevel"/>
    <w:tmpl w:val="4810DFA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C5FFA"/>
    <w:multiLevelType w:val="multilevel"/>
    <w:tmpl w:val="9CB437EA"/>
    <w:lvl w:ilvl="0">
      <w:start w:val="1"/>
      <w:numFmt w:val="decimal"/>
      <w:pStyle w:val="berschrift1"/>
      <w:lvlText w:val="%1"/>
      <w:lvlJc w:val="left"/>
      <w:pPr>
        <w:ind w:left="720" w:hanging="579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:lang w:val="de-AT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19825458"/>
    <w:multiLevelType w:val="hybridMultilevel"/>
    <w:tmpl w:val="14B4947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90A26"/>
    <w:multiLevelType w:val="hybridMultilevel"/>
    <w:tmpl w:val="E9CCC3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95EEC"/>
    <w:multiLevelType w:val="hybridMultilevel"/>
    <w:tmpl w:val="C254B2E6"/>
    <w:lvl w:ilvl="0" w:tplc="5CF0BE40">
      <w:start w:val="1"/>
      <w:numFmt w:val="ordinal"/>
      <w:lvlText w:val="1.%1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43556"/>
    <w:multiLevelType w:val="hybridMultilevel"/>
    <w:tmpl w:val="E66691E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72D32"/>
    <w:multiLevelType w:val="hybridMultilevel"/>
    <w:tmpl w:val="A3E405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B422B"/>
    <w:multiLevelType w:val="hybridMultilevel"/>
    <w:tmpl w:val="780E492E"/>
    <w:lvl w:ilvl="0" w:tplc="56F2D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EF455B"/>
    <w:multiLevelType w:val="hybridMultilevel"/>
    <w:tmpl w:val="F334D7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36304"/>
    <w:multiLevelType w:val="multilevel"/>
    <w:tmpl w:val="FCC82F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32A63A89"/>
    <w:multiLevelType w:val="hybridMultilevel"/>
    <w:tmpl w:val="A2C624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25070"/>
    <w:multiLevelType w:val="multilevel"/>
    <w:tmpl w:val="D99A9AF0"/>
    <w:styleLink w:val="Aufzhlung-01-00"/>
    <w:lvl w:ilvl="0">
      <w:start w:val="1"/>
      <w:numFmt w:val="bullet"/>
      <w:lvlText w:val=""/>
      <w:lvlJc w:val="left"/>
      <w:pPr>
        <w:tabs>
          <w:tab w:val="num" w:pos="284"/>
        </w:tabs>
        <w:ind w:left="284" w:hanging="284"/>
      </w:pPr>
      <w:rPr>
        <w:rFonts w:ascii="Wingdings" w:hAnsi="Wingdings"/>
        <w:b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7928E8"/>
    <w:multiLevelType w:val="hybridMultilevel"/>
    <w:tmpl w:val="98A2F51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D598E"/>
    <w:multiLevelType w:val="hybridMultilevel"/>
    <w:tmpl w:val="2D625BBC"/>
    <w:lvl w:ilvl="0" w:tplc="252ECEF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97227F9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44595"/>
    <w:multiLevelType w:val="hybridMultilevel"/>
    <w:tmpl w:val="6ADE5B8A"/>
    <w:lvl w:ilvl="0" w:tplc="FCF4D8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160" w:hanging="360"/>
      </w:pPr>
    </w:lvl>
    <w:lvl w:ilvl="2" w:tplc="0407001B" w:tentative="1">
      <w:start w:val="1"/>
      <w:numFmt w:val="lowerRoman"/>
      <w:lvlText w:val="%3."/>
      <w:lvlJc w:val="right"/>
      <w:pPr>
        <w:ind w:left="2880" w:hanging="180"/>
      </w:pPr>
    </w:lvl>
    <w:lvl w:ilvl="3" w:tplc="0407000F">
      <w:start w:val="1"/>
      <w:numFmt w:val="decimal"/>
      <w:lvlText w:val="%4."/>
      <w:lvlJc w:val="left"/>
      <w:pPr>
        <w:ind w:left="3600" w:hanging="360"/>
      </w:pPr>
    </w:lvl>
    <w:lvl w:ilvl="4" w:tplc="04070019" w:tentative="1">
      <w:start w:val="1"/>
      <w:numFmt w:val="lowerLetter"/>
      <w:lvlText w:val="%5."/>
      <w:lvlJc w:val="left"/>
      <w:pPr>
        <w:ind w:left="4320" w:hanging="360"/>
      </w:pPr>
    </w:lvl>
    <w:lvl w:ilvl="5" w:tplc="0407001B" w:tentative="1">
      <w:start w:val="1"/>
      <w:numFmt w:val="lowerRoman"/>
      <w:lvlText w:val="%6."/>
      <w:lvlJc w:val="right"/>
      <w:pPr>
        <w:ind w:left="5040" w:hanging="180"/>
      </w:pPr>
    </w:lvl>
    <w:lvl w:ilvl="6" w:tplc="0407000F" w:tentative="1">
      <w:start w:val="1"/>
      <w:numFmt w:val="decimal"/>
      <w:lvlText w:val="%7."/>
      <w:lvlJc w:val="left"/>
      <w:pPr>
        <w:ind w:left="5760" w:hanging="360"/>
      </w:pPr>
    </w:lvl>
    <w:lvl w:ilvl="7" w:tplc="04070019" w:tentative="1">
      <w:start w:val="1"/>
      <w:numFmt w:val="lowerLetter"/>
      <w:lvlText w:val="%8."/>
      <w:lvlJc w:val="left"/>
      <w:pPr>
        <w:ind w:left="6480" w:hanging="360"/>
      </w:pPr>
    </w:lvl>
    <w:lvl w:ilvl="8" w:tplc="04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9084FC2"/>
    <w:multiLevelType w:val="hybridMultilevel"/>
    <w:tmpl w:val="1382A54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212505"/>
    <w:multiLevelType w:val="hybridMultilevel"/>
    <w:tmpl w:val="F45C240C"/>
    <w:lvl w:ilvl="0" w:tplc="4730504C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u w:color="00B05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301C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A38312C"/>
    <w:multiLevelType w:val="multilevel"/>
    <w:tmpl w:val="31CE235A"/>
    <w:styleLink w:val="Aufzhlung-03-00"/>
    <w:lvl w:ilvl="0">
      <w:start w:val="1"/>
      <w:numFmt w:val="bullet"/>
      <w:lvlText w:val="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574D8E"/>
    <w:multiLevelType w:val="hybridMultilevel"/>
    <w:tmpl w:val="172C3B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8635BC"/>
    <w:multiLevelType w:val="hybridMultilevel"/>
    <w:tmpl w:val="668EE050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4B463EF"/>
    <w:multiLevelType w:val="hybridMultilevel"/>
    <w:tmpl w:val="45A067F0"/>
    <w:lvl w:ilvl="0" w:tplc="C3CCF4D4">
      <w:start w:val="1"/>
      <w:numFmt w:val="ordinal"/>
      <w:lvlText w:val="1.%1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9627148"/>
    <w:multiLevelType w:val="multilevel"/>
    <w:tmpl w:val="0A746E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CFB6A88"/>
    <w:multiLevelType w:val="multilevel"/>
    <w:tmpl w:val="D22A1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8" w15:restartNumberingAfterBreak="0">
    <w:nsid w:val="7DA74A85"/>
    <w:multiLevelType w:val="hybridMultilevel"/>
    <w:tmpl w:val="04D6007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FF6587"/>
    <w:multiLevelType w:val="hybridMultilevel"/>
    <w:tmpl w:val="9774AF6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0"/>
  </w:num>
  <w:num w:numId="3">
    <w:abstractNumId w:val="22"/>
  </w:num>
  <w:num w:numId="4">
    <w:abstractNumId w:val="0"/>
  </w:num>
  <w:num w:numId="5">
    <w:abstractNumId w:val="13"/>
  </w:num>
  <w:num w:numId="6">
    <w:abstractNumId w:val="15"/>
  </w:num>
  <w:num w:numId="7">
    <w:abstractNumId w:val="11"/>
  </w:num>
  <w:num w:numId="8">
    <w:abstractNumId w:val="25"/>
  </w:num>
  <w:num w:numId="9">
    <w:abstractNumId w:val="8"/>
  </w:num>
  <w:num w:numId="10">
    <w:abstractNumId w:val="21"/>
  </w:num>
  <w:num w:numId="11">
    <w:abstractNumId w:val="26"/>
  </w:num>
  <w:num w:numId="12">
    <w:abstractNumId w:val="5"/>
  </w:num>
  <w:num w:numId="13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20"/>
  </w:num>
  <w:num w:numId="16">
    <w:abstractNumId w:val="1"/>
  </w:num>
  <w:num w:numId="17">
    <w:abstractNumId w:val="23"/>
  </w:num>
  <w:num w:numId="18">
    <w:abstractNumId w:val="7"/>
  </w:num>
  <w:num w:numId="19">
    <w:abstractNumId w:val="14"/>
  </w:num>
  <w:num w:numId="20">
    <w:abstractNumId w:val="9"/>
  </w:num>
  <w:num w:numId="21">
    <w:abstractNumId w:val="2"/>
  </w:num>
  <w:num w:numId="22">
    <w:abstractNumId w:val="16"/>
  </w:num>
  <w:num w:numId="23">
    <w:abstractNumId w:val="18"/>
  </w:num>
  <w:num w:numId="24">
    <w:abstractNumId w:val="17"/>
  </w:num>
  <w:num w:numId="25">
    <w:abstractNumId w:val="19"/>
  </w:num>
  <w:num w:numId="26">
    <w:abstractNumId w:val="4"/>
  </w:num>
  <w:num w:numId="27">
    <w:abstractNumId w:val="24"/>
  </w:num>
  <w:num w:numId="28">
    <w:abstractNumId w:val="28"/>
  </w:num>
  <w:num w:numId="29">
    <w:abstractNumId w:val="12"/>
  </w:num>
  <w:num w:numId="30">
    <w:abstractNumId w:val="6"/>
  </w:num>
  <w:num w:numId="31">
    <w:abstractNumId w:val="2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yMDY1NDUwMDc2MzRU0lEKTi0uzszPAykwrAUAP/jk/CwAAAA="/>
  </w:docVars>
  <w:rsids>
    <w:rsidRoot w:val="00F118E9"/>
    <w:rsid w:val="00001827"/>
    <w:rsid w:val="000029BD"/>
    <w:rsid w:val="00004117"/>
    <w:rsid w:val="00004284"/>
    <w:rsid w:val="00007E1E"/>
    <w:rsid w:val="0001505C"/>
    <w:rsid w:val="00016A7B"/>
    <w:rsid w:val="000204E6"/>
    <w:rsid w:val="00021B8D"/>
    <w:rsid w:val="000254E1"/>
    <w:rsid w:val="00025C96"/>
    <w:rsid w:val="00027272"/>
    <w:rsid w:val="00034178"/>
    <w:rsid w:val="000360CA"/>
    <w:rsid w:val="000362BC"/>
    <w:rsid w:val="00036735"/>
    <w:rsid w:val="00036763"/>
    <w:rsid w:val="00041E81"/>
    <w:rsid w:val="000431F3"/>
    <w:rsid w:val="000448AA"/>
    <w:rsid w:val="000464DB"/>
    <w:rsid w:val="0004793F"/>
    <w:rsid w:val="000530E8"/>
    <w:rsid w:val="0005507C"/>
    <w:rsid w:val="00055237"/>
    <w:rsid w:val="0005576F"/>
    <w:rsid w:val="00057CF3"/>
    <w:rsid w:val="00065433"/>
    <w:rsid w:val="0006558D"/>
    <w:rsid w:val="000706A5"/>
    <w:rsid w:val="00070BF9"/>
    <w:rsid w:val="000710A4"/>
    <w:rsid w:val="00071DDB"/>
    <w:rsid w:val="00072DBA"/>
    <w:rsid w:val="00073481"/>
    <w:rsid w:val="000742CE"/>
    <w:rsid w:val="000746BD"/>
    <w:rsid w:val="000762ED"/>
    <w:rsid w:val="00076743"/>
    <w:rsid w:val="00080136"/>
    <w:rsid w:val="00081F14"/>
    <w:rsid w:val="00083123"/>
    <w:rsid w:val="00084557"/>
    <w:rsid w:val="00087B13"/>
    <w:rsid w:val="00087ECC"/>
    <w:rsid w:val="00087F16"/>
    <w:rsid w:val="00090589"/>
    <w:rsid w:val="00090C71"/>
    <w:rsid w:val="00090DA6"/>
    <w:rsid w:val="000919C8"/>
    <w:rsid w:val="00092A21"/>
    <w:rsid w:val="000A2E6A"/>
    <w:rsid w:val="000A4A4D"/>
    <w:rsid w:val="000A4DBC"/>
    <w:rsid w:val="000A56D6"/>
    <w:rsid w:val="000B02B2"/>
    <w:rsid w:val="000B17FF"/>
    <w:rsid w:val="000B1C6F"/>
    <w:rsid w:val="000B3610"/>
    <w:rsid w:val="000B493F"/>
    <w:rsid w:val="000B5046"/>
    <w:rsid w:val="000B5D05"/>
    <w:rsid w:val="000B789F"/>
    <w:rsid w:val="000C074D"/>
    <w:rsid w:val="000C0A10"/>
    <w:rsid w:val="000C19FD"/>
    <w:rsid w:val="000C4518"/>
    <w:rsid w:val="000D0D47"/>
    <w:rsid w:val="000D35F9"/>
    <w:rsid w:val="000D3F75"/>
    <w:rsid w:val="000D54D7"/>
    <w:rsid w:val="000D5A6F"/>
    <w:rsid w:val="000D5AC3"/>
    <w:rsid w:val="000E030A"/>
    <w:rsid w:val="000E0A81"/>
    <w:rsid w:val="000E11A3"/>
    <w:rsid w:val="000E12FC"/>
    <w:rsid w:val="000E1426"/>
    <w:rsid w:val="000E1806"/>
    <w:rsid w:val="000E2E44"/>
    <w:rsid w:val="000E34D5"/>
    <w:rsid w:val="000E5120"/>
    <w:rsid w:val="000E63A8"/>
    <w:rsid w:val="000E731C"/>
    <w:rsid w:val="000F09E1"/>
    <w:rsid w:val="000F44B8"/>
    <w:rsid w:val="000F52E8"/>
    <w:rsid w:val="000F5784"/>
    <w:rsid w:val="000F7B2C"/>
    <w:rsid w:val="0010297F"/>
    <w:rsid w:val="0010375B"/>
    <w:rsid w:val="00107BD3"/>
    <w:rsid w:val="00107D33"/>
    <w:rsid w:val="00115BFD"/>
    <w:rsid w:val="00116DDF"/>
    <w:rsid w:val="001171F3"/>
    <w:rsid w:val="00117E3A"/>
    <w:rsid w:val="001223EE"/>
    <w:rsid w:val="001233BD"/>
    <w:rsid w:val="00123C8B"/>
    <w:rsid w:val="00123ED1"/>
    <w:rsid w:val="0012410C"/>
    <w:rsid w:val="00125DE5"/>
    <w:rsid w:val="00127EE5"/>
    <w:rsid w:val="00135FAD"/>
    <w:rsid w:val="00141A86"/>
    <w:rsid w:val="00142255"/>
    <w:rsid w:val="00143AA9"/>
    <w:rsid w:val="00145F3B"/>
    <w:rsid w:val="00146095"/>
    <w:rsid w:val="00156DB6"/>
    <w:rsid w:val="00161A6A"/>
    <w:rsid w:val="00162044"/>
    <w:rsid w:val="001629D1"/>
    <w:rsid w:val="00166740"/>
    <w:rsid w:val="001677F8"/>
    <w:rsid w:val="00170F9F"/>
    <w:rsid w:val="00171B5C"/>
    <w:rsid w:val="00172C01"/>
    <w:rsid w:val="0017419E"/>
    <w:rsid w:val="00174687"/>
    <w:rsid w:val="00174DFE"/>
    <w:rsid w:val="00174F78"/>
    <w:rsid w:val="00175205"/>
    <w:rsid w:val="00176071"/>
    <w:rsid w:val="00177BED"/>
    <w:rsid w:val="00180604"/>
    <w:rsid w:val="001846BC"/>
    <w:rsid w:val="00184C99"/>
    <w:rsid w:val="00186AFB"/>
    <w:rsid w:val="00186BC9"/>
    <w:rsid w:val="0019275B"/>
    <w:rsid w:val="00192E5B"/>
    <w:rsid w:val="001A2E08"/>
    <w:rsid w:val="001A7ADF"/>
    <w:rsid w:val="001B0249"/>
    <w:rsid w:val="001B1664"/>
    <w:rsid w:val="001B4A99"/>
    <w:rsid w:val="001B5AD8"/>
    <w:rsid w:val="001B6933"/>
    <w:rsid w:val="001B7E2F"/>
    <w:rsid w:val="001C0FB9"/>
    <w:rsid w:val="001C13A3"/>
    <w:rsid w:val="001C27C9"/>
    <w:rsid w:val="001C3373"/>
    <w:rsid w:val="001C610F"/>
    <w:rsid w:val="001D4B8F"/>
    <w:rsid w:val="001D665E"/>
    <w:rsid w:val="001E0072"/>
    <w:rsid w:val="001E4185"/>
    <w:rsid w:val="001E6A3E"/>
    <w:rsid w:val="001F04C1"/>
    <w:rsid w:val="001F0FD0"/>
    <w:rsid w:val="001F3EB7"/>
    <w:rsid w:val="001F5240"/>
    <w:rsid w:val="001F5B6B"/>
    <w:rsid w:val="001F5D72"/>
    <w:rsid w:val="001F6678"/>
    <w:rsid w:val="00201070"/>
    <w:rsid w:val="002026E9"/>
    <w:rsid w:val="00203017"/>
    <w:rsid w:val="00203211"/>
    <w:rsid w:val="0020388B"/>
    <w:rsid w:val="00203BDF"/>
    <w:rsid w:val="0020664A"/>
    <w:rsid w:val="002105C6"/>
    <w:rsid w:val="00210AB3"/>
    <w:rsid w:val="00212295"/>
    <w:rsid w:val="00212895"/>
    <w:rsid w:val="00212A64"/>
    <w:rsid w:val="00212CA0"/>
    <w:rsid w:val="002143AE"/>
    <w:rsid w:val="002148FC"/>
    <w:rsid w:val="00222FEB"/>
    <w:rsid w:val="002256C8"/>
    <w:rsid w:val="002334D9"/>
    <w:rsid w:val="00235063"/>
    <w:rsid w:val="002355A4"/>
    <w:rsid w:val="00236570"/>
    <w:rsid w:val="00240821"/>
    <w:rsid w:val="00240E98"/>
    <w:rsid w:val="0024361D"/>
    <w:rsid w:val="00246A43"/>
    <w:rsid w:val="00250DBA"/>
    <w:rsid w:val="00250F4D"/>
    <w:rsid w:val="00253246"/>
    <w:rsid w:val="00254EEF"/>
    <w:rsid w:val="00265BD0"/>
    <w:rsid w:val="00272107"/>
    <w:rsid w:val="00274E5C"/>
    <w:rsid w:val="0027502A"/>
    <w:rsid w:val="002762AA"/>
    <w:rsid w:val="00277C41"/>
    <w:rsid w:val="00281559"/>
    <w:rsid w:val="00282B98"/>
    <w:rsid w:val="00283D6E"/>
    <w:rsid w:val="002842F0"/>
    <w:rsid w:val="002843E2"/>
    <w:rsid w:val="0028641C"/>
    <w:rsid w:val="002864F4"/>
    <w:rsid w:val="00296F85"/>
    <w:rsid w:val="002A0633"/>
    <w:rsid w:val="002A2CBB"/>
    <w:rsid w:val="002A4EDF"/>
    <w:rsid w:val="002A51D1"/>
    <w:rsid w:val="002A6835"/>
    <w:rsid w:val="002A7BBF"/>
    <w:rsid w:val="002B1838"/>
    <w:rsid w:val="002B573E"/>
    <w:rsid w:val="002C18F1"/>
    <w:rsid w:val="002D2698"/>
    <w:rsid w:val="002D41FE"/>
    <w:rsid w:val="002D7047"/>
    <w:rsid w:val="002D78B8"/>
    <w:rsid w:val="002D7CD2"/>
    <w:rsid w:val="002E059A"/>
    <w:rsid w:val="002E0B94"/>
    <w:rsid w:val="002E212D"/>
    <w:rsid w:val="002E73E4"/>
    <w:rsid w:val="002F092A"/>
    <w:rsid w:val="002F6319"/>
    <w:rsid w:val="002F7842"/>
    <w:rsid w:val="002F7FDE"/>
    <w:rsid w:val="00300F54"/>
    <w:rsid w:val="003014C0"/>
    <w:rsid w:val="00301600"/>
    <w:rsid w:val="00307D2B"/>
    <w:rsid w:val="0031019D"/>
    <w:rsid w:val="003123D1"/>
    <w:rsid w:val="00313E58"/>
    <w:rsid w:val="00315114"/>
    <w:rsid w:val="00315847"/>
    <w:rsid w:val="00316A22"/>
    <w:rsid w:val="00316D20"/>
    <w:rsid w:val="00321275"/>
    <w:rsid w:val="00321381"/>
    <w:rsid w:val="00321533"/>
    <w:rsid w:val="00323892"/>
    <w:rsid w:val="00324F08"/>
    <w:rsid w:val="0032691D"/>
    <w:rsid w:val="00326AC2"/>
    <w:rsid w:val="00326B76"/>
    <w:rsid w:val="00326D8C"/>
    <w:rsid w:val="00331003"/>
    <w:rsid w:val="00335536"/>
    <w:rsid w:val="003356A4"/>
    <w:rsid w:val="00337632"/>
    <w:rsid w:val="00340B05"/>
    <w:rsid w:val="00345109"/>
    <w:rsid w:val="00350B22"/>
    <w:rsid w:val="00350FF1"/>
    <w:rsid w:val="003528E6"/>
    <w:rsid w:val="0035395B"/>
    <w:rsid w:val="003566B2"/>
    <w:rsid w:val="00357835"/>
    <w:rsid w:val="00357886"/>
    <w:rsid w:val="0036007D"/>
    <w:rsid w:val="00360A82"/>
    <w:rsid w:val="00362918"/>
    <w:rsid w:val="00362E0F"/>
    <w:rsid w:val="00363CE7"/>
    <w:rsid w:val="00365D2B"/>
    <w:rsid w:val="00367371"/>
    <w:rsid w:val="00367A06"/>
    <w:rsid w:val="00372B57"/>
    <w:rsid w:val="00373A8F"/>
    <w:rsid w:val="00375B20"/>
    <w:rsid w:val="003771F5"/>
    <w:rsid w:val="00380013"/>
    <w:rsid w:val="00391878"/>
    <w:rsid w:val="0039226D"/>
    <w:rsid w:val="00395519"/>
    <w:rsid w:val="00395BF7"/>
    <w:rsid w:val="00395D85"/>
    <w:rsid w:val="00397BBA"/>
    <w:rsid w:val="00397E7C"/>
    <w:rsid w:val="003A00EC"/>
    <w:rsid w:val="003A190C"/>
    <w:rsid w:val="003A2006"/>
    <w:rsid w:val="003A2CD2"/>
    <w:rsid w:val="003A426E"/>
    <w:rsid w:val="003A5044"/>
    <w:rsid w:val="003A5817"/>
    <w:rsid w:val="003A5ED4"/>
    <w:rsid w:val="003A63B7"/>
    <w:rsid w:val="003B4943"/>
    <w:rsid w:val="003B50B0"/>
    <w:rsid w:val="003B6462"/>
    <w:rsid w:val="003B687F"/>
    <w:rsid w:val="003B7A16"/>
    <w:rsid w:val="003B7A29"/>
    <w:rsid w:val="003C28B5"/>
    <w:rsid w:val="003C2B74"/>
    <w:rsid w:val="003C3360"/>
    <w:rsid w:val="003C7514"/>
    <w:rsid w:val="003D0BA6"/>
    <w:rsid w:val="003D17D4"/>
    <w:rsid w:val="003D2822"/>
    <w:rsid w:val="003D3686"/>
    <w:rsid w:val="003D3713"/>
    <w:rsid w:val="003D4460"/>
    <w:rsid w:val="003D4F5E"/>
    <w:rsid w:val="003D5730"/>
    <w:rsid w:val="003E0723"/>
    <w:rsid w:val="003E176F"/>
    <w:rsid w:val="003E360B"/>
    <w:rsid w:val="003E4BD7"/>
    <w:rsid w:val="003E5D51"/>
    <w:rsid w:val="003E6926"/>
    <w:rsid w:val="003E694D"/>
    <w:rsid w:val="003F033C"/>
    <w:rsid w:val="003F03C9"/>
    <w:rsid w:val="003F2E8A"/>
    <w:rsid w:val="003F471A"/>
    <w:rsid w:val="003F4921"/>
    <w:rsid w:val="003F5F00"/>
    <w:rsid w:val="003F762E"/>
    <w:rsid w:val="0040254F"/>
    <w:rsid w:val="0040581D"/>
    <w:rsid w:val="00406966"/>
    <w:rsid w:val="004132F4"/>
    <w:rsid w:val="00414115"/>
    <w:rsid w:val="00414596"/>
    <w:rsid w:val="00416D41"/>
    <w:rsid w:val="00416EC8"/>
    <w:rsid w:val="0041720F"/>
    <w:rsid w:val="0042181D"/>
    <w:rsid w:val="004225EE"/>
    <w:rsid w:val="004229DA"/>
    <w:rsid w:val="0043059F"/>
    <w:rsid w:val="00430B2F"/>
    <w:rsid w:val="004320E7"/>
    <w:rsid w:val="00437BE4"/>
    <w:rsid w:val="00437D89"/>
    <w:rsid w:val="004433CA"/>
    <w:rsid w:val="00444514"/>
    <w:rsid w:val="00444953"/>
    <w:rsid w:val="00446BF2"/>
    <w:rsid w:val="00447480"/>
    <w:rsid w:val="00447A20"/>
    <w:rsid w:val="004510F9"/>
    <w:rsid w:val="00453DEF"/>
    <w:rsid w:val="00454800"/>
    <w:rsid w:val="004549F3"/>
    <w:rsid w:val="00461186"/>
    <w:rsid w:val="0046212F"/>
    <w:rsid w:val="004630B0"/>
    <w:rsid w:val="00463A98"/>
    <w:rsid w:val="004668D0"/>
    <w:rsid w:val="00467834"/>
    <w:rsid w:val="00471736"/>
    <w:rsid w:val="00472301"/>
    <w:rsid w:val="00472D96"/>
    <w:rsid w:val="00473B97"/>
    <w:rsid w:val="0047677D"/>
    <w:rsid w:val="00480B25"/>
    <w:rsid w:val="00482EE6"/>
    <w:rsid w:val="0048504C"/>
    <w:rsid w:val="004876AB"/>
    <w:rsid w:val="00487B16"/>
    <w:rsid w:val="004929FF"/>
    <w:rsid w:val="00493026"/>
    <w:rsid w:val="00493331"/>
    <w:rsid w:val="004938E9"/>
    <w:rsid w:val="00496129"/>
    <w:rsid w:val="004967AC"/>
    <w:rsid w:val="004A0950"/>
    <w:rsid w:val="004A1F5D"/>
    <w:rsid w:val="004A4C0B"/>
    <w:rsid w:val="004A5355"/>
    <w:rsid w:val="004A5FD1"/>
    <w:rsid w:val="004B0965"/>
    <w:rsid w:val="004B0D02"/>
    <w:rsid w:val="004B13B6"/>
    <w:rsid w:val="004B3676"/>
    <w:rsid w:val="004C09AC"/>
    <w:rsid w:val="004C1F91"/>
    <w:rsid w:val="004C33E6"/>
    <w:rsid w:val="004C5A2D"/>
    <w:rsid w:val="004C74CB"/>
    <w:rsid w:val="004D054E"/>
    <w:rsid w:val="004D095A"/>
    <w:rsid w:val="004D0EB7"/>
    <w:rsid w:val="004D4263"/>
    <w:rsid w:val="004E06E1"/>
    <w:rsid w:val="004E3F8A"/>
    <w:rsid w:val="004E4255"/>
    <w:rsid w:val="004E5AA2"/>
    <w:rsid w:val="004F0014"/>
    <w:rsid w:val="004F5350"/>
    <w:rsid w:val="004F6D3C"/>
    <w:rsid w:val="004F7173"/>
    <w:rsid w:val="004F75C2"/>
    <w:rsid w:val="00504D76"/>
    <w:rsid w:val="00505545"/>
    <w:rsid w:val="005064DF"/>
    <w:rsid w:val="00507378"/>
    <w:rsid w:val="0051172A"/>
    <w:rsid w:val="00511B05"/>
    <w:rsid w:val="00512A17"/>
    <w:rsid w:val="005131A2"/>
    <w:rsid w:val="0051443B"/>
    <w:rsid w:val="005145EE"/>
    <w:rsid w:val="00514704"/>
    <w:rsid w:val="00514C37"/>
    <w:rsid w:val="00516BFD"/>
    <w:rsid w:val="00516F26"/>
    <w:rsid w:val="005211ED"/>
    <w:rsid w:val="005212F9"/>
    <w:rsid w:val="00522252"/>
    <w:rsid w:val="00522A59"/>
    <w:rsid w:val="0052301D"/>
    <w:rsid w:val="0052392E"/>
    <w:rsid w:val="005243E9"/>
    <w:rsid w:val="00524B3E"/>
    <w:rsid w:val="00525C6D"/>
    <w:rsid w:val="00526D1C"/>
    <w:rsid w:val="00531B38"/>
    <w:rsid w:val="0053271B"/>
    <w:rsid w:val="005419C6"/>
    <w:rsid w:val="00542E8A"/>
    <w:rsid w:val="005449E6"/>
    <w:rsid w:val="00545BF4"/>
    <w:rsid w:val="00546204"/>
    <w:rsid w:val="0054691C"/>
    <w:rsid w:val="00550060"/>
    <w:rsid w:val="00552FE7"/>
    <w:rsid w:val="00554402"/>
    <w:rsid w:val="00554C79"/>
    <w:rsid w:val="00555E0B"/>
    <w:rsid w:val="00557277"/>
    <w:rsid w:val="00560B87"/>
    <w:rsid w:val="00562F58"/>
    <w:rsid w:val="005700CB"/>
    <w:rsid w:val="005705E9"/>
    <w:rsid w:val="005736C2"/>
    <w:rsid w:val="00573E4F"/>
    <w:rsid w:val="00574104"/>
    <w:rsid w:val="00574A01"/>
    <w:rsid w:val="0057631E"/>
    <w:rsid w:val="00576CE9"/>
    <w:rsid w:val="00580D57"/>
    <w:rsid w:val="00584B87"/>
    <w:rsid w:val="00587537"/>
    <w:rsid w:val="005909F8"/>
    <w:rsid w:val="00591C38"/>
    <w:rsid w:val="005965B3"/>
    <w:rsid w:val="00597BE9"/>
    <w:rsid w:val="005A34DB"/>
    <w:rsid w:val="005A3A57"/>
    <w:rsid w:val="005A458F"/>
    <w:rsid w:val="005B168F"/>
    <w:rsid w:val="005B1D4B"/>
    <w:rsid w:val="005B4C3F"/>
    <w:rsid w:val="005B6138"/>
    <w:rsid w:val="005B719B"/>
    <w:rsid w:val="005C0609"/>
    <w:rsid w:val="005C0BF1"/>
    <w:rsid w:val="005C13B2"/>
    <w:rsid w:val="005C57EB"/>
    <w:rsid w:val="005D14ED"/>
    <w:rsid w:val="005D189E"/>
    <w:rsid w:val="005D235D"/>
    <w:rsid w:val="005D36B5"/>
    <w:rsid w:val="005D694C"/>
    <w:rsid w:val="005D6C1C"/>
    <w:rsid w:val="005D745B"/>
    <w:rsid w:val="005E1041"/>
    <w:rsid w:val="005E18A8"/>
    <w:rsid w:val="005E3F85"/>
    <w:rsid w:val="005E6AC3"/>
    <w:rsid w:val="005E7258"/>
    <w:rsid w:val="005E7536"/>
    <w:rsid w:val="005F0C15"/>
    <w:rsid w:val="005F2FA6"/>
    <w:rsid w:val="005F3BCE"/>
    <w:rsid w:val="005F5104"/>
    <w:rsid w:val="005F5AA1"/>
    <w:rsid w:val="005F5ED3"/>
    <w:rsid w:val="005F6C75"/>
    <w:rsid w:val="005F7282"/>
    <w:rsid w:val="005F7A17"/>
    <w:rsid w:val="006006CB"/>
    <w:rsid w:val="00601FCA"/>
    <w:rsid w:val="0060679D"/>
    <w:rsid w:val="00606F19"/>
    <w:rsid w:val="00607444"/>
    <w:rsid w:val="006078A0"/>
    <w:rsid w:val="00610254"/>
    <w:rsid w:val="00613976"/>
    <w:rsid w:val="00615163"/>
    <w:rsid w:val="006177BA"/>
    <w:rsid w:val="006247DF"/>
    <w:rsid w:val="00624B34"/>
    <w:rsid w:val="00624E21"/>
    <w:rsid w:val="00625A80"/>
    <w:rsid w:val="00630A1F"/>
    <w:rsid w:val="00631038"/>
    <w:rsid w:val="00632C67"/>
    <w:rsid w:val="006339B2"/>
    <w:rsid w:val="006349BF"/>
    <w:rsid w:val="00635319"/>
    <w:rsid w:val="00637D91"/>
    <w:rsid w:val="006427C9"/>
    <w:rsid w:val="00643132"/>
    <w:rsid w:val="00644062"/>
    <w:rsid w:val="00652029"/>
    <w:rsid w:val="00653E0F"/>
    <w:rsid w:val="00654ED6"/>
    <w:rsid w:val="006608A0"/>
    <w:rsid w:val="00661595"/>
    <w:rsid w:val="006615E0"/>
    <w:rsid w:val="00662B7B"/>
    <w:rsid w:val="006637FB"/>
    <w:rsid w:val="006643E9"/>
    <w:rsid w:val="00665968"/>
    <w:rsid w:val="006703B6"/>
    <w:rsid w:val="00671EE8"/>
    <w:rsid w:val="00672944"/>
    <w:rsid w:val="00674267"/>
    <w:rsid w:val="00681357"/>
    <w:rsid w:val="0068150E"/>
    <w:rsid w:val="0068583C"/>
    <w:rsid w:val="00690B2B"/>
    <w:rsid w:val="00697C15"/>
    <w:rsid w:val="006A0BD3"/>
    <w:rsid w:val="006A1D70"/>
    <w:rsid w:val="006A2254"/>
    <w:rsid w:val="006A2BA8"/>
    <w:rsid w:val="006A346F"/>
    <w:rsid w:val="006A4AF9"/>
    <w:rsid w:val="006A4C87"/>
    <w:rsid w:val="006A5DBE"/>
    <w:rsid w:val="006B110E"/>
    <w:rsid w:val="006B26FA"/>
    <w:rsid w:val="006B681F"/>
    <w:rsid w:val="006C36AC"/>
    <w:rsid w:val="006C524B"/>
    <w:rsid w:val="006C6328"/>
    <w:rsid w:val="006C700B"/>
    <w:rsid w:val="006D3123"/>
    <w:rsid w:val="006E0EFE"/>
    <w:rsid w:val="006E1731"/>
    <w:rsid w:val="006E2B66"/>
    <w:rsid w:val="006F0727"/>
    <w:rsid w:val="006F0DD9"/>
    <w:rsid w:val="006F2958"/>
    <w:rsid w:val="006F5E7F"/>
    <w:rsid w:val="006F72AD"/>
    <w:rsid w:val="006F7933"/>
    <w:rsid w:val="006F7975"/>
    <w:rsid w:val="00700760"/>
    <w:rsid w:val="00700BA1"/>
    <w:rsid w:val="00701388"/>
    <w:rsid w:val="00701EDA"/>
    <w:rsid w:val="007024A4"/>
    <w:rsid w:val="0070296E"/>
    <w:rsid w:val="00705786"/>
    <w:rsid w:val="00706E03"/>
    <w:rsid w:val="00707710"/>
    <w:rsid w:val="00707993"/>
    <w:rsid w:val="007102D2"/>
    <w:rsid w:val="00711F13"/>
    <w:rsid w:val="00712DD0"/>
    <w:rsid w:val="007228C6"/>
    <w:rsid w:val="0072398C"/>
    <w:rsid w:val="00726D3C"/>
    <w:rsid w:val="007279D5"/>
    <w:rsid w:val="00735CF9"/>
    <w:rsid w:val="00736899"/>
    <w:rsid w:val="00740F36"/>
    <w:rsid w:val="0074236A"/>
    <w:rsid w:val="00743BCC"/>
    <w:rsid w:val="00744865"/>
    <w:rsid w:val="0074657A"/>
    <w:rsid w:val="00746701"/>
    <w:rsid w:val="00747295"/>
    <w:rsid w:val="0075276A"/>
    <w:rsid w:val="007539F9"/>
    <w:rsid w:val="00757E38"/>
    <w:rsid w:val="00762BC2"/>
    <w:rsid w:val="00763AC3"/>
    <w:rsid w:val="00764F1C"/>
    <w:rsid w:val="00767A17"/>
    <w:rsid w:val="00774C94"/>
    <w:rsid w:val="007767CF"/>
    <w:rsid w:val="0077793F"/>
    <w:rsid w:val="00777BB2"/>
    <w:rsid w:val="007819D7"/>
    <w:rsid w:val="00781DC3"/>
    <w:rsid w:val="007869CE"/>
    <w:rsid w:val="0079050A"/>
    <w:rsid w:val="00792646"/>
    <w:rsid w:val="00792D17"/>
    <w:rsid w:val="007945D7"/>
    <w:rsid w:val="00795DF7"/>
    <w:rsid w:val="007A2DE4"/>
    <w:rsid w:val="007A2F91"/>
    <w:rsid w:val="007A45CB"/>
    <w:rsid w:val="007A6012"/>
    <w:rsid w:val="007A7A2A"/>
    <w:rsid w:val="007B552B"/>
    <w:rsid w:val="007B5684"/>
    <w:rsid w:val="007B668D"/>
    <w:rsid w:val="007B70EB"/>
    <w:rsid w:val="007B7560"/>
    <w:rsid w:val="007C0661"/>
    <w:rsid w:val="007C13E9"/>
    <w:rsid w:val="007C192F"/>
    <w:rsid w:val="007C2039"/>
    <w:rsid w:val="007C5435"/>
    <w:rsid w:val="007D6F27"/>
    <w:rsid w:val="007D7148"/>
    <w:rsid w:val="007E3497"/>
    <w:rsid w:val="007E5C81"/>
    <w:rsid w:val="007F0268"/>
    <w:rsid w:val="007F1F97"/>
    <w:rsid w:val="007F6156"/>
    <w:rsid w:val="007F7596"/>
    <w:rsid w:val="007F7903"/>
    <w:rsid w:val="008049BE"/>
    <w:rsid w:val="00807E5B"/>
    <w:rsid w:val="00810AA2"/>
    <w:rsid w:val="0081103B"/>
    <w:rsid w:val="008122FB"/>
    <w:rsid w:val="00814754"/>
    <w:rsid w:val="0081587A"/>
    <w:rsid w:val="0082097B"/>
    <w:rsid w:val="00821AB5"/>
    <w:rsid w:val="00821D2E"/>
    <w:rsid w:val="00821DBC"/>
    <w:rsid w:val="00822203"/>
    <w:rsid w:val="0082500A"/>
    <w:rsid w:val="00826688"/>
    <w:rsid w:val="008266FD"/>
    <w:rsid w:val="00830BE0"/>
    <w:rsid w:val="00831513"/>
    <w:rsid w:val="00833DB2"/>
    <w:rsid w:val="00837F2A"/>
    <w:rsid w:val="00840A9B"/>
    <w:rsid w:val="00844D3F"/>
    <w:rsid w:val="00847428"/>
    <w:rsid w:val="0085258C"/>
    <w:rsid w:val="0085411D"/>
    <w:rsid w:val="00855792"/>
    <w:rsid w:val="00855F68"/>
    <w:rsid w:val="00856274"/>
    <w:rsid w:val="008571C6"/>
    <w:rsid w:val="00862ECC"/>
    <w:rsid w:val="008645FA"/>
    <w:rsid w:val="008668C5"/>
    <w:rsid w:val="00867263"/>
    <w:rsid w:val="00872155"/>
    <w:rsid w:val="00873BB0"/>
    <w:rsid w:val="008746DA"/>
    <w:rsid w:val="0087472D"/>
    <w:rsid w:val="00875B61"/>
    <w:rsid w:val="00875D1D"/>
    <w:rsid w:val="00876193"/>
    <w:rsid w:val="008767B5"/>
    <w:rsid w:val="00876B79"/>
    <w:rsid w:val="00877E49"/>
    <w:rsid w:val="008840C4"/>
    <w:rsid w:val="0088568A"/>
    <w:rsid w:val="0088607C"/>
    <w:rsid w:val="00892B1B"/>
    <w:rsid w:val="0089564D"/>
    <w:rsid w:val="008A1D7E"/>
    <w:rsid w:val="008A2A51"/>
    <w:rsid w:val="008A5A18"/>
    <w:rsid w:val="008A7175"/>
    <w:rsid w:val="008A78ED"/>
    <w:rsid w:val="008B270F"/>
    <w:rsid w:val="008B3BE7"/>
    <w:rsid w:val="008B55E6"/>
    <w:rsid w:val="008B5D6D"/>
    <w:rsid w:val="008B7E84"/>
    <w:rsid w:val="008C0096"/>
    <w:rsid w:val="008C16FD"/>
    <w:rsid w:val="008C1C5B"/>
    <w:rsid w:val="008C1E36"/>
    <w:rsid w:val="008C69E8"/>
    <w:rsid w:val="008D1AB4"/>
    <w:rsid w:val="008D2D57"/>
    <w:rsid w:val="008D4995"/>
    <w:rsid w:val="008D5266"/>
    <w:rsid w:val="008D59EF"/>
    <w:rsid w:val="008D6496"/>
    <w:rsid w:val="008D6817"/>
    <w:rsid w:val="008E0185"/>
    <w:rsid w:val="008E02F3"/>
    <w:rsid w:val="008E0BFC"/>
    <w:rsid w:val="008E0E02"/>
    <w:rsid w:val="008E1E63"/>
    <w:rsid w:val="008E381F"/>
    <w:rsid w:val="008E5A97"/>
    <w:rsid w:val="008E5E5E"/>
    <w:rsid w:val="008E6EAC"/>
    <w:rsid w:val="008E7136"/>
    <w:rsid w:val="00900AD6"/>
    <w:rsid w:val="00900FE4"/>
    <w:rsid w:val="00901BE7"/>
    <w:rsid w:val="00904E07"/>
    <w:rsid w:val="0090530A"/>
    <w:rsid w:val="009107EC"/>
    <w:rsid w:val="009120BE"/>
    <w:rsid w:val="00913774"/>
    <w:rsid w:val="0091457F"/>
    <w:rsid w:val="00921114"/>
    <w:rsid w:val="00921FEC"/>
    <w:rsid w:val="00925BD6"/>
    <w:rsid w:val="00930305"/>
    <w:rsid w:val="0093180D"/>
    <w:rsid w:val="009344D9"/>
    <w:rsid w:val="0093537F"/>
    <w:rsid w:val="00935DF8"/>
    <w:rsid w:val="00936650"/>
    <w:rsid w:val="0093719D"/>
    <w:rsid w:val="00937766"/>
    <w:rsid w:val="009416D7"/>
    <w:rsid w:val="00943B41"/>
    <w:rsid w:val="0094707F"/>
    <w:rsid w:val="00950421"/>
    <w:rsid w:val="00952DDE"/>
    <w:rsid w:val="0095514C"/>
    <w:rsid w:val="00956539"/>
    <w:rsid w:val="0095753D"/>
    <w:rsid w:val="009602BC"/>
    <w:rsid w:val="00960DA2"/>
    <w:rsid w:val="009618D1"/>
    <w:rsid w:val="00962EF3"/>
    <w:rsid w:val="0096469B"/>
    <w:rsid w:val="00971825"/>
    <w:rsid w:val="009727A3"/>
    <w:rsid w:val="00974040"/>
    <w:rsid w:val="00980D0E"/>
    <w:rsid w:val="00982315"/>
    <w:rsid w:val="00984043"/>
    <w:rsid w:val="00984CB4"/>
    <w:rsid w:val="00992330"/>
    <w:rsid w:val="009934BC"/>
    <w:rsid w:val="009977C9"/>
    <w:rsid w:val="009A0CA0"/>
    <w:rsid w:val="009A29A1"/>
    <w:rsid w:val="009A3F8F"/>
    <w:rsid w:val="009A5727"/>
    <w:rsid w:val="009A6E3C"/>
    <w:rsid w:val="009B0180"/>
    <w:rsid w:val="009B1D26"/>
    <w:rsid w:val="009B265B"/>
    <w:rsid w:val="009B2D1F"/>
    <w:rsid w:val="009B45C8"/>
    <w:rsid w:val="009B5F2C"/>
    <w:rsid w:val="009C03B1"/>
    <w:rsid w:val="009C0F26"/>
    <w:rsid w:val="009C2145"/>
    <w:rsid w:val="009C2F8D"/>
    <w:rsid w:val="009D2071"/>
    <w:rsid w:val="009D2B84"/>
    <w:rsid w:val="009D36D3"/>
    <w:rsid w:val="009D3818"/>
    <w:rsid w:val="009D5507"/>
    <w:rsid w:val="009D66C1"/>
    <w:rsid w:val="009E1428"/>
    <w:rsid w:val="009E2495"/>
    <w:rsid w:val="009F2B85"/>
    <w:rsid w:val="00A000AF"/>
    <w:rsid w:val="00A01665"/>
    <w:rsid w:val="00A02DA7"/>
    <w:rsid w:val="00A04A25"/>
    <w:rsid w:val="00A061D2"/>
    <w:rsid w:val="00A06FF8"/>
    <w:rsid w:val="00A102D9"/>
    <w:rsid w:val="00A11E05"/>
    <w:rsid w:val="00A12B80"/>
    <w:rsid w:val="00A12E45"/>
    <w:rsid w:val="00A139C5"/>
    <w:rsid w:val="00A15B4A"/>
    <w:rsid w:val="00A168DB"/>
    <w:rsid w:val="00A176D2"/>
    <w:rsid w:val="00A1774A"/>
    <w:rsid w:val="00A221E8"/>
    <w:rsid w:val="00A30D9A"/>
    <w:rsid w:val="00A32579"/>
    <w:rsid w:val="00A33DC6"/>
    <w:rsid w:val="00A34332"/>
    <w:rsid w:val="00A34620"/>
    <w:rsid w:val="00A3581A"/>
    <w:rsid w:val="00A35AA4"/>
    <w:rsid w:val="00A36EA1"/>
    <w:rsid w:val="00A406F5"/>
    <w:rsid w:val="00A40D77"/>
    <w:rsid w:val="00A41C37"/>
    <w:rsid w:val="00A44A1B"/>
    <w:rsid w:val="00A44D0F"/>
    <w:rsid w:val="00A506E3"/>
    <w:rsid w:val="00A51D8C"/>
    <w:rsid w:val="00A5250F"/>
    <w:rsid w:val="00A55EF4"/>
    <w:rsid w:val="00A5619D"/>
    <w:rsid w:val="00A60499"/>
    <w:rsid w:val="00A60687"/>
    <w:rsid w:val="00A62DE7"/>
    <w:rsid w:val="00A63C06"/>
    <w:rsid w:val="00A6445D"/>
    <w:rsid w:val="00A662FE"/>
    <w:rsid w:val="00A67F4C"/>
    <w:rsid w:val="00A71411"/>
    <w:rsid w:val="00A71DCB"/>
    <w:rsid w:val="00A74720"/>
    <w:rsid w:val="00A7495D"/>
    <w:rsid w:val="00A7600F"/>
    <w:rsid w:val="00A81E1E"/>
    <w:rsid w:val="00A8375C"/>
    <w:rsid w:val="00A83DB6"/>
    <w:rsid w:val="00A86161"/>
    <w:rsid w:val="00A90154"/>
    <w:rsid w:val="00A95862"/>
    <w:rsid w:val="00A96270"/>
    <w:rsid w:val="00A97076"/>
    <w:rsid w:val="00A976F7"/>
    <w:rsid w:val="00A97DD6"/>
    <w:rsid w:val="00AA05CC"/>
    <w:rsid w:val="00AA1E5A"/>
    <w:rsid w:val="00AA4C68"/>
    <w:rsid w:val="00AB0CC7"/>
    <w:rsid w:val="00AB1BB7"/>
    <w:rsid w:val="00AB3833"/>
    <w:rsid w:val="00AB4D80"/>
    <w:rsid w:val="00AB516D"/>
    <w:rsid w:val="00AB5BB9"/>
    <w:rsid w:val="00AB5D5A"/>
    <w:rsid w:val="00AB6BBF"/>
    <w:rsid w:val="00AB78B3"/>
    <w:rsid w:val="00AC3273"/>
    <w:rsid w:val="00AC3FC1"/>
    <w:rsid w:val="00AC6095"/>
    <w:rsid w:val="00AD03AC"/>
    <w:rsid w:val="00AD0D5E"/>
    <w:rsid w:val="00AD1054"/>
    <w:rsid w:val="00AD2DA0"/>
    <w:rsid w:val="00AD44BC"/>
    <w:rsid w:val="00AD4637"/>
    <w:rsid w:val="00AD61EA"/>
    <w:rsid w:val="00AD6C47"/>
    <w:rsid w:val="00AE5481"/>
    <w:rsid w:val="00AF187E"/>
    <w:rsid w:val="00AF253E"/>
    <w:rsid w:val="00AF403E"/>
    <w:rsid w:val="00AF4572"/>
    <w:rsid w:val="00AF492A"/>
    <w:rsid w:val="00B00BBF"/>
    <w:rsid w:val="00B00C2A"/>
    <w:rsid w:val="00B031A3"/>
    <w:rsid w:val="00B037E5"/>
    <w:rsid w:val="00B03EFD"/>
    <w:rsid w:val="00B05A54"/>
    <w:rsid w:val="00B05DD0"/>
    <w:rsid w:val="00B0672B"/>
    <w:rsid w:val="00B06AC8"/>
    <w:rsid w:val="00B12D52"/>
    <w:rsid w:val="00B12DCB"/>
    <w:rsid w:val="00B13443"/>
    <w:rsid w:val="00B16A07"/>
    <w:rsid w:val="00B24048"/>
    <w:rsid w:val="00B250DB"/>
    <w:rsid w:val="00B25E80"/>
    <w:rsid w:val="00B26138"/>
    <w:rsid w:val="00B26395"/>
    <w:rsid w:val="00B273B9"/>
    <w:rsid w:val="00B33400"/>
    <w:rsid w:val="00B33D98"/>
    <w:rsid w:val="00B3505D"/>
    <w:rsid w:val="00B40C5F"/>
    <w:rsid w:val="00B41D8D"/>
    <w:rsid w:val="00B5176F"/>
    <w:rsid w:val="00B518A1"/>
    <w:rsid w:val="00B519F7"/>
    <w:rsid w:val="00B5271E"/>
    <w:rsid w:val="00B529F7"/>
    <w:rsid w:val="00B54DD2"/>
    <w:rsid w:val="00B552D1"/>
    <w:rsid w:val="00B5596E"/>
    <w:rsid w:val="00B55C14"/>
    <w:rsid w:val="00B55E90"/>
    <w:rsid w:val="00B57D62"/>
    <w:rsid w:val="00B608A1"/>
    <w:rsid w:val="00B63F86"/>
    <w:rsid w:val="00B679B7"/>
    <w:rsid w:val="00B719E6"/>
    <w:rsid w:val="00B71C90"/>
    <w:rsid w:val="00B733A3"/>
    <w:rsid w:val="00B74001"/>
    <w:rsid w:val="00B742B1"/>
    <w:rsid w:val="00B7490D"/>
    <w:rsid w:val="00B756CA"/>
    <w:rsid w:val="00B75BFE"/>
    <w:rsid w:val="00B762E8"/>
    <w:rsid w:val="00B83AF1"/>
    <w:rsid w:val="00B869FF"/>
    <w:rsid w:val="00B87692"/>
    <w:rsid w:val="00B94CF9"/>
    <w:rsid w:val="00B95964"/>
    <w:rsid w:val="00B95B9A"/>
    <w:rsid w:val="00B96A68"/>
    <w:rsid w:val="00BA1B74"/>
    <w:rsid w:val="00BA3163"/>
    <w:rsid w:val="00BA322C"/>
    <w:rsid w:val="00BA352F"/>
    <w:rsid w:val="00BA4B83"/>
    <w:rsid w:val="00BA5747"/>
    <w:rsid w:val="00BA63A4"/>
    <w:rsid w:val="00BA6F73"/>
    <w:rsid w:val="00BB17A6"/>
    <w:rsid w:val="00BB3C27"/>
    <w:rsid w:val="00BB3D5A"/>
    <w:rsid w:val="00BB429D"/>
    <w:rsid w:val="00BB4D9C"/>
    <w:rsid w:val="00BC274B"/>
    <w:rsid w:val="00BC3ACD"/>
    <w:rsid w:val="00BD0761"/>
    <w:rsid w:val="00BD0C29"/>
    <w:rsid w:val="00BD6598"/>
    <w:rsid w:val="00BD66EB"/>
    <w:rsid w:val="00BD6899"/>
    <w:rsid w:val="00BD6C06"/>
    <w:rsid w:val="00BE0D7E"/>
    <w:rsid w:val="00BE105F"/>
    <w:rsid w:val="00BE2227"/>
    <w:rsid w:val="00BE341D"/>
    <w:rsid w:val="00BE7581"/>
    <w:rsid w:val="00BF1EF3"/>
    <w:rsid w:val="00BF5503"/>
    <w:rsid w:val="00BF6494"/>
    <w:rsid w:val="00BF64A9"/>
    <w:rsid w:val="00C010E2"/>
    <w:rsid w:val="00C01965"/>
    <w:rsid w:val="00C0415D"/>
    <w:rsid w:val="00C063DF"/>
    <w:rsid w:val="00C12DE4"/>
    <w:rsid w:val="00C12FCD"/>
    <w:rsid w:val="00C136E8"/>
    <w:rsid w:val="00C139A6"/>
    <w:rsid w:val="00C152EA"/>
    <w:rsid w:val="00C16DFA"/>
    <w:rsid w:val="00C20806"/>
    <w:rsid w:val="00C20C07"/>
    <w:rsid w:val="00C24FDB"/>
    <w:rsid w:val="00C26E78"/>
    <w:rsid w:val="00C31384"/>
    <w:rsid w:val="00C33903"/>
    <w:rsid w:val="00C346CF"/>
    <w:rsid w:val="00C36EC5"/>
    <w:rsid w:val="00C375A7"/>
    <w:rsid w:val="00C37B22"/>
    <w:rsid w:val="00C4033B"/>
    <w:rsid w:val="00C43E3C"/>
    <w:rsid w:val="00C43EE5"/>
    <w:rsid w:val="00C44704"/>
    <w:rsid w:val="00C4576E"/>
    <w:rsid w:val="00C468F2"/>
    <w:rsid w:val="00C51B71"/>
    <w:rsid w:val="00C52A20"/>
    <w:rsid w:val="00C54CC2"/>
    <w:rsid w:val="00C55511"/>
    <w:rsid w:val="00C57651"/>
    <w:rsid w:val="00C57E1F"/>
    <w:rsid w:val="00C57EB0"/>
    <w:rsid w:val="00C610A2"/>
    <w:rsid w:val="00C62870"/>
    <w:rsid w:val="00C6331D"/>
    <w:rsid w:val="00C64C39"/>
    <w:rsid w:val="00C6563D"/>
    <w:rsid w:val="00C6757E"/>
    <w:rsid w:val="00C678DE"/>
    <w:rsid w:val="00C7074E"/>
    <w:rsid w:val="00C70967"/>
    <w:rsid w:val="00C70F21"/>
    <w:rsid w:val="00C716AF"/>
    <w:rsid w:val="00C7415C"/>
    <w:rsid w:val="00C76253"/>
    <w:rsid w:val="00C76FAA"/>
    <w:rsid w:val="00C7724E"/>
    <w:rsid w:val="00C77BBF"/>
    <w:rsid w:val="00C81E1B"/>
    <w:rsid w:val="00C82E39"/>
    <w:rsid w:val="00C92C7E"/>
    <w:rsid w:val="00C94B8B"/>
    <w:rsid w:val="00C9670E"/>
    <w:rsid w:val="00C97AD4"/>
    <w:rsid w:val="00CA736E"/>
    <w:rsid w:val="00CA7410"/>
    <w:rsid w:val="00CB2338"/>
    <w:rsid w:val="00CB2C7A"/>
    <w:rsid w:val="00CB5219"/>
    <w:rsid w:val="00CB5363"/>
    <w:rsid w:val="00CB6008"/>
    <w:rsid w:val="00CB7676"/>
    <w:rsid w:val="00CC3E54"/>
    <w:rsid w:val="00CC4ADB"/>
    <w:rsid w:val="00CD0E2C"/>
    <w:rsid w:val="00CD1546"/>
    <w:rsid w:val="00CD4EE2"/>
    <w:rsid w:val="00CE0674"/>
    <w:rsid w:val="00CE14A4"/>
    <w:rsid w:val="00CE3D9D"/>
    <w:rsid w:val="00CE6189"/>
    <w:rsid w:val="00CE6995"/>
    <w:rsid w:val="00CE6CF6"/>
    <w:rsid w:val="00CF027B"/>
    <w:rsid w:val="00CF0AF2"/>
    <w:rsid w:val="00CF0B36"/>
    <w:rsid w:val="00CF1DEB"/>
    <w:rsid w:val="00CF5B1F"/>
    <w:rsid w:val="00CF6805"/>
    <w:rsid w:val="00CF73EA"/>
    <w:rsid w:val="00CF7B05"/>
    <w:rsid w:val="00D00471"/>
    <w:rsid w:val="00D0231A"/>
    <w:rsid w:val="00D03403"/>
    <w:rsid w:val="00D052E7"/>
    <w:rsid w:val="00D10294"/>
    <w:rsid w:val="00D13C02"/>
    <w:rsid w:val="00D21297"/>
    <w:rsid w:val="00D214D2"/>
    <w:rsid w:val="00D24D01"/>
    <w:rsid w:val="00D2558E"/>
    <w:rsid w:val="00D2763D"/>
    <w:rsid w:val="00D27DFF"/>
    <w:rsid w:val="00D34C3D"/>
    <w:rsid w:val="00D3547F"/>
    <w:rsid w:val="00D37657"/>
    <w:rsid w:val="00D37DEF"/>
    <w:rsid w:val="00D41326"/>
    <w:rsid w:val="00D41EB9"/>
    <w:rsid w:val="00D44A54"/>
    <w:rsid w:val="00D47AC5"/>
    <w:rsid w:val="00D47C1F"/>
    <w:rsid w:val="00D5107E"/>
    <w:rsid w:val="00D52036"/>
    <w:rsid w:val="00D52CF4"/>
    <w:rsid w:val="00D538B1"/>
    <w:rsid w:val="00D53957"/>
    <w:rsid w:val="00D53C58"/>
    <w:rsid w:val="00D55550"/>
    <w:rsid w:val="00D55B05"/>
    <w:rsid w:val="00D628AE"/>
    <w:rsid w:val="00D64152"/>
    <w:rsid w:val="00D6573E"/>
    <w:rsid w:val="00D66AAB"/>
    <w:rsid w:val="00D70AFA"/>
    <w:rsid w:val="00D81BE2"/>
    <w:rsid w:val="00D8502C"/>
    <w:rsid w:val="00D87210"/>
    <w:rsid w:val="00D872CD"/>
    <w:rsid w:val="00D92EDB"/>
    <w:rsid w:val="00D933C4"/>
    <w:rsid w:val="00D94B25"/>
    <w:rsid w:val="00D95C9B"/>
    <w:rsid w:val="00D967A7"/>
    <w:rsid w:val="00D97685"/>
    <w:rsid w:val="00DA0CC2"/>
    <w:rsid w:val="00DA28A0"/>
    <w:rsid w:val="00DA2CC5"/>
    <w:rsid w:val="00DA4E03"/>
    <w:rsid w:val="00DA4E85"/>
    <w:rsid w:val="00DA681F"/>
    <w:rsid w:val="00DB2413"/>
    <w:rsid w:val="00DB3D16"/>
    <w:rsid w:val="00DB411F"/>
    <w:rsid w:val="00DB5B4D"/>
    <w:rsid w:val="00DB671A"/>
    <w:rsid w:val="00DB6C51"/>
    <w:rsid w:val="00DB6F44"/>
    <w:rsid w:val="00DB7DDC"/>
    <w:rsid w:val="00DD1095"/>
    <w:rsid w:val="00DD298B"/>
    <w:rsid w:val="00DD2ED3"/>
    <w:rsid w:val="00DD5A96"/>
    <w:rsid w:val="00DD660B"/>
    <w:rsid w:val="00DE20BF"/>
    <w:rsid w:val="00DE2213"/>
    <w:rsid w:val="00DE2340"/>
    <w:rsid w:val="00DE44C0"/>
    <w:rsid w:val="00DF2C3F"/>
    <w:rsid w:val="00DF30B3"/>
    <w:rsid w:val="00DF42C6"/>
    <w:rsid w:val="00DF498D"/>
    <w:rsid w:val="00DF6767"/>
    <w:rsid w:val="00DF7575"/>
    <w:rsid w:val="00E02DD6"/>
    <w:rsid w:val="00E06933"/>
    <w:rsid w:val="00E112DA"/>
    <w:rsid w:val="00E12841"/>
    <w:rsid w:val="00E13BF9"/>
    <w:rsid w:val="00E14934"/>
    <w:rsid w:val="00E14960"/>
    <w:rsid w:val="00E159FD"/>
    <w:rsid w:val="00E178F3"/>
    <w:rsid w:val="00E2296A"/>
    <w:rsid w:val="00E23F5B"/>
    <w:rsid w:val="00E2454E"/>
    <w:rsid w:val="00E31855"/>
    <w:rsid w:val="00E324A9"/>
    <w:rsid w:val="00E33EE4"/>
    <w:rsid w:val="00E344CF"/>
    <w:rsid w:val="00E36B69"/>
    <w:rsid w:val="00E40EDB"/>
    <w:rsid w:val="00E41254"/>
    <w:rsid w:val="00E425DD"/>
    <w:rsid w:val="00E42817"/>
    <w:rsid w:val="00E451A2"/>
    <w:rsid w:val="00E53185"/>
    <w:rsid w:val="00E57131"/>
    <w:rsid w:val="00E606E6"/>
    <w:rsid w:val="00E62C5A"/>
    <w:rsid w:val="00E638DD"/>
    <w:rsid w:val="00E63914"/>
    <w:rsid w:val="00E666C0"/>
    <w:rsid w:val="00E66E2E"/>
    <w:rsid w:val="00E67473"/>
    <w:rsid w:val="00E67EEB"/>
    <w:rsid w:val="00E70025"/>
    <w:rsid w:val="00E72F36"/>
    <w:rsid w:val="00E740CD"/>
    <w:rsid w:val="00E759A0"/>
    <w:rsid w:val="00E815EC"/>
    <w:rsid w:val="00E817D9"/>
    <w:rsid w:val="00E81FCA"/>
    <w:rsid w:val="00E840CE"/>
    <w:rsid w:val="00E86768"/>
    <w:rsid w:val="00E86F77"/>
    <w:rsid w:val="00E8720E"/>
    <w:rsid w:val="00E91968"/>
    <w:rsid w:val="00E91BDA"/>
    <w:rsid w:val="00E93D6E"/>
    <w:rsid w:val="00E95CB2"/>
    <w:rsid w:val="00E95FB3"/>
    <w:rsid w:val="00EA10BA"/>
    <w:rsid w:val="00EA182C"/>
    <w:rsid w:val="00EA6ECE"/>
    <w:rsid w:val="00EB1996"/>
    <w:rsid w:val="00EB1C98"/>
    <w:rsid w:val="00EB34E2"/>
    <w:rsid w:val="00EB5303"/>
    <w:rsid w:val="00EB5436"/>
    <w:rsid w:val="00EB5BE5"/>
    <w:rsid w:val="00EB5E4F"/>
    <w:rsid w:val="00EB66B5"/>
    <w:rsid w:val="00EB7BF7"/>
    <w:rsid w:val="00EC0B42"/>
    <w:rsid w:val="00EC3059"/>
    <w:rsid w:val="00EC3AD7"/>
    <w:rsid w:val="00EC3B94"/>
    <w:rsid w:val="00EC7F3E"/>
    <w:rsid w:val="00ED4BF6"/>
    <w:rsid w:val="00ED72FB"/>
    <w:rsid w:val="00EE027A"/>
    <w:rsid w:val="00EE12BE"/>
    <w:rsid w:val="00EE3956"/>
    <w:rsid w:val="00EE3D52"/>
    <w:rsid w:val="00EE3DFA"/>
    <w:rsid w:val="00EE6950"/>
    <w:rsid w:val="00EE70B7"/>
    <w:rsid w:val="00EF145C"/>
    <w:rsid w:val="00EF2654"/>
    <w:rsid w:val="00EF737F"/>
    <w:rsid w:val="00F0002A"/>
    <w:rsid w:val="00F033A7"/>
    <w:rsid w:val="00F04182"/>
    <w:rsid w:val="00F04B16"/>
    <w:rsid w:val="00F05304"/>
    <w:rsid w:val="00F0632B"/>
    <w:rsid w:val="00F06448"/>
    <w:rsid w:val="00F06C74"/>
    <w:rsid w:val="00F10BA6"/>
    <w:rsid w:val="00F10E9F"/>
    <w:rsid w:val="00F118E9"/>
    <w:rsid w:val="00F146F2"/>
    <w:rsid w:val="00F1697F"/>
    <w:rsid w:val="00F16983"/>
    <w:rsid w:val="00F17BB3"/>
    <w:rsid w:val="00F21071"/>
    <w:rsid w:val="00F22806"/>
    <w:rsid w:val="00F23067"/>
    <w:rsid w:val="00F24578"/>
    <w:rsid w:val="00F2487C"/>
    <w:rsid w:val="00F26381"/>
    <w:rsid w:val="00F26B1E"/>
    <w:rsid w:val="00F26F8D"/>
    <w:rsid w:val="00F27E91"/>
    <w:rsid w:val="00F27ED7"/>
    <w:rsid w:val="00F333EC"/>
    <w:rsid w:val="00F34DED"/>
    <w:rsid w:val="00F37541"/>
    <w:rsid w:val="00F37B85"/>
    <w:rsid w:val="00F4024F"/>
    <w:rsid w:val="00F40A14"/>
    <w:rsid w:val="00F41247"/>
    <w:rsid w:val="00F413F1"/>
    <w:rsid w:val="00F4154E"/>
    <w:rsid w:val="00F450CF"/>
    <w:rsid w:val="00F45EF4"/>
    <w:rsid w:val="00F51981"/>
    <w:rsid w:val="00F54488"/>
    <w:rsid w:val="00F567FC"/>
    <w:rsid w:val="00F62AEF"/>
    <w:rsid w:val="00F659DB"/>
    <w:rsid w:val="00F670E8"/>
    <w:rsid w:val="00F70C15"/>
    <w:rsid w:val="00F750EB"/>
    <w:rsid w:val="00F75D2C"/>
    <w:rsid w:val="00F76AAB"/>
    <w:rsid w:val="00F773BB"/>
    <w:rsid w:val="00F776B9"/>
    <w:rsid w:val="00F82944"/>
    <w:rsid w:val="00F865FF"/>
    <w:rsid w:val="00F86B00"/>
    <w:rsid w:val="00F87825"/>
    <w:rsid w:val="00F913C7"/>
    <w:rsid w:val="00F91D21"/>
    <w:rsid w:val="00F92250"/>
    <w:rsid w:val="00F923C1"/>
    <w:rsid w:val="00F9244B"/>
    <w:rsid w:val="00F93264"/>
    <w:rsid w:val="00F94148"/>
    <w:rsid w:val="00F94B0B"/>
    <w:rsid w:val="00F9552D"/>
    <w:rsid w:val="00F96DEB"/>
    <w:rsid w:val="00FA0610"/>
    <w:rsid w:val="00FA0865"/>
    <w:rsid w:val="00FA10DA"/>
    <w:rsid w:val="00FA4679"/>
    <w:rsid w:val="00FA4C3F"/>
    <w:rsid w:val="00FA4EE2"/>
    <w:rsid w:val="00FA6858"/>
    <w:rsid w:val="00FA6FCE"/>
    <w:rsid w:val="00FB05C9"/>
    <w:rsid w:val="00FB0BEC"/>
    <w:rsid w:val="00FB0EA9"/>
    <w:rsid w:val="00FB1D50"/>
    <w:rsid w:val="00FB33D3"/>
    <w:rsid w:val="00FB3D90"/>
    <w:rsid w:val="00FB5507"/>
    <w:rsid w:val="00FB6114"/>
    <w:rsid w:val="00FB6FDC"/>
    <w:rsid w:val="00FC0C4C"/>
    <w:rsid w:val="00FC1472"/>
    <w:rsid w:val="00FC16EB"/>
    <w:rsid w:val="00FC3B0A"/>
    <w:rsid w:val="00FC3D3D"/>
    <w:rsid w:val="00FC41B4"/>
    <w:rsid w:val="00FD0A8F"/>
    <w:rsid w:val="00FD0C5D"/>
    <w:rsid w:val="00FD1E9A"/>
    <w:rsid w:val="00FD4AC5"/>
    <w:rsid w:val="00FD5915"/>
    <w:rsid w:val="00FD6D7C"/>
    <w:rsid w:val="00FE06E6"/>
    <w:rsid w:val="00FE2771"/>
    <w:rsid w:val="00FE300F"/>
    <w:rsid w:val="00FE6BD3"/>
    <w:rsid w:val="00FE6C6B"/>
    <w:rsid w:val="00FE6FFE"/>
    <w:rsid w:val="00FF2CB7"/>
    <w:rsid w:val="00FF465A"/>
    <w:rsid w:val="00FF501C"/>
    <w:rsid w:val="00FF6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572390"/>
  <w15:docId w15:val="{78E547E5-D5B6-4CF2-AE3A-EF321C388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30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33A3"/>
    <w:pPr>
      <w:jc w:val="both"/>
    </w:pPr>
    <w:rPr>
      <w:rFonts w:ascii="Arial" w:hAnsi="Arial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D36B5"/>
    <w:pPr>
      <w:keepNext/>
      <w:keepLines/>
      <w:pageBreakBefore/>
      <w:numPr>
        <w:numId w:val="12"/>
      </w:numPr>
      <w:tabs>
        <w:tab w:val="left" w:pos="1134"/>
      </w:tabs>
      <w:spacing w:before="360" w:after="240"/>
      <w:ind w:left="0" w:firstLine="0"/>
      <w:jc w:val="left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berschrift2">
    <w:name w:val="heading 2"/>
    <w:basedOn w:val="berschrift1"/>
    <w:next w:val="Standard"/>
    <w:link w:val="berschrift2Zchn"/>
    <w:autoRedefine/>
    <w:uiPriority w:val="9"/>
    <w:unhideWhenUsed/>
    <w:qFormat/>
    <w:rsid w:val="005D36B5"/>
    <w:pPr>
      <w:pageBreakBefore w:val="0"/>
      <w:numPr>
        <w:ilvl w:val="1"/>
      </w:numPr>
      <w:spacing w:after="120"/>
      <w:ind w:left="0" w:firstLine="0"/>
      <w:outlineLvl w:val="1"/>
    </w:pPr>
    <w:rPr>
      <w:sz w:val="32"/>
      <w:szCs w:val="26"/>
      <w:lang w:val="de-DE"/>
    </w:rPr>
  </w:style>
  <w:style w:type="paragraph" w:styleId="berschrift3">
    <w:name w:val="heading 3"/>
    <w:basedOn w:val="berschrift2"/>
    <w:next w:val="Standard"/>
    <w:link w:val="berschrift3Zchn"/>
    <w:uiPriority w:val="9"/>
    <w:unhideWhenUsed/>
    <w:qFormat/>
    <w:rsid w:val="005243E9"/>
    <w:pPr>
      <w:numPr>
        <w:ilvl w:val="2"/>
      </w:numPr>
      <w:outlineLvl w:val="2"/>
    </w:pPr>
    <w:rPr>
      <w:sz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rsid w:val="00EC3059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AB5BB9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AB5BB9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837F2A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AB5BB9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AB5BB9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aliases w:val="Abbildung"/>
    <w:basedOn w:val="Abbildungsverzeichnis"/>
    <w:uiPriority w:val="1"/>
    <w:rsid w:val="00A12B80"/>
    <w:pPr>
      <w:spacing w:after="360" w:line="240" w:lineRule="auto"/>
      <w:jc w:val="center"/>
    </w:pPr>
    <w:rPr>
      <w:b/>
      <w:sz w:val="2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5D36B5"/>
    <w:rPr>
      <w:rFonts w:ascii="Arial" w:eastAsiaTheme="majorEastAsia" w:hAnsi="Arial" w:cstheme="majorBidi"/>
      <w:b/>
      <w:bCs/>
      <w:sz w:val="36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D36B5"/>
    <w:rPr>
      <w:rFonts w:ascii="Arial" w:eastAsiaTheme="majorEastAsia" w:hAnsi="Arial" w:cstheme="majorBidi"/>
      <w:b/>
      <w:bCs/>
      <w:sz w:val="32"/>
      <w:szCs w:val="26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092A21"/>
    <w:pPr>
      <w:tabs>
        <w:tab w:val="center" w:pos="4536"/>
        <w:tab w:val="right" w:pos="9072"/>
      </w:tabs>
      <w:spacing w:after="0" w:line="240" w:lineRule="auto"/>
    </w:pPr>
  </w:style>
  <w:style w:type="paragraph" w:styleId="Abbildungsverzeichnis">
    <w:name w:val="table of figures"/>
    <w:basedOn w:val="Standard"/>
    <w:next w:val="Standard"/>
    <w:uiPriority w:val="99"/>
    <w:unhideWhenUsed/>
    <w:rsid w:val="001233BD"/>
    <w:pPr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092A21"/>
  </w:style>
  <w:style w:type="paragraph" w:styleId="Fuzeile">
    <w:name w:val="footer"/>
    <w:basedOn w:val="Standard"/>
    <w:link w:val="FuzeileZchn"/>
    <w:uiPriority w:val="99"/>
    <w:unhideWhenUsed/>
    <w:rsid w:val="00092A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92A21"/>
  </w:style>
  <w:style w:type="paragraph" w:styleId="Listenabsatz">
    <w:name w:val="List Paragraph"/>
    <w:basedOn w:val="Standard"/>
    <w:uiPriority w:val="34"/>
    <w:qFormat/>
    <w:rsid w:val="00597BE9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5243E9"/>
    <w:rPr>
      <w:rFonts w:ascii="Arial" w:eastAsiaTheme="majorEastAsia" w:hAnsi="Arial" w:cstheme="majorBidi"/>
      <w:b/>
      <w:bCs/>
      <w:sz w:val="28"/>
      <w:szCs w:val="26"/>
      <w:lang w:val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4A1F5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A1F5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unhideWhenUsed/>
    <w:rsid w:val="004A1F5D"/>
    <w:pPr>
      <w:spacing w:after="100"/>
      <w:ind w:left="440"/>
    </w:pPr>
  </w:style>
  <w:style w:type="character" w:styleId="Hyperlink">
    <w:name w:val="Hyperlink"/>
    <w:basedOn w:val="Absatz-Standardschriftart"/>
    <w:uiPriority w:val="99"/>
    <w:unhideWhenUsed/>
    <w:rsid w:val="004A1F5D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B0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B018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C54C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Verzeichnis4">
    <w:name w:val="toc 4"/>
    <w:basedOn w:val="Standard"/>
    <w:next w:val="Standard"/>
    <w:autoRedefine/>
    <w:uiPriority w:val="39"/>
    <w:unhideWhenUsed/>
    <w:rsid w:val="00174DFE"/>
    <w:pPr>
      <w:spacing w:after="100" w:line="276" w:lineRule="auto"/>
      <w:ind w:left="660"/>
      <w:jc w:val="left"/>
    </w:pPr>
    <w:rPr>
      <w:rFonts w:eastAsiaTheme="minorEastAsia"/>
      <w:sz w:val="22"/>
      <w:lang w:eastAsia="de-AT"/>
    </w:rPr>
  </w:style>
  <w:style w:type="paragraph" w:styleId="Verzeichnis5">
    <w:name w:val="toc 5"/>
    <w:basedOn w:val="Standard"/>
    <w:next w:val="Standard"/>
    <w:autoRedefine/>
    <w:uiPriority w:val="39"/>
    <w:unhideWhenUsed/>
    <w:rsid w:val="00174DFE"/>
    <w:pPr>
      <w:spacing w:after="100" w:line="276" w:lineRule="auto"/>
      <w:ind w:left="880"/>
      <w:jc w:val="left"/>
    </w:pPr>
    <w:rPr>
      <w:rFonts w:eastAsiaTheme="minorEastAsia"/>
      <w:sz w:val="22"/>
      <w:lang w:eastAsia="de-AT"/>
    </w:rPr>
  </w:style>
  <w:style w:type="paragraph" w:styleId="Verzeichnis6">
    <w:name w:val="toc 6"/>
    <w:basedOn w:val="Standard"/>
    <w:next w:val="Standard"/>
    <w:autoRedefine/>
    <w:uiPriority w:val="39"/>
    <w:unhideWhenUsed/>
    <w:rsid w:val="00174DFE"/>
    <w:pPr>
      <w:spacing w:after="100" w:line="276" w:lineRule="auto"/>
      <w:ind w:left="1100"/>
      <w:jc w:val="left"/>
    </w:pPr>
    <w:rPr>
      <w:rFonts w:eastAsiaTheme="minorEastAsia"/>
      <w:sz w:val="22"/>
      <w:lang w:eastAsia="de-AT"/>
    </w:rPr>
  </w:style>
  <w:style w:type="paragraph" w:styleId="Verzeichnis7">
    <w:name w:val="toc 7"/>
    <w:basedOn w:val="Standard"/>
    <w:next w:val="Standard"/>
    <w:autoRedefine/>
    <w:uiPriority w:val="39"/>
    <w:unhideWhenUsed/>
    <w:rsid w:val="00174DFE"/>
    <w:pPr>
      <w:spacing w:after="100" w:line="276" w:lineRule="auto"/>
      <w:ind w:left="1320"/>
      <w:jc w:val="left"/>
    </w:pPr>
    <w:rPr>
      <w:rFonts w:eastAsiaTheme="minorEastAsia"/>
      <w:sz w:val="22"/>
      <w:lang w:eastAsia="de-AT"/>
    </w:rPr>
  </w:style>
  <w:style w:type="paragraph" w:styleId="Verzeichnis8">
    <w:name w:val="toc 8"/>
    <w:basedOn w:val="Standard"/>
    <w:next w:val="Standard"/>
    <w:autoRedefine/>
    <w:uiPriority w:val="39"/>
    <w:unhideWhenUsed/>
    <w:rsid w:val="00174DFE"/>
    <w:pPr>
      <w:spacing w:after="100" w:line="276" w:lineRule="auto"/>
      <w:ind w:left="1540"/>
      <w:jc w:val="left"/>
    </w:pPr>
    <w:rPr>
      <w:rFonts w:eastAsiaTheme="minorEastAsia"/>
      <w:sz w:val="22"/>
      <w:lang w:eastAsia="de-AT"/>
    </w:rPr>
  </w:style>
  <w:style w:type="paragraph" w:styleId="Verzeichnis9">
    <w:name w:val="toc 9"/>
    <w:basedOn w:val="Standard"/>
    <w:next w:val="Standard"/>
    <w:autoRedefine/>
    <w:uiPriority w:val="39"/>
    <w:unhideWhenUsed/>
    <w:rsid w:val="00174DFE"/>
    <w:pPr>
      <w:spacing w:after="100" w:line="276" w:lineRule="auto"/>
      <w:ind w:left="1760"/>
      <w:jc w:val="left"/>
    </w:pPr>
    <w:rPr>
      <w:rFonts w:eastAsiaTheme="minorEastAsia"/>
      <w:sz w:val="22"/>
      <w:lang w:eastAsia="de-A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77793F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77793F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77793F"/>
    <w:rPr>
      <w:vertAlign w:val="superscript"/>
    </w:rPr>
  </w:style>
  <w:style w:type="paragraph" w:styleId="Beschriftung">
    <w:name w:val="caption"/>
    <w:basedOn w:val="Standard"/>
    <w:next w:val="Standard"/>
    <w:unhideWhenUsed/>
    <w:qFormat/>
    <w:rsid w:val="00BB3C27"/>
    <w:pPr>
      <w:spacing w:line="240" w:lineRule="auto"/>
    </w:pPr>
    <w:rPr>
      <w:b/>
      <w:bCs/>
      <w:color w:val="4F81BD" w:themeColor="accent1"/>
      <w:sz w:val="20"/>
      <w:szCs w:val="18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837F2A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BesuchterLink">
    <w:name w:val="FollowedHyperlink"/>
    <w:basedOn w:val="Absatz-Standardschriftart"/>
    <w:uiPriority w:val="99"/>
    <w:semiHidden/>
    <w:unhideWhenUsed/>
    <w:rsid w:val="00B05A54"/>
    <w:rPr>
      <w:color w:val="800080" w:themeColor="followedHyperlink"/>
      <w:u w:val="single"/>
    </w:rPr>
  </w:style>
  <w:style w:type="paragraph" w:customStyle="1" w:styleId="Text">
    <w:name w:val="Text"/>
    <w:basedOn w:val="Standard"/>
    <w:link w:val="TextZchn"/>
    <w:rsid w:val="007A2DE4"/>
    <w:pPr>
      <w:spacing w:before="200" w:after="0" w:line="240" w:lineRule="auto"/>
    </w:pPr>
    <w:rPr>
      <w:rFonts w:eastAsia="Times New Roman" w:cs="Times New Roman"/>
      <w:sz w:val="22"/>
      <w:szCs w:val="24"/>
      <w:lang w:val="de-DE"/>
    </w:rPr>
  </w:style>
  <w:style w:type="numbering" w:customStyle="1" w:styleId="Aufzhlung-03-00">
    <w:name w:val="Aufzählung-03-00"/>
    <w:basedOn w:val="KeineListe"/>
    <w:rsid w:val="007A2DE4"/>
    <w:pPr>
      <w:numPr>
        <w:numId w:val="3"/>
      </w:numPr>
    </w:pPr>
  </w:style>
  <w:style w:type="character" w:customStyle="1" w:styleId="TextZchn">
    <w:name w:val="Text Zchn"/>
    <w:basedOn w:val="Absatz-Standardschriftart"/>
    <w:link w:val="Text"/>
    <w:rsid w:val="007A2DE4"/>
    <w:rPr>
      <w:rFonts w:ascii="Arial" w:eastAsia="Times New Roman" w:hAnsi="Arial" w:cs="Times New Roman"/>
      <w:szCs w:val="24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C305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styleId="Seitenzahl">
    <w:name w:val="page number"/>
    <w:basedOn w:val="Absatz-Standardschriftart"/>
    <w:semiHidden/>
    <w:rsid w:val="00EC3059"/>
  </w:style>
  <w:style w:type="paragraph" w:customStyle="1" w:styleId="NotizEbene1">
    <w:name w:val="Notiz Ebene 1"/>
    <w:basedOn w:val="Standard"/>
    <w:semiHidden/>
    <w:rsid w:val="00EC3059"/>
    <w:pPr>
      <w:keepNext/>
      <w:numPr>
        <w:numId w:val="4"/>
      </w:numPr>
      <w:spacing w:after="0" w:line="240" w:lineRule="auto"/>
      <w:contextualSpacing/>
      <w:outlineLvl w:val="0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2">
    <w:name w:val="Notiz Ebene 2"/>
    <w:basedOn w:val="Standard"/>
    <w:semiHidden/>
    <w:rsid w:val="00EC3059"/>
    <w:pPr>
      <w:keepNext/>
      <w:numPr>
        <w:ilvl w:val="1"/>
        <w:numId w:val="4"/>
      </w:numPr>
      <w:spacing w:after="0" w:line="240" w:lineRule="auto"/>
      <w:contextualSpacing/>
      <w:outlineLvl w:val="1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3">
    <w:name w:val="Notiz Ebene 3"/>
    <w:basedOn w:val="Standard"/>
    <w:semiHidden/>
    <w:rsid w:val="00EC3059"/>
    <w:pPr>
      <w:keepNext/>
      <w:numPr>
        <w:ilvl w:val="2"/>
        <w:numId w:val="4"/>
      </w:numPr>
      <w:spacing w:after="0" w:line="240" w:lineRule="auto"/>
      <w:contextualSpacing/>
      <w:outlineLvl w:val="2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4">
    <w:name w:val="Notiz Ebene 4"/>
    <w:basedOn w:val="Standard"/>
    <w:semiHidden/>
    <w:rsid w:val="00EC3059"/>
    <w:pPr>
      <w:keepNext/>
      <w:numPr>
        <w:ilvl w:val="3"/>
        <w:numId w:val="4"/>
      </w:numPr>
      <w:spacing w:after="0" w:line="240" w:lineRule="auto"/>
      <w:contextualSpacing/>
      <w:outlineLvl w:val="3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5">
    <w:name w:val="Notiz Ebene 5"/>
    <w:basedOn w:val="Standard"/>
    <w:semiHidden/>
    <w:rsid w:val="00EC3059"/>
    <w:pPr>
      <w:keepNext/>
      <w:numPr>
        <w:ilvl w:val="4"/>
        <w:numId w:val="4"/>
      </w:numPr>
      <w:spacing w:after="0" w:line="240" w:lineRule="auto"/>
      <w:contextualSpacing/>
      <w:outlineLvl w:val="4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6">
    <w:name w:val="Notiz Ebene 6"/>
    <w:basedOn w:val="Standard"/>
    <w:semiHidden/>
    <w:rsid w:val="00EC3059"/>
    <w:pPr>
      <w:keepNext/>
      <w:numPr>
        <w:ilvl w:val="5"/>
        <w:numId w:val="4"/>
      </w:numPr>
      <w:spacing w:after="0" w:line="240" w:lineRule="auto"/>
      <w:contextualSpacing/>
      <w:outlineLvl w:val="5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7">
    <w:name w:val="Notiz Ebene 7"/>
    <w:basedOn w:val="Standard"/>
    <w:semiHidden/>
    <w:rsid w:val="00EC3059"/>
    <w:pPr>
      <w:keepNext/>
      <w:numPr>
        <w:ilvl w:val="6"/>
        <w:numId w:val="4"/>
      </w:numPr>
      <w:spacing w:after="0" w:line="240" w:lineRule="auto"/>
      <w:contextualSpacing/>
      <w:outlineLvl w:val="6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8">
    <w:name w:val="Notiz Ebene 8"/>
    <w:basedOn w:val="Standard"/>
    <w:semiHidden/>
    <w:rsid w:val="00EC3059"/>
    <w:pPr>
      <w:keepNext/>
      <w:numPr>
        <w:ilvl w:val="7"/>
        <w:numId w:val="4"/>
      </w:numPr>
      <w:spacing w:after="0" w:line="240" w:lineRule="auto"/>
      <w:contextualSpacing/>
      <w:outlineLvl w:val="7"/>
    </w:pPr>
    <w:rPr>
      <w:rFonts w:ascii="Verdana" w:eastAsia="MS Gothic" w:hAnsi="Verdana" w:cs="Times New Roman"/>
      <w:szCs w:val="24"/>
      <w:lang w:val="de-DE"/>
    </w:rPr>
  </w:style>
  <w:style w:type="paragraph" w:customStyle="1" w:styleId="NotizEbene9">
    <w:name w:val="Notiz Ebene 9"/>
    <w:basedOn w:val="Standard"/>
    <w:semiHidden/>
    <w:rsid w:val="00EC3059"/>
    <w:pPr>
      <w:keepNext/>
      <w:numPr>
        <w:ilvl w:val="8"/>
        <w:numId w:val="4"/>
      </w:numPr>
      <w:spacing w:after="0" w:line="240" w:lineRule="auto"/>
      <w:contextualSpacing/>
      <w:outlineLvl w:val="8"/>
    </w:pPr>
    <w:rPr>
      <w:rFonts w:ascii="Verdana" w:eastAsia="MS Gothic" w:hAnsi="Verdana" w:cs="Times New Roman"/>
      <w:szCs w:val="24"/>
      <w:lang w:val="de-DE"/>
    </w:rPr>
  </w:style>
  <w:style w:type="numbering" w:customStyle="1" w:styleId="Aufzhlung-01-00">
    <w:name w:val="Aufzählung-01-00"/>
    <w:basedOn w:val="KeineListe"/>
    <w:rsid w:val="003D4F5E"/>
    <w:pPr>
      <w:numPr>
        <w:numId w:val="6"/>
      </w:numPr>
    </w:pPr>
  </w:style>
  <w:style w:type="paragraph" w:styleId="Gruformel">
    <w:name w:val="Closing"/>
    <w:basedOn w:val="Standard"/>
    <w:link w:val="GruformelZchn"/>
    <w:semiHidden/>
    <w:rsid w:val="003D4F5E"/>
    <w:pPr>
      <w:spacing w:before="120" w:after="0" w:line="240" w:lineRule="auto"/>
      <w:ind w:left="4252"/>
    </w:pPr>
    <w:rPr>
      <w:rFonts w:ascii="Palatino Linotype" w:eastAsia="Times New Roman" w:hAnsi="Palatino Linotype" w:cs="Times New Roman"/>
      <w:sz w:val="22"/>
      <w:szCs w:val="24"/>
      <w:lang w:eastAsia="de-DE"/>
    </w:rPr>
  </w:style>
  <w:style w:type="character" w:customStyle="1" w:styleId="GruformelZchn">
    <w:name w:val="Grußformel Zchn"/>
    <w:basedOn w:val="Absatz-Standardschriftart"/>
    <w:link w:val="Gruformel"/>
    <w:semiHidden/>
    <w:rsid w:val="003D4F5E"/>
    <w:rPr>
      <w:rFonts w:ascii="Palatino Linotype" w:eastAsia="Times New Roman" w:hAnsi="Palatino Linotype" w:cs="Times New Roman"/>
      <w:szCs w:val="24"/>
      <w:lang w:eastAsia="de-D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B5BB9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B5BB9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B5BB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B5BB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tandard9">
    <w:name w:val="Standard 9"/>
    <w:basedOn w:val="Standard"/>
    <w:link w:val="Standard9Zchn"/>
    <w:rsid w:val="00E451A2"/>
    <w:pPr>
      <w:spacing w:before="120" w:after="0" w:line="240" w:lineRule="auto"/>
    </w:pPr>
    <w:rPr>
      <w:rFonts w:ascii="Palatino Linotype" w:eastAsia="Times New Roman" w:hAnsi="Palatino Linotype" w:cs="Times New Roman"/>
      <w:sz w:val="18"/>
      <w:szCs w:val="24"/>
      <w:lang w:eastAsia="de-DE"/>
    </w:rPr>
  </w:style>
  <w:style w:type="character" w:customStyle="1" w:styleId="Standard9Zchn">
    <w:name w:val="Standard 9 Zchn"/>
    <w:basedOn w:val="Absatz-Standardschriftart"/>
    <w:link w:val="Standard9"/>
    <w:rsid w:val="00E451A2"/>
    <w:rPr>
      <w:rFonts w:ascii="Palatino Linotype" w:eastAsia="Times New Roman" w:hAnsi="Palatino Linotype" w:cs="Times New Roman"/>
      <w:sz w:val="18"/>
      <w:szCs w:val="24"/>
      <w:lang w:eastAsia="de-DE"/>
    </w:rPr>
  </w:style>
  <w:style w:type="paragraph" w:customStyle="1" w:styleId="Standard8">
    <w:name w:val="Standard8"/>
    <w:basedOn w:val="Standard"/>
    <w:rsid w:val="00E451A2"/>
    <w:pPr>
      <w:spacing w:after="0" w:line="240" w:lineRule="auto"/>
      <w:jc w:val="left"/>
    </w:pPr>
    <w:rPr>
      <w:rFonts w:ascii="Palatino Linotype" w:eastAsia="Times New Roman" w:hAnsi="Palatino Linotype" w:cs="Times New Roman"/>
      <w:sz w:val="16"/>
      <w:szCs w:val="16"/>
      <w:lang w:eastAsia="de-DE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473B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473B97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D255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0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63017f48-9685-4494-9eed-1525df002b66">
      <Terms xmlns="http://schemas.microsoft.com/office/infopath/2007/PartnerControls"/>
    </lcf76f155ced4ddcb4097134ff3c332f>
    <TaxCatchAll xmlns="8918df53-73d6-4083-a536-9398fe1773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63828C735279F45AD05FEBFEB7DE243" ma:contentTypeVersion="20" ma:contentTypeDescription="Ein neues Dokument erstellen." ma:contentTypeScope="" ma:versionID="08c5acbe1fc86111e3f99247cd74f2b4">
  <xsd:schema xmlns:xsd="http://www.w3.org/2001/XMLSchema" xmlns:xs="http://www.w3.org/2001/XMLSchema" xmlns:p="http://schemas.microsoft.com/office/2006/metadata/properties" xmlns:ns1="http://schemas.microsoft.com/sharepoint/v3" xmlns:ns2="63017f48-9685-4494-9eed-1525df002b66" xmlns:ns3="8918df53-73d6-4083-a536-9398fe177320" targetNamespace="http://schemas.microsoft.com/office/2006/metadata/properties" ma:root="true" ma:fieldsID="1a74947add1ad06be2839f87f21426ba" ns1:_="" ns2:_="" ns3:_="">
    <xsd:import namespace="http://schemas.microsoft.com/sharepoint/v3"/>
    <xsd:import namespace="63017f48-9685-4494-9eed-1525df002b66"/>
    <xsd:import namespace="8918df53-73d6-4083-a536-9398fe177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Eigenschaften der einheitlichen Compliancerichtlinie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I-Aktion der einheitlichen Compliancerichtlinie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17f48-9685-4494-9eed-1525df002b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Bildmarkierungen" ma:readOnly="false" ma:fieldId="{5cf76f15-5ced-4ddc-b409-7134ff3c332f}" ma:taxonomyMulti="true" ma:sspId="c397cfef-6357-447c-b8f9-04d9aea73c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8df53-73d6-4083-a536-9398fe17732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3839d78d-d77c-4da0-a2b0-0d3992783fd8}" ma:internalName="TaxCatchAll" ma:showField="CatchAllData" ma:web="8918df53-73d6-4083-a536-9398fe1773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F00FE9-322A-4EA7-B88A-5CE642AE949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3017f48-9685-4494-9eed-1525df002b66"/>
    <ds:schemaRef ds:uri="8918df53-73d6-4083-a536-9398fe177320"/>
  </ds:schemaRefs>
</ds:datastoreItem>
</file>

<file path=customXml/itemProps2.xml><?xml version="1.0" encoding="utf-8"?>
<ds:datastoreItem xmlns:ds="http://schemas.openxmlformats.org/officeDocument/2006/customXml" ds:itemID="{4AE7FE4D-5AE4-4A7D-8760-EE713CAB04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C0780E-5DCD-4717-B069-827981F9D1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C99DB7A-6D10-47E3-8DB4-80E376306E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3017f48-9685-4494-9eed-1525df002b66"/>
    <ds:schemaRef ds:uri="8918df53-73d6-4083-a536-9398fe177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207</Words>
  <Characters>1258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Wien</Company>
  <LinksUpToDate>false</LinksUpToDate>
  <CharactersWithSpaces>1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acs, Klaudia</dc:creator>
  <cp:lastModifiedBy>Aigner, Felix Neville Heinrich Mansur</cp:lastModifiedBy>
  <cp:revision>14</cp:revision>
  <cp:lastPrinted>2010-12-15T10:26:00Z</cp:lastPrinted>
  <dcterms:created xsi:type="dcterms:W3CDTF">2019-01-18T07:51:00Z</dcterms:created>
  <dcterms:modified xsi:type="dcterms:W3CDTF">2024-04-22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257434039</vt:i4>
  </property>
  <property fmtid="{D5CDD505-2E9C-101B-9397-08002B2CF9AE}" pid="3" name="ContentTypeId">
    <vt:lpwstr>0x010100063828C735279F45AD05FEBFEB7DE243</vt:lpwstr>
  </property>
  <property fmtid="{D5CDD505-2E9C-101B-9397-08002B2CF9AE}" pid="4" name="Order">
    <vt:r8>113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